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B2958C" w14:textId="3AD0AF75" w:rsidR="00453879" w:rsidRPr="00FC2BA5" w:rsidRDefault="00BA2E85" w:rsidP="00B910DF">
      <w:pPr>
        <w:snapToGrid w:val="0"/>
        <w:jc w:val="center"/>
        <w:rPr>
          <w:b/>
          <w:bCs/>
          <w:sz w:val="40"/>
          <w:szCs w:val="48"/>
        </w:rPr>
      </w:pPr>
      <w:r w:rsidRPr="00FC2BA5">
        <w:rPr>
          <w:b/>
          <w:bCs/>
          <w:sz w:val="40"/>
          <w:szCs w:val="48"/>
        </w:rPr>
        <w:t>GU Yi</w:t>
      </w:r>
    </w:p>
    <w:p w14:paraId="0F201193" w14:textId="0C4AD1BE" w:rsidR="00A15629" w:rsidRPr="00291AF4" w:rsidRDefault="00BA2E85" w:rsidP="00EB264D">
      <w:pPr>
        <w:snapToGrid w:val="0"/>
        <w:jc w:val="center"/>
        <w:rPr>
          <w:color w:val="0070C0"/>
          <w:sz w:val="21"/>
          <w:szCs w:val="21"/>
        </w:rPr>
      </w:pPr>
      <w:r w:rsidRPr="00FC2BA5">
        <w:rPr>
          <w:sz w:val="21"/>
          <w:szCs w:val="21"/>
        </w:rPr>
        <w:t>+</w:t>
      </w:r>
      <w:r w:rsidR="00175576">
        <w:rPr>
          <w:rFonts w:eastAsiaTheme="minorEastAsia" w:hint="eastAsia"/>
          <w:sz w:val="21"/>
          <w:szCs w:val="21"/>
        </w:rPr>
        <w:t>607-379-2862</w:t>
      </w:r>
      <w:r w:rsidRPr="00FC2BA5">
        <w:rPr>
          <w:sz w:val="21"/>
          <w:szCs w:val="21"/>
        </w:rPr>
        <w:t xml:space="preserve"> </w:t>
      </w:r>
      <w:r w:rsidR="00A15629" w:rsidRPr="00FC2BA5">
        <w:rPr>
          <w:sz w:val="21"/>
          <w:szCs w:val="21"/>
        </w:rPr>
        <w:t xml:space="preserve">| </w:t>
      </w:r>
      <w:r w:rsidR="00175576">
        <w:rPr>
          <w:rFonts w:eastAsiaTheme="minorEastAsia" w:hint="eastAsia"/>
          <w:sz w:val="21"/>
          <w:szCs w:val="21"/>
        </w:rPr>
        <w:t>yg642@cornell.edu</w:t>
      </w:r>
      <w:r w:rsidR="00C34A66" w:rsidRPr="00FC2BA5">
        <w:rPr>
          <w:sz w:val="21"/>
          <w:szCs w:val="21"/>
        </w:rPr>
        <w:t xml:space="preserve"> |</w:t>
      </w:r>
      <w:r w:rsidR="00C34A66" w:rsidRPr="00291AF4">
        <w:rPr>
          <w:color w:val="365F91" w:themeColor="accent1" w:themeShade="BF"/>
          <w:sz w:val="21"/>
          <w:szCs w:val="21"/>
        </w:rPr>
        <w:t xml:space="preserve"> </w:t>
      </w:r>
      <w:hyperlink r:id="rId8" w:history="1">
        <w:r w:rsidR="00607F99" w:rsidRPr="00FD4569">
          <w:rPr>
            <w:rStyle w:val="a3"/>
            <w:sz w:val="21"/>
            <w:szCs w:val="21"/>
          </w:rPr>
          <w:t>GitHub</w:t>
        </w:r>
      </w:hyperlink>
    </w:p>
    <w:p w14:paraId="5C4EF597" w14:textId="77777777" w:rsidR="00800A13" w:rsidRPr="00FC2BA5" w:rsidRDefault="003E5960" w:rsidP="00F64DEC">
      <w:pPr>
        <w:pBdr>
          <w:bottom w:val="single" w:sz="6" w:space="1" w:color="auto"/>
        </w:pBd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  <w:r w:rsidRPr="00FC2BA5">
        <w:rPr>
          <w:b/>
          <w:bCs/>
          <w:sz w:val="21"/>
          <w:szCs w:val="21"/>
        </w:rPr>
        <w:t>EDUCATION</w:t>
      </w:r>
    </w:p>
    <w:p w14:paraId="6CFAF6DD" w14:textId="55843A44" w:rsidR="0085497C" w:rsidRDefault="0085497C" w:rsidP="0085497C">
      <w:pPr>
        <w:tabs>
          <w:tab w:val="right" w:pos="10800"/>
        </w:tabs>
        <w:snapToGrid w:val="0"/>
        <w:rPr>
          <w:rFonts w:eastAsiaTheme="minorEastAsia"/>
          <w:b/>
          <w:sz w:val="21"/>
          <w:szCs w:val="21"/>
        </w:rPr>
      </w:pPr>
      <w:bookmarkStart w:id="0" w:name="OLE_LINK7"/>
      <w:bookmarkStart w:id="1" w:name="OLE_LINK8"/>
      <w:r>
        <w:rPr>
          <w:rFonts w:eastAsiaTheme="minorEastAsia" w:hint="eastAsia"/>
          <w:b/>
          <w:bCs/>
          <w:iCs/>
          <w:sz w:val="21"/>
          <w:szCs w:val="21"/>
        </w:rPr>
        <w:t xml:space="preserve">The Cornell University                                                 </w:t>
      </w:r>
      <w:proofErr w:type="gramStart"/>
      <w:r>
        <w:rPr>
          <w:rFonts w:eastAsiaTheme="minorEastAsia" w:hint="eastAsia"/>
          <w:b/>
          <w:bCs/>
          <w:iCs/>
          <w:sz w:val="21"/>
          <w:szCs w:val="21"/>
        </w:rPr>
        <w:t>The</w:t>
      </w:r>
      <w:proofErr w:type="gramEnd"/>
      <w:r>
        <w:rPr>
          <w:rFonts w:eastAsiaTheme="minorEastAsia" w:hint="eastAsia"/>
          <w:b/>
          <w:bCs/>
          <w:iCs/>
          <w:sz w:val="21"/>
          <w:szCs w:val="21"/>
        </w:rPr>
        <w:t xml:space="preserve"> United States</w:t>
      </w:r>
      <w:r w:rsidRPr="00FC2BA5">
        <w:rPr>
          <w:rFonts w:eastAsiaTheme="minorEastAsia"/>
          <w:b/>
          <w:bCs/>
          <w:iCs/>
          <w:sz w:val="21"/>
          <w:szCs w:val="21"/>
        </w:rPr>
        <w:t xml:space="preserve"> | </w:t>
      </w:r>
      <w:r w:rsidRPr="00FC2BA5">
        <w:rPr>
          <w:rFonts w:eastAsiaTheme="minorEastAsia"/>
          <w:b/>
          <w:sz w:val="21"/>
          <w:szCs w:val="21"/>
        </w:rPr>
        <w:t xml:space="preserve">Sep. </w:t>
      </w:r>
      <w:r>
        <w:rPr>
          <w:rFonts w:eastAsiaTheme="minorEastAsia" w:hint="eastAsia"/>
          <w:b/>
          <w:sz w:val="21"/>
          <w:szCs w:val="21"/>
        </w:rPr>
        <w:t>2024</w:t>
      </w:r>
      <w:r w:rsidRPr="00FC2BA5">
        <w:rPr>
          <w:rFonts w:eastAsiaTheme="minorEastAsia"/>
          <w:b/>
          <w:sz w:val="21"/>
          <w:szCs w:val="21"/>
        </w:rPr>
        <w:t>-</w:t>
      </w:r>
      <w:r>
        <w:rPr>
          <w:rFonts w:eastAsiaTheme="minorEastAsia" w:hint="eastAsia"/>
          <w:b/>
          <w:sz w:val="21"/>
          <w:szCs w:val="21"/>
        </w:rPr>
        <w:t>Dec</w:t>
      </w:r>
      <w:r w:rsidRPr="00FC2BA5">
        <w:rPr>
          <w:rFonts w:eastAsiaTheme="minorEastAsia"/>
          <w:b/>
          <w:sz w:val="21"/>
          <w:szCs w:val="21"/>
        </w:rPr>
        <w:t>. 202</w:t>
      </w:r>
      <w:r>
        <w:rPr>
          <w:rFonts w:eastAsiaTheme="minorEastAsia" w:hint="eastAsia"/>
          <w:b/>
          <w:sz w:val="21"/>
          <w:szCs w:val="21"/>
        </w:rPr>
        <w:t>5</w:t>
      </w:r>
    </w:p>
    <w:p w14:paraId="6EA636C0" w14:textId="6B5AD157" w:rsidR="0085497C" w:rsidRPr="003B0765" w:rsidRDefault="0085497C" w:rsidP="005C1ACD">
      <w:pPr>
        <w:pStyle w:val="a4"/>
        <w:numPr>
          <w:ilvl w:val="0"/>
          <w:numId w:val="35"/>
        </w:numPr>
        <w:tabs>
          <w:tab w:val="right" w:pos="10800"/>
        </w:tabs>
        <w:snapToGrid w:val="0"/>
        <w:ind w:firstLineChars="0"/>
        <w:rPr>
          <w:rFonts w:eastAsiaTheme="minorEastAsia"/>
          <w:bCs/>
          <w:iCs/>
          <w:sz w:val="21"/>
          <w:szCs w:val="21"/>
        </w:rPr>
      </w:pPr>
      <w:r w:rsidRPr="0085497C">
        <w:rPr>
          <w:rFonts w:eastAsiaTheme="minorEastAsia"/>
          <w:bCs/>
          <w:sz w:val="21"/>
          <w:szCs w:val="21"/>
        </w:rPr>
        <w:t>Master of Engineering of Electrical and Computer Engineering</w:t>
      </w:r>
    </w:p>
    <w:p w14:paraId="1184AF25" w14:textId="77777777" w:rsidR="003B0765" w:rsidRPr="003B0765" w:rsidRDefault="003B0765" w:rsidP="003B0765">
      <w:pPr>
        <w:pStyle w:val="a4"/>
        <w:tabs>
          <w:tab w:val="right" w:pos="10800"/>
        </w:tabs>
        <w:snapToGrid w:val="0"/>
        <w:ind w:left="420" w:firstLineChars="0" w:firstLine="0"/>
        <w:rPr>
          <w:rFonts w:eastAsiaTheme="minorEastAsia"/>
          <w:bCs/>
          <w:iCs/>
          <w:sz w:val="21"/>
          <w:szCs w:val="21"/>
        </w:rPr>
      </w:pPr>
    </w:p>
    <w:p w14:paraId="5C307CBE" w14:textId="4E31FC3B" w:rsidR="00FF0F82" w:rsidRPr="00FC2BA5" w:rsidRDefault="00D04D95" w:rsidP="005C1ACD">
      <w:pPr>
        <w:tabs>
          <w:tab w:val="right" w:pos="10800"/>
        </w:tabs>
        <w:snapToGrid w:val="0"/>
        <w:rPr>
          <w:rFonts w:eastAsiaTheme="minorEastAsia"/>
          <w:b/>
          <w:bCs/>
          <w:iCs/>
          <w:sz w:val="21"/>
          <w:szCs w:val="21"/>
        </w:rPr>
      </w:pPr>
      <w:r w:rsidRPr="00FC2BA5">
        <w:rPr>
          <w:b/>
          <w:bCs/>
          <w:iCs/>
          <w:sz w:val="21"/>
          <w:szCs w:val="21"/>
        </w:rPr>
        <w:t xml:space="preserve">The </w:t>
      </w:r>
      <w:bookmarkStart w:id="2" w:name="OLE_LINK13"/>
      <w:bookmarkStart w:id="3" w:name="OLE_LINK24"/>
      <w:bookmarkStart w:id="4" w:name="OLE_LINK25"/>
      <w:r w:rsidRPr="00FC2BA5">
        <w:rPr>
          <w:b/>
          <w:bCs/>
          <w:iCs/>
          <w:sz w:val="21"/>
          <w:szCs w:val="21"/>
        </w:rPr>
        <w:t xml:space="preserve">Hong Kong </w:t>
      </w:r>
      <w:bookmarkEnd w:id="2"/>
      <w:r w:rsidR="00BA2E85" w:rsidRPr="00FC2BA5">
        <w:rPr>
          <w:b/>
          <w:bCs/>
          <w:iCs/>
          <w:sz w:val="21"/>
          <w:szCs w:val="21"/>
        </w:rPr>
        <w:t>University</w:t>
      </w:r>
      <w:bookmarkEnd w:id="3"/>
      <w:bookmarkEnd w:id="4"/>
      <w:r w:rsidR="00BA2E85" w:rsidRPr="00FC2BA5">
        <w:rPr>
          <w:b/>
          <w:bCs/>
          <w:iCs/>
          <w:sz w:val="21"/>
          <w:szCs w:val="21"/>
        </w:rPr>
        <w:t xml:space="preserve"> of Science and Technology</w:t>
      </w:r>
      <w:bookmarkEnd w:id="0"/>
      <w:bookmarkEnd w:id="1"/>
      <w:r w:rsidR="00D504CF" w:rsidRPr="00FC2BA5">
        <w:rPr>
          <w:b/>
          <w:bCs/>
          <w:iCs/>
          <w:sz w:val="21"/>
          <w:szCs w:val="21"/>
        </w:rPr>
        <w:t xml:space="preserve"> </w:t>
      </w:r>
      <w:r w:rsidR="00380DAD" w:rsidRPr="00FC2BA5">
        <w:rPr>
          <w:b/>
          <w:bCs/>
          <w:iCs/>
          <w:sz w:val="21"/>
          <w:szCs w:val="21"/>
        </w:rPr>
        <w:t>(</w:t>
      </w:r>
      <w:proofErr w:type="gramStart"/>
      <w:r w:rsidR="00380DAD" w:rsidRPr="00FC2BA5">
        <w:rPr>
          <w:b/>
          <w:bCs/>
          <w:iCs/>
          <w:sz w:val="21"/>
          <w:szCs w:val="21"/>
        </w:rPr>
        <w:t>HKUST)</w:t>
      </w:r>
      <w:r w:rsidR="00834E68" w:rsidRPr="00FC2BA5">
        <w:rPr>
          <w:b/>
          <w:bCs/>
          <w:iCs/>
          <w:sz w:val="21"/>
          <w:szCs w:val="21"/>
        </w:rPr>
        <w:t xml:space="preserve">   </w:t>
      </w:r>
      <w:proofErr w:type="gramEnd"/>
      <w:r w:rsidR="00834E68" w:rsidRPr="00FC2BA5">
        <w:rPr>
          <w:b/>
          <w:bCs/>
          <w:iCs/>
          <w:sz w:val="21"/>
          <w:szCs w:val="21"/>
        </w:rPr>
        <w:t xml:space="preserve">              </w:t>
      </w:r>
      <w:r w:rsidR="005C1ACD">
        <w:rPr>
          <w:rFonts w:eastAsiaTheme="minorEastAsia" w:hint="eastAsia"/>
          <w:b/>
          <w:bCs/>
          <w:iCs/>
          <w:sz w:val="21"/>
          <w:szCs w:val="21"/>
        </w:rPr>
        <w:t xml:space="preserve">   </w:t>
      </w:r>
      <w:r w:rsidR="00EC0F01" w:rsidRPr="00FC2BA5">
        <w:rPr>
          <w:b/>
          <w:bCs/>
          <w:iCs/>
          <w:sz w:val="21"/>
          <w:szCs w:val="21"/>
        </w:rPr>
        <w:t xml:space="preserve">  </w:t>
      </w:r>
      <w:r w:rsidR="00C53FFF" w:rsidRPr="00FC2BA5">
        <w:rPr>
          <w:rFonts w:eastAsiaTheme="minorEastAsia"/>
          <w:b/>
          <w:bCs/>
          <w:iCs/>
          <w:sz w:val="21"/>
          <w:szCs w:val="21"/>
        </w:rPr>
        <w:t>Hong K</w:t>
      </w:r>
      <w:r w:rsidR="00BA2E85" w:rsidRPr="00FC2BA5">
        <w:rPr>
          <w:rFonts w:eastAsiaTheme="minorEastAsia"/>
          <w:b/>
          <w:bCs/>
          <w:iCs/>
          <w:sz w:val="21"/>
          <w:szCs w:val="21"/>
        </w:rPr>
        <w:t>ong</w:t>
      </w:r>
      <w:r w:rsidR="006477FD" w:rsidRPr="00FC2BA5">
        <w:rPr>
          <w:rFonts w:eastAsiaTheme="minorEastAsia"/>
          <w:b/>
          <w:bCs/>
          <w:iCs/>
          <w:sz w:val="21"/>
          <w:szCs w:val="21"/>
        </w:rPr>
        <w:t xml:space="preserve"> | </w:t>
      </w:r>
      <w:r w:rsidR="00D75686" w:rsidRPr="00FC2BA5">
        <w:rPr>
          <w:rFonts w:eastAsiaTheme="minorEastAsia"/>
          <w:b/>
          <w:sz w:val="21"/>
          <w:szCs w:val="21"/>
        </w:rPr>
        <w:t>Sep</w:t>
      </w:r>
      <w:r w:rsidR="00BA2E85" w:rsidRPr="00FC2BA5">
        <w:rPr>
          <w:rFonts w:eastAsiaTheme="minorEastAsia"/>
          <w:b/>
          <w:sz w:val="21"/>
          <w:szCs w:val="21"/>
        </w:rPr>
        <w:t>. 2020-Jun. 2024</w:t>
      </w:r>
    </w:p>
    <w:p w14:paraId="08FFDB36" w14:textId="77777777" w:rsidR="00FD49B8" w:rsidRPr="00FD49B8" w:rsidRDefault="00834E68" w:rsidP="00895E17">
      <w:pPr>
        <w:pStyle w:val="a4"/>
        <w:numPr>
          <w:ilvl w:val="0"/>
          <w:numId w:val="35"/>
        </w:numPr>
        <w:tabs>
          <w:tab w:val="right" w:pos="10800"/>
        </w:tabs>
        <w:snapToGrid w:val="0"/>
        <w:ind w:firstLineChars="0"/>
        <w:rPr>
          <w:rFonts w:eastAsiaTheme="minorEastAsia"/>
          <w:b/>
          <w:bCs/>
          <w:iCs/>
          <w:sz w:val="21"/>
          <w:szCs w:val="21"/>
        </w:rPr>
      </w:pPr>
      <w:r w:rsidRPr="00FC2BA5">
        <w:rPr>
          <w:rFonts w:eastAsiaTheme="minorEastAsia"/>
          <w:sz w:val="21"/>
          <w:szCs w:val="21"/>
        </w:rPr>
        <w:t>B</w:t>
      </w:r>
      <w:r w:rsidRPr="00FC2BA5">
        <w:rPr>
          <w:rFonts w:eastAsiaTheme="minorEastAsia" w:hint="eastAsia"/>
          <w:sz w:val="21"/>
          <w:szCs w:val="21"/>
        </w:rPr>
        <w:t xml:space="preserve">achelor of </w:t>
      </w:r>
      <w:r w:rsidR="00BA2E85" w:rsidRPr="00FC2BA5">
        <w:rPr>
          <w:rFonts w:eastAsiaTheme="minorEastAsia"/>
          <w:sz w:val="21"/>
          <w:szCs w:val="21"/>
        </w:rPr>
        <w:t>Engineering</w:t>
      </w:r>
      <w:r w:rsidRPr="00FC2BA5">
        <w:rPr>
          <w:bCs/>
          <w:iCs/>
          <w:sz w:val="21"/>
          <w:szCs w:val="21"/>
        </w:rPr>
        <w:t xml:space="preserve"> </w:t>
      </w:r>
      <w:r w:rsidRPr="00FC2BA5">
        <w:rPr>
          <w:rFonts w:eastAsiaTheme="minorEastAsia" w:hint="eastAsia"/>
          <w:sz w:val="21"/>
          <w:szCs w:val="21"/>
        </w:rPr>
        <w:t>in</w:t>
      </w:r>
      <w:r w:rsidRPr="00FC2BA5">
        <w:rPr>
          <w:b/>
          <w:sz w:val="21"/>
          <w:szCs w:val="21"/>
        </w:rPr>
        <w:t xml:space="preserve"> Comput</w:t>
      </w:r>
      <w:r w:rsidR="00BA2E85" w:rsidRPr="00FC2BA5">
        <w:rPr>
          <w:b/>
          <w:sz w:val="21"/>
          <w:szCs w:val="21"/>
        </w:rPr>
        <w:t>er</w:t>
      </w:r>
      <w:r w:rsidRPr="00FC2BA5">
        <w:rPr>
          <w:b/>
          <w:sz w:val="21"/>
          <w:szCs w:val="21"/>
        </w:rPr>
        <w:t xml:space="preserve"> Science</w:t>
      </w:r>
      <w:r w:rsidR="00FD49B8">
        <w:rPr>
          <w:rFonts w:eastAsiaTheme="minorEastAsia" w:hint="eastAsia"/>
          <w:b/>
          <w:sz w:val="21"/>
          <w:szCs w:val="21"/>
        </w:rPr>
        <w:t xml:space="preserve"> </w:t>
      </w:r>
      <w:r w:rsidR="00FD49B8" w:rsidRPr="00FD49B8">
        <w:rPr>
          <w:rFonts w:eastAsiaTheme="minorEastAsia" w:hint="eastAsia"/>
          <w:bCs/>
          <w:sz w:val="21"/>
          <w:szCs w:val="21"/>
        </w:rPr>
        <w:t>with</w:t>
      </w:r>
      <w:r w:rsidR="00FD49B8">
        <w:rPr>
          <w:rFonts w:eastAsiaTheme="minorEastAsia" w:hint="eastAsia"/>
          <w:b/>
          <w:sz w:val="21"/>
          <w:szCs w:val="21"/>
        </w:rPr>
        <w:t xml:space="preserve"> First Class Honors</w:t>
      </w:r>
      <w:r w:rsidR="00FD49B8">
        <w:rPr>
          <w:rFonts w:eastAsiaTheme="minorEastAsia" w:hint="eastAsia"/>
          <w:sz w:val="21"/>
          <w:szCs w:val="21"/>
        </w:rPr>
        <w:t>.</w:t>
      </w:r>
    </w:p>
    <w:p w14:paraId="4B2E6B86" w14:textId="6342A59A" w:rsidR="00FF0F82" w:rsidRPr="003B0765" w:rsidRDefault="00834E68" w:rsidP="00895E17">
      <w:pPr>
        <w:pStyle w:val="a4"/>
        <w:numPr>
          <w:ilvl w:val="0"/>
          <w:numId w:val="35"/>
        </w:numPr>
        <w:tabs>
          <w:tab w:val="right" w:pos="10800"/>
        </w:tabs>
        <w:snapToGrid w:val="0"/>
        <w:ind w:firstLineChars="0"/>
        <w:rPr>
          <w:rFonts w:eastAsiaTheme="minorEastAsia"/>
          <w:b/>
          <w:bCs/>
          <w:iCs/>
          <w:sz w:val="21"/>
          <w:szCs w:val="21"/>
        </w:rPr>
      </w:pPr>
      <w:r w:rsidRPr="00FC2BA5">
        <w:rPr>
          <w:rFonts w:eastAsiaTheme="minorEastAsia" w:hint="eastAsia"/>
          <w:b/>
          <w:sz w:val="21"/>
          <w:szCs w:val="21"/>
        </w:rPr>
        <w:t>GPA</w:t>
      </w:r>
      <w:r w:rsidRPr="00FC2BA5">
        <w:rPr>
          <w:rFonts w:eastAsiaTheme="minorEastAsia" w:hint="eastAsia"/>
          <w:sz w:val="21"/>
          <w:szCs w:val="21"/>
        </w:rPr>
        <w:t>: 3.</w:t>
      </w:r>
      <w:r w:rsidR="004D5BB9">
        <w:rPr>
          <w:rFonts w:eastAsiaTheme="minorEastAsia" w:hint="eastAsia"/>
          <w:sz w:val="21"/>
          <w:szCs w:val="21"/>
        </w:rPr>
        <w:t>84</w:t>
      </w:r>
      <w:r w:rsidR="00BA2E85" w:rsidRPr="00FC2BA5">
        <w:rPr>
          <w:rFonts w:eastAsiaTheme="minorEastAsia" w:hint="eastAsia"/>
          <w:sz w:val="21"/>
          <w:szCs w:val="21"/>
        </w:rPr>
        <w:t>/4.</w:t>
      </w:r>
      <w:r w:rsidR="0049192C">
        <w:rPr>
          <w:rFonts w:eastAsiaTheme="minorEastAsia" w:hint="eastAsia"/>
          <w:sz w:val="21"/>
          <w:szCs w:val="21"/>
        </w:rPr>
        <w:t>0</w:t>
      </w:r>
      <w:r w:rsidR="004D5BB9">
        <w:rPr>
          <w:rFonts w:eastAsiaTheme="minorEastAsia" w:hint="eastAsia"/>
          <w:b/>
          <w:sz w:val="21"/>
          <w:szCs w:val="21"/>
        </w:rPr>
        <w:t xml:space="preserve"> </w:t>
      </w:r>
      <w:r w:rsidR="000C2F60" w:rsidRPr="00FC2BA5">
        <w:rPr>
          <w:rFonts w:eastAsiaTheme="minorEastAsia"/>
          <w:b/>
          <w:sz w:val="21"/>
          <w:szCs w:val="21"/>
        </w:rPr>
        <w:t>Rank</w:t>
      </w:r>
      <w:r w:rsidR="000C2F60" w:rsidRPr="00FC2BA5">
        <w:rPr>
          <w:rFonts w:eastAsiaTheme="minorEastAsia"/>
          <w:sz w:val="21"/>
          <w:szCs w:val="21"/>
        </w:rPr>
        <w:t>: 6/112 (Top 5%)</w:t>
      </w:r>
    </w:p>
    <w:p w14:paraId="70533449" w14:textId="77777777" w:rsidR="003B0765" w:rsidRPr="00FC2BA5" w:rsidRDefault="003B0765" w:rsidP="003B0765">
      <w:pPr>
        <w:pStyle w:val="a4"/>
        <w:tabs>
          <w:tab w:val="right" w:pos="10800"/>
        </w:tabs>
        <w:snapToGrid w:val="0"/>
        <w:ind w:left="420" w:firstLineChars="0" w:firstLine="0"/>
        <w:rPr>
          <w:rFonts w:eastAsiaTheme="minorEastAsia"/>
          <w:b/>
          <w:bCs/>
          <w:iCs/>
          <w:sz w:val="21"/>
          <w:szCs w:val="21"/>
        </w:rPr>
      </w:pPr>
    </w:p>
    <w:p w14:paraId="0B8CF8BC" w14:textId="1496BBF8" w:rsidR="00BA2E85" w:rsidRPr="008770D3" w:rsidRDefault="00BA2E85" w:rsidP="008770D3">
      <w:pPr>
        <w:tabs>
          <w:tab w:val="right" w:pos="8306"/>
        </w:tabs>
        <w:snapToGrid w:val="0"/>
        <w:rPr>
          <w:rFonts w:eastAsiaTheme="minorEastAsia"/>
          <w:sz w:val="21"/>
          <w:szCs w:val="21"/>
        </w:rPr>
      </w:pPr>
      <w:bookmarkStart w:id="5" w:name="OLE_LINK26"/>
      <w:bookmarkStart w:id="6" w:name="OLE_LINK27"/>
      <w:r w:rsidRPr="00FC2BA5">
        <w:rPr>
          <w:b/>
          <w:bCs/>
          <w:iCs/>
          <w:sz w:val="21"/>
          <w:szCs w:val="21"/>
        </w:rPr>
        <w:t>National University of Singapore</w:t>
      </w:r>
      <w:bookmarkEnd w:id="5"/>
      <w:bookmarkEnd w:id="6"/>
      <w:r w:rsidR="00D504CF" w:rsidRPr="00FC2BA5">
        <w:rPr>
          <w:b/>
          <w:bCs/>
          <w:iCs/>
          <w:sz w:val="21"/>
          <w:szCs w:val="21"/>
        </w:rPr>
        <w:t xml:space="preserve"> </w:t>
      </w:r>
      <w:r w:rsidR="00A91DFD" w:rsidRPr="00FC2BA5">
        <w:rPr>
          <w:b/>
          <w:bCs/>
          <w:iCs/>
          <w:sz w:val="21"/>
          <w:szCs w:val="21"/>
        </w:rPr>
        <w:t>(</w:t>
      </w:r>
      <w:bookmarkStart w:id="7" w:name="OLE_LINK9"/>
      <w:bookmarkStart w:id="8" w:name="OLE_LINK10"/>
      <w:r w:rsidR="00A91DFD" w:rsidRPr="00FC2BA5">
        <w:rPr>
          <w:rFonts w:eastAsiaTheme="minorEastAsia" w:hint="eastAsia"/>
          <w:sz w:val="21"/>
          <w:szCs w:val="21"/>
        </w:rPr>
        <w:t xml:space="preserve">Exchange </w:t>
      </w:r>
      <w:proofErr w:type="gramStart"/>
      <w:r w:rsidR="00A91DFD" w:rsidRPr="00FC2BA5">
        <w:rPr>
          <w:rFonts w:eastAsiaTheme="minorEastAsia" w:hint="eastAsia"/>
          <w:sz w:val="21"/>
          <w:szCs w:val="21"/>
        </w:rPr>
        <w:t>Program</w:t>
      </w:r>
      <w:bookmarkEnd w:id="7"/>
      <w:bookmarkEnd w:id="8"/>
      <w:r w:rsidR="00A91DFD" w:rsidRPr="00FC2BA5">
        <w:rPr>
          <w:b/>
          <w:bCs/>
          <w:iCs/>
          <w:sz w:val="21"/>
          <w:szCs w:val="21"/>
        </w:rPr>
        <w:t>)</w:t>
      </w:r>
      <w:r w:rsidR="00800A13" w:rsidRPr="00FC2BA5">
        <w:rPr>
          <w:rFonts w:hint="eastAsia"/>
          <w:b/>
          <w:bCs/>
          <w:iCs/>
          <w:sz w:val="21"/>
          <w:szCs w:val="21"/>
        </w:rPr>
        <w:t xml:space="preserve"> </w:t>
      </w:r>
      <w:r w:rsidR="00800A13" w:rsidRPr="00FC2BA5">
        <w:rPr>
          <w:rFonts w:eastAsiaTheme="minorEastAsia" w:hint="eastAsia"/>
          <w:b/>
          <w:bCs/>
          <w:iCs/>
          <w:sz w:val="21"/>
          <w:szCs w:val="21"/>
        </w:rPr>
        <w:t xml:space="preserve">  </w:t>
      </w:r>
      <w:proofErr w:type="gramEnd"/>
      <w:r w:rsidR="00800A13" w:rsidRPr="00FC2BA5">
        <w:rPr>
          <w:rFonts w:eastAsiaTheme="minorEastAsia" w:hint="eastAsia"/>
          <w:b/>
          <w:bCs/>
          <w:iCs/>
          <w:sz w:val="21"/>
          <w:szCs w:val="21"/>
        </w:rPr>
        <w:t xml:space="preserve">                 </w:t>
      </w:r>
      <w:r w:rsidR="00A91DFD" w:rsidRPr="00FC2BA5">
        <w:rPr>
          <w:rFonts w:eastAsiaTheme="minorEastAsia"/>
          <w:b/>
          <w:bCs/>
          <w:iCs/>
          <w:sz w:val="21"/>
          <w:szCs w:val="21"/>
        </w:rPr>
        <w:t xml:space="preserve">          </w:t>
      </w:r>
      <w:r w:rsidR="00895E17" w:rsidRPr="00FC2BA5">
        <w:rPr>
          <w:b/>
          <w:bCs/>
          <w:iCs/>
          <w:sz w:val="21"/>
          <w:szCs w:val="21"/>
        </w:rPr>
        <w:t>Singapore</w:t>
      </w:r>
      <w:r w:rsidR="006477FD" w:rsidRPr="00FC2BA5">
        <w:rPr>
          <w:b/>
          <w:bCs/>
          <w:iCs/>
          <w:sz w:val="21"/>
          <w:szCs w:val="21"/>
        </w:rPr>
        <w:t xml:space="preserve"> |</w:t>
      </w:r>
      <w:r w:rsidR="00EC7CAE" w:rsidRPr="00FC2BA5">
        <w:rPr>
          <w:b/>
          <w:bCs/>
          <w:i/>
          <w:iCs/>
          <w:sz w:val="21"/>
          <w:szCs w:val="21"/>
        </w:rPr>
        <w:t xml:space="preserve"> </w:t>
      </w:r>
      <w:r w:rsidRPr="00FC2BA5">
        <w:rPr>
          <w:rFonts w:eastAsiaTheme="minorEastAsia"/>
          <w:b/>
          <w:sz w:val="21"/>
          <w:szCs w:val="21"/>
        </w:rPr>
        <w:t>Jan.</w:t>
      </w:r>
      <w:r w:rsidR="00EC7CAE" w:rsidRPr="00FC2BA5">
        <w:rPr>
          <w:rFonts w:eastAsiaTheme="minorEastAsia"/>
          <w:b/>
          <w:sz w:val="21"/>
          <w:szCs w:val="21"/>
        </w:rPr>
        <w:t xml:space="preserve"> 202</w:t>
      </w:r>
      <w:r w:rsidRPr="00FC2BA5">
        <w:rPr>
          <w:rFonts w:eastAsiaTheme="minorEastAsia"/>
          <w:b/>
          <w:sz w:val="21"/>
          <w:szCs w:val="21"/>
        </w:rPr>
        <w:t>3-May 2023</w:t>
      </w:r>
    </w:p>
    <w:p w14:paraId="75F902E1" w14:textId="77777777" w:rsidR="004D5BB9" w:rsidRPr="004D5BB9" w:rsidRDefault="004D5BB9" w:rsidP="004D5BB9">
      <w:pPr>
        <w:tabs>
          <w:tab w:val="right" w:pos="8306"/>
        </w:tabs>
        <w:snapToGrid w:val="0"/>
        <w:rPr>
          <w:rFonts w:eastAsiaTheme="minorEastAsia"/>
          <w:sz w:val="21"/>
          <w:szCs w:val="21"/>
        </w:rPr>
      </w:pPr>
    </w:p>
    <w:p w14:paraId="7830E3F0" w14:textId="77777777" w:rsidR="004D5BB9" w:rsidRPr="004D5BB9" w:rsidRDefault="004D5BB9" w:rsidP="004D5BB9">
      <w:pPr>
        <w:pStyle w:val="a4"/>
        <w:numPr>
          <w:ilvl w:val="0"/>
          <w:numId w:val="35"/>
        </w:numPr>
        <w:pBdr>
          <w:bottom w:val="single" w:sz="6" w:space="1" w:color="auto"/>
        </w:pBdr>
        <w:tabs>
          <w:tab w:val="right" w:pos="8306"/>
        </w:tabs>
        <w:snapToGrid w:val="0"/>
        <w:ind w:firstLineChars="0"/>
        <w:rPr>
          <w:b/>
          <w:bCs/>
          <w:sz w:val="21"/>
          <w:szCs w:val="21"/>
        </w:rPr>
      </w:pPr>
      <w:r w:rsidRPr="004D5BB9">
        <w:rPr>
          <w:b/>
          <w:bCs/>
          <w:sz w:val="21"/>
          <w:szCs w:val="21"/>
        </w:rPr>
        <w:t>TECHNICAL SKILLS</w:t>
      </w:r>
    </w:p>
    <w:p w14:paraId="06A57177" w14:textId="77777777" w:rsidR="004D5BB9" w:rsidRPr="004D5BB9" w:rsidRDefault="004D5BB9" w:rsidP="004D5BB9">
      <w:pPr>
        <w:pStyle w:val="a4"/>
        <w:numPr>
          <w:ilvl w:val="0"/>
          <w:numId w:val="35"/>
        </w:numPr>
        <w:snapToGrid w:val="0"/>
        <w:ind w:firstLineChars="0"/>
        <w:rPr>
          <w:rFonts w:eastAsiaTheme="minorEastAsia"/>
          <w:bCs/>
          <w:sz w:val="21"/>
          <w:szCs w:val="21"/>
        </w:rPr>
      </w:pPr>
      <w:r w:rsidRPr="004D5BB9">
        <w:rPr>
          <w:b/>
          <w:bCs/>
          <w:sz w:val="21"/>
          <w:szCs w:val="21"/>
        </w:rPr>
        <w:t>Languages</w:t>
      </w:r>
      <w:r w:rsidRPr="004D5BB9">
        <w:rPr>
          <w:bCs/>
          <w:sz w:val="21"/>
          <w:szCs w:val="21"/>
        </w:rPr>
        <w:t xml:space="preserve">: </w:t>
      </w:r>
      <w:r w:rsidRPr="004D5BB9">
        <w:rPr>
          <w:sz w:val="21"/>
          <w:szCs w:val="21"/>
        </w:rPr>
        <w:t xml:space="preserve">Native in Chinese, </w:t>
      </w:r>
      <w:proofErr w:type="gramStart"/>
      <w:r w:rsidRPr="004D5BB9">
        <w:rPr>
          <w:bCs/>
          <w:sz w:val="21"/>
          <w:szCs w:val="21"/>
        </w:rPr>
        <w:t>Highly</w:t>
      </w:r>
      <w:proofErr w:type="gramEnd"/>
      <w:r w:rsidRPr="004D5BB9">
        <w:rPr>
          <w:bCs/>
          <w:sz w:val="21"/>
          <w:szCs w:val="21"/>
        </w:rPr>
        <w:t xml:space="preserve"> proficient in English </w:t>
      </w:r>
      <w:r w:rsidRPr="004D5BB9">
        <w:rPr>
          <w:rFonts w:eastAsiaTheme="minorEastAsia" w:hint="eastAsia"/>
          <w:bCs/>
          <w:sz w:val="21"/>
          <w:szCs w:val="21"/>
        </w:rPr>
        <w:t>(</w:t>
      </w:r>
      <w:r w:rsidRPr="004D5BB9">
        <w:rPr>
          <w:rFonts w:eastAsiaTheme="minorEastAsia"/>
          <w:bCs/>
          <w:sz w:val="21"/>
          <w:szCs w:val="21"/>
        </w:rPr>
        <w:t>TOEFL 110, GRE 325+4.0</w:t>
      </w:r>
      <w:r w:rsidRPr="004D5BB9">
        <w:rPr>
          <w:rFonts w:eastAsiaTheme="minorEastAsia" w:hint="eastAsia"/>
          <w:bCs/>
          <w:sz w:val="21"/>
          <w:szCs w:val="21"/>
        </w:rPr>
        <w:t>)</w:t>
      </w:r>
    </w:p>
    <w:p w14:paraId="13FE9EB3" w14:textId="1D2A62E6" w:rsidR="004D5BB9" w:rsidRPr="004D5BB9" w:rsidRDefault="004D5BB9" w:rsidP="004D5BB9">
      <w:pPr>
        <w:pStyle w:val="a4"/>
        <w:numPr>
          <w:ilvl w:val="0"/>
          <w:numId w:val="35"/>
        </w:numPr>
        <w:tabs>
          <w:tab w:val="right" w:pos="8306"/>
        </w:tabs>
        <w:snapToGrid w:val="0"/>
        <w:ind w:firstLineChars="0"/>
        <w:rPr>
          <w:rFonts w:eastAsiaTheme="minorEastAsia"/>
          <w:sz w:val="21"/>
          <w:szCs w:val="21"/>
        </w:rPr>
      </w:pPr>
      <w:r w:rsidRPr="004D5BB9">
        <w:rPr>
          <w:b/>
          <w:bCs/>
          <w:sz w:val="21"/>
          <w:szCs w:val="21"/>
        </w:rPr>
        <w:t>Computer Programming</w:t>
      </w:r>
      <w:r w:rsidRPr="004D5BB9">
        <w:rPr>
          <w:bCs/>
          <w:sz w:val="21"/>
          <w:szCs w:val="21"/>
        </w:rPr>
        <w:t>:</w:t>
      </w:r>
      <w:r w:rsidRPr="004D5BB9">
        <w:rPr>
          <w:b/>
          <w:bCs/>
          <w:sz w:val="21"/>
          <w:szCs w:val="21"/>
        </w:rPr>
        <w:t xml:space="preserve"> </w:t>
      </w:r>
      <w:r w:rsidRPr="004D5BB9">
        <w:rPr>
          <w:sz w:val="21"/>
          <w:szCs w:val="21"/>
        </w:rPr>
        <w:t>Java, C</w:t>
      </w:r>
      <w:r w:rsidRPr="004D5BB9">
        <w:rPr>
          <w:rFonts w:asciiTheme="minorEastAsia" w:eastAsiaTheme="minorEastAsia" w:hAnsiTheme="minorEastAsia"/>
          <w:sz w:val="21"/>
          <w:szCs w:val="21"/>
        </w:rPr>
        <w:t>++</w:t>
      </w:r>
      <w:r w:rsidRPr="004D5BB9">
        <w:rPr>
          <w:sz w:val="21"/>
          <w:szCs w:val="21"/>
        </w:rPr>
        <w:t xml:space="preserve">, Python, Scala, </w:t>
      </w:r>
      <w:r w:rsidR="0034192B">
        <w:rPr>
          <w:rFonts w:eastAsiaTheme="minorEastAsia" w:hint="eastAsia"/>
          <w:sz w:val="21"/>
          <w:szCs w:val="21"/>
        </w:rPr>
        <w:t>Go</w:t>
      </w:r>
      <w:r w:rsidR="008770D3">
        <w:rPr>
          <w:rFonts w:eastAsiaTheme="minorEastAsia" w:hint="eastAsia"/>
          <w:sz w:val="21"/>
          <w:szCs w:val="21"/>
        </w:rPr>
        <w:t>lang</w:t>
      </w:r>
      <w:r w:rsidRPr="004D5BB9">
        <w:rPr>
          <w:sz w:val="21"/>
          <w:szCs w:val="21"/>
        </w:rPr>
        <w:t>, JavaScript</w:t>
      </w:r>
    </w:p>
    <w:p w14:paraId="2A1B02E9" w14:textId="6CCD934F" w:rsidR="004D5BB9" w:rsidRPr="004D5BB9" w:rsidRDefault="004D5BB9" w:rsidP="004D5BB9">
      <w:pPr>
        <w:pStyle w:val="a4"/>
        <w:numPr>
          <w:ilvl w:val="0"/>
          <w:numId w:val="35"/>
        </w:numPr>
        <w:tabs>
          <w:tab w:val="right" w:pos="8306"/>
        </w:tabs>
        <w:snapToGrid w:val="0"/>
        <w:ind w:firstLineChars="0"/>
        <w:rPr>
          <w:rFonts w:eastAsiaTheme="minorEastAsia"/>
          <w:sz w:val="21"/>
          <w:szCs w:val="21"/>
        </w:rPr>
      </w:pPr>
      <w:r w:rsidRPr="004D5BB9">
        <w:rPr>
          <w:rFonts w:eastAsiaTheme="minorEastAsia"/>
          <w:b/>
          <w:bCs/>
          <w:sz w:val="21"/>
          <w:szCs w:val="21"/>
        </w:rPr>
        <w:t>Programming Tools</w:t>
      </w:r>
      <w:r w:rsidRPr="004D5BB9">
        <w:rPr>
          <w:rFonts w:eastAsiaTheme="minorEastAsia"/>
          <w:sz w:val="21"/>
          <w:szCs w:val="21"/>
        </w:rPr>
        <w:t xml:space="preserve">: </w:t>
      </w:r>
      <w:proofErr w:type="spellStart"/>
      <w:r w:rsidRPr="004D5BB9">
        <w:rPr>
          <w:rFonts w:eastAsiaTheme="minorEastAsia"/>
          <w:sz w:val="21"/>
          <w:szCs w:val="21"/>
        </w:rPr>
        <w:t>PyTorch</w:t>
      </w:r>
      <w:proofErr w:type="spellEnd"/>
      <w:r w:rsidRPr="004D5BB9">
        <w:rPr>
          <w:rFonts w:eastAsiaTheme="minorEastAsia"/>
          <w:sz w:val="21"/>
          <w:szCs w:val="21"/>
        </w:rPr>
        <w:t xml:space="preserve">, OpenCV, </w:t>
      </w:r>
      <w:proofErr w:type="spellStart"/>
      <w:r w:rsidRPr="004D5BB9">
        <w:rPr>
          <w:rFonts w:eastAsiaTheme="minorEastAsia"/>
          <w:sz w:val="21"/>
          <w:szCs w:val="21"/>
        </w:rPr>
        <w:t>Javafx</w:t>
      </w:r>
      <w:proofErr w:type="spellEnd"/>
      <w:r w:rsidRPr="004D5BB9">
        <w:rPr>
          <w:rFonts w:eastAsiaTheme="minorEastAsia" w:hint="eastAsia"/>
          <w:sz w:val="21"/>
          <w:szCs w:val="21"/>
        </w:rPr>
        <w:t>, Hadoop, Spark</w:t>
      </w:r>
    </w:p>
    <w:p w14:paraId="346284AE" w14:textId="7924CB97" w:rsidR="004D5BB9" w:rsidRPr="00D334E5" w:rsidRDefault="004D5BB9" w:rsidP="00D334E5">
      <w:pPr>
        <w:pStyle w:val="a4"/>
        <w:numPr>
          <w:ilvl w:val="0"/>
          <w:numId w:val="35"/>
        </w:numPr>
        <w:tabs>
          <w:tab w:val="right" w:pos="8306"/>
        </w:tabs>
        <w:snapToGrid w:val="0"/>
        <w:ind w:firstLineChars="0"/>
        <w:rPr>
          <w:rFonts w:eastAsiaTheme="minorEastAsia"/>
          <w:sz w:val="21"/>
          <w:szCs w:val="21"/>
        </w:rPr>
      </w:pPr>
      <w:r w:rsidRPr="004D5BB9">
        <w:rPr>
          <w:rFonts w:eastAsiaTheme="minorEastAsia"/>
          <w:b/>
          <w:bCs/>
          <w:sz w:val="21"/>
          <w:szCs w:val="21"/>
        </w:rPr>
        <w:t>Programming skills</w:t>
      </w:r>
      <w:r w:rsidRPr="004D5BB9">
        <w:rPr>
          <w:rFonts w:eastAsiaTheme="minorEastAsia"/>
          <w:sz w:val="21"/>
          <w:szCs w:val="21"/>
        </w:rPr>
        <w:t xml:space="preserve">: </w:t>
      </w:r>
      <w:r w:rsidR="003B6390" w:rsidRPr="003B6390">
        <w:rPr>
          <w:rFonts w:eastAsiaTheme="minorEastAsia"/>
          <w:sz w:val="21"/>
          <w:szCs w:val="21"/>
        </w:rPr>
        <w:t>Software Development, Algorithms, Image Processing, Deep Learning, Cryptography, Front-end Development, Cloud Computing</w:t>
      </w:r>
    </w:p>
    <w:p w14:paraId="0480DDA3" w14:textId="1CF6773C" w:rsidR="00BA2E85" w:rsidRPr="00FC2BA5" w:rsidRDefault="00BA2E85" w:rsidP="00C53FFF">
      <w:pPr>
        <w:tabs>
          <w:tab w:val="right" w:pos="8306"/>
        </w:tabs>
        <w:snapToGrid w:val="0"/>
        <w:spacing w:line="120" w:lineRule="exact"/>
        <w:rPr>
          <w:rFonts w:eastAsiaTheme="minorEastAsia"/>
          <w:i/>
          <w:sz w:val="21"/>
          <w:szCs w:val="21"/>
        </w:rPr>
      </w:pPr>
    </w:p>
    <w:p w14:paraId="0B764B67" w14:textId="3DDD0F5B" w:rsidR="00CA7F8B" w:rsidRPr="00FC2BA5" w:rsidRDefault="00CA7F8B" w:rsidP="00CA7F8B">
      <w:pPr>
        <w:pBdr>
          <w:bottom w:val="single" w:sz="6" w:space="1" w:color="auto"/>
        </w:pBdr>
        <w:tabs>
          <w:tab w:val="right" w:pos="8306"/>
        </w:tabs>
        <w:snapToGrid w:val="0"/>
        <w:rPr>
          <w:b/>
          <w:bCs/>
          <w:sz w:val="21"/>
          <w:szCs w:val="21"/>
        </w:rPr>
      </w:pPr>
      <w:r w:rsidRPr="00FC2BA5">
        <w:rPr>
          <w:b/>
          <w:bCs/>
          <w:sz w:val="21"/>
          <w:szCs w:val="21"/>
        </w:rPr>
        <w:t>INTERNSHIP</w:t>
      </w:r>
    </w:p>
    <w:p w14:paraId="516FF51C" w14:textId="30E000B9" w:rsidR="004A7487" w:rsidRPr="00FC2BA5" w:rsidRDefault="00CB3354" w:rsidP="00CB3354">
      <w:pP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  <w:bookmarkStart w:id="9" w:name="OLE_LINK1"/>
      <w:bookmarkStart w:id="10" w:name="OLE_LINK2"/>
      <w:bookmarkStart w:id="11" w:name="OLE_LINK4"/>
      <w:proofErr w:type="spellStart"/>
      <w:r w:rsidRPr="00FC2BA5">
        <w:rPr>
          <w:rFonts w:eastAsiaTheme="minorEastAsia"/>
          <w:b/>
          <w:bCs/>
          <w:sz w:val="21"/>
          <w:szCs w:val="21"/>
        </w:rPr>
        <w:t>Dresio</w:t>
      </w:r>
      <w:proofErr w:type="spellEnd"/>
      <w:r w:rsidRPr="00FC2BA5">
        <w:rPr>
          <w:rFonts w:eastAsiaTheme="minorEastAsia"/>
          <w:b/>
          <w:bCs/>
          <w:sz w:val="21"/>
          <w:szCs w:val="21"/>
        </w:rPr>
        <w:t xml:space="preserve"> Limited</w:t>
      </w:r>
      <w:bookmarkEnd w:id="9"/>
      <w:bookmarkEnd w:id="10"/>
      <w:bookmarkEnd w:id="11"/>
      <w:r w:rsidRPr="00FC2BA5">
        <w:rPr>
          <w:rFonts w:eastAsiaTheme="minorEastAsia"/>
          <w:b/>
          <w:bCs/>
          <w:sz w:val="21"/>
          <w:szCs w:val="21"/>
        </w:rPr>
        <w:t xml:space="preserve">, </w:t>
      </w:r>
      <w:r w:rsidRPr="00FC2BA5">
        <w:rPr>
          <w:rFonts w:eastAsiaTheme="minorEastAsia" w:hint="eastAsia"/>
          <w:bCs/>
          <w:i/>
          <w:sz w:val="21"/>
          <w:szCs w:val="21"/>
        </w:rPr>
        <w:t>A</w:t>
      </w:r>
      <w:r w:rsidRPr="00FC2BA5">
        <w:rPr>
          <w:rFonts w:eastAsiaTheme="minorEastAsia"/>
          <w:bCs/>
          <w:i/>
          <w:sz w:val="21"/>
          <w:szCs w:val="21"/>
        </w:rPr>
        <w:t>I Engineer</w:t>
      </w:r>
      <w:r w:rsidR="008770D3">
        <w:rPr>
          <w:rFonts w:eastAsiaTheme="minorEastAsia" w:hint="eastAsia"/>
          <w:bCs/>
          <w:i/>
          <w:sz w:val="21"/>
          <w:szCs w:val="21"/>
        </w:rPr>
        <w:t xml:space="preserve"> | Python, Dart</w:t>
      </w:r>
      <w:r w:rsidRPr="00FC2BA5">
        <w:rPr>
          <w:rFonts w:eastAsiaTheme="minorEastAsia"/>
          <w:b/>
          <w:bCs/>
          <w:sz w:val="21"/>
          <w:szCs w:val="21"/>
        </w:rPr>
        <w:t xml:space="preserve">                            </w:t>
      </w:r>
      <w:r w:rsidR="00C90E59">
        <w:rPr>
          <w:rFonts w:eastAsiaTheme="minorEastAsia" w:hint="eastAsia"/>
          <w:b/>
          <w:bCs/>
          <w:sz w:val="21"/>
          <w:szCs w:val="21"/>
        </w:rPr>
        <w:t xml:space="preserve">          </w:t>
      </w:r>
      <w:r w:rsidRPr="00FC2BA5">
        <w:rPr>
          <w:rFonts w:eastAsiaTheme="minorEastAsia"/>
          <w:b/>
          <w:bCs/>
          <w:sz w:val="21"/>
          <w:szCs w:val="21"/>
        </w:rPr>
        <w:t xml:space="preserve">Hong Kong </w:t>
      </w:r>
      <w:r w:rsidRPr="00FC2BA5">
        <w:rPr>
          <w:rFonts w:eastAsiaTheme="minorEastAsia"/>
          <w:b/>
          <w:bCs/>
          <w:iCs/>
          <w:sz w:val="21"/>
          <w:szCs w:val="21"/>
        </w:rPr>
        <w:t>| Jun. 2023-Aug. 2023</w:t>
      </w:r>
    </w:p>
    <w:p w14:paraId="69CAAE31" w14:textId="77777777" w:rsidR="003B6390" w:rsidRDefault="003B6390" w:rsidP="005749DF">
      <w:pPr>
        <w:pStyle w:val="a7"/>
        <w:numPr>
          <w:ilvl w:val="0"/>
          <w:numId w:val="44"/>
        </w:numPr>
        <w:tabs>
          <w:tab w:val="center" w:pos="4320"/>
          <w:tab w:val="right" w:pos="8640"/>
          <w:tab w:val="right" w:pos="10800"/>
        </w:tabs>
        <w:jc w:val="both"/>
        <w:rPr>
          <w:rFonts w:eastAsiaTheme="minorEastAsia"/>
          <w:bCs/>
          <w:sz w:val="21"/>
          <w:szCs w:val="21"/>
        </w:rPr>
      </w:pPr>
      <w:r w:rsidRPr="003B6390">
        <w:rPr>
          <w:rFonts w:eastAsiaTheme="minorEastAsia"/>
          <w:bCs/>
          <w:sz w:val="21"/>
          <w:szCs w:val="21"/>
        </w:rPr>
        <w:t xml:space="preserve">Trained AI models for a local pillow manufacturer to remotely measure human body data using YOLOv8 and </w:t>
      </w:r>
      <w:proofErr w:type="spellStart"/>
      <w:r w:rsidRPr="003B6390">
        <w:rPr>
          <w:rFonts w:eastAsiaTheme="minorEastAsia"/>
          <w:bCs/>
          <w:sz w:val="21"/>
          <w:szCs w:val="21"/>
        </w:rPr>
        <w:t>Mediapipe</w:t>
      </w:r>
      <w:proofErr w:type="spellEnd"/>
      <w:r w:rsidRPr="003B6390">
        <w:rPr>
          <w:rFonts w:eastAsiaTheme="minorEastAsia"/>
          <w:bCs/>
          <w:sz w:val="21"/>
          <w:szCs w:val="21"/>
        </w:rPr>
        <w:t xml:space="preserve"> for </w:t>
      </w:r>
      <w:proofErr w:type="spellStart"/>
      <w:r w:rsidRPr="003B6390">
        <w:rPr>
          <w:rFonts w:eastAsiaTheme="minorEastAsia"/>
          <w:bCs/>
          <w:sz w:val="21"/>
          <w:szCs w:val="21"/>
        </w:rPr>
        <w:t>keypoint</w:t>
      </w:r>
      <w:proofErr w:type="spellEnd"/>
      <w:r w:rsidRPr="003B6390">
        <w:rPr>
          <w:rFonts w:eastAsiaTheme="minorEastAsia"/>
          <w:bCs/>
          <w:sz w:val="21"/>
          <w:szCs w:val="21"/>
        </w:rPr>
        <w:t xml:space="preserve"> detection.</w:t>
      </w:r>
    </w:p>
    <w:p w14:paraId="29A99A7F" w14:textId="4C7ACB1E" w:rsidR="003B6390" w:rsidRPr="003B6390" w:rsidRDefault="003B6390" w:rsidP="003B6390">
      <w:pPr>
        <w:pStyle w:val="a7"/>
        <w:numPr>
          <w:ilvl w:val="0"/>
          <w:numId w:val="44"/>
        </w:numPr>
        <w:tabs>
          <w:tab w:val="clear" w:pos="4153"/>
          <w:tab w:val="clear" w:pos="8306"/>
          <w:tab w:val="center" w:pos="4320"/>
          <w:tab w:val="right" w:pos="8640"/>
          <w:tab w:val="right" w:pos="10800"/>
        </w:tabs>
        <w:jc w:val="both"/>
        <w:rPr>
          <w:rFonts w:eastAsiaTheme="minorEastAsia"/>
          <w:bCs/>
          <w:sz w:val="21"/>
          <w:szCs w:val="21"/>
        </w:rPr>
      </w:pPr>
      <w:r w:rsidRPr="003B6390">
        <w:rPr>
          <w:rFonts w:eastAsiaTheme="minorEastAsia"/>
          <w:bCs/>
          <w:sz w:val="21"/>
          <w:szCs w:val="21"/>
        </w:rPr>
        <w:t xml:space="preserve">Developed </w:t>
      </w:r>
      <w:proofErr w:type="spellStart"/>
      <w:r w:rsidRPr="003B6390">
        <w:rPr>
          <w:rFonts w:eastAsiaTheme="minorEastAsia"/>
          <w:bCs/>
          <w:sz w:val="21"/>
          <w:szCs w:val="21"/>
        </w:rPr>
        <w:t>Accudex</w:t>
      </w:r>
      <w:proofErr w:type="spellEnd"/>
      <w:r w:rsidRPr="003B6390">
        <w:rPr>
          <w:rFonts w:eastAsiaTheme="minorEastAsia"/>
          <w:bCs/>
          <w:sz w:val="21"/>
          <w:szCs w:val="21"/>
        </w:rPr>
        <w:t xml:space="preserve"> Lite, a rehabilitation application based on AI </w:t>
      </w:r>
      <w:proofErr w:type="spellStart"/>
      <w:r w:rsidRPr="003B6390">
        <w:rPr>
          <w:rFonts w:eastAsiaTheme="minorEastAsia"/>
          <w:bCs/>
          <w:sz w:val="21"/>
          <w:szCs w:val="21"/>
        </w:rPr>
        <w:t>keypoint</w:t>
      </w:r>
      <w:proofErr w:type="spellEnd"/>
      <w:r w:rsidRPr="003B6390">
        <w:rPr>
          <w:rFonts w:eastAsiaTheme="minorEastAsia"/>
          <w:bCs/>
          <w:sz w:val="21"/>
          <w:szCs w:val="21"/>
        </w:rPr>
        <w:t xml:space="preserve"> capture, designing login and game interfaces using </w:t>
      </w:r>
      <w:proofErr w:type="spellStart"/>
      <w:r w:rsidRPr="003B6390">
        <w:rPr>
          <w:rFonts w:eastAsiaTheme="minorEastAsia"/>
          <w:bCs/>
          <w:sz w:val="21"/>
          <w:szCs w:val="21"/>
        </w:rPr>
        <w:t>Flutterflow</w:t>
      </w:r>
      <w:proofErr w:type="spellEnd"/>
      <w:r w:rsidRPr="003B6390">
        <w:rPr>
          <w:rFonts w:eastAsiaTheme="minorEastAsia"/>
          <w:bCs/>
          <w:sz w:val="21"/>
          <w:szCs w:val="21"/>
        </w:rPr>
        <w:t>.</w:t>
      </w:r>
    </w:p>
    <w:p w14:paraId="2314E352" w14:textId="6A98B1CE" w:rsidR="004D5BB9" w:rsidRDefault="003B6390" w:rsidP="003B6390">
      <w:pPr>
        <w:pStyle w:val="a7"/>
        <w:numPr>
          <w:ilvl w:val="0"/>
          <w:numId w:val="44"/>
        </w:numPr>
        <w:tabs>
          <w:tab w:val="clear" w:pos="4153"/>
          <w:tab w:val="clear" w:pos="8306"/>
          <w:tab w:val="center" w:pos="4320"/>
          <w:tab w:val="right" w:pos="8640"/>
          <w:tab w:val="right" w:pos="10800"/>
        </w:tabs>
        <w:jc w:val="both"/>
        <w:rPr>
          <w:rFonts w:eastAsiaTheme="minorEastAsia"/>
          <w:bCs/>
          <w:sz w:val="21"/>
          <w:szCs w:val="21"/>
        </w:rPr>
      </w:pPr>
      <w:r w:rsidRPr="003B6390">
        <w:rPr>
          <w:rFonts w:eastAsiaTheme="minorEastAsia"/>
          <w:bCs/>
          <w:sz w:val="21"/>
          <w:szCs w:val="21"/>
        </w:rPr>
        <w:t xml:space="preserve">Engineered the Controller component of </w:t>
      </w:r>
      <w:proofErr w:type="spellStart"/>
      <w:r w:rsidRPr="003B6390">
        <w:rPr>
          <w:rFonts w:eastAsiaTheme="minorEastAsia"/>
          <w:bCs/>
          <w:sz w:val="21"/>
          <w:szCs w:val="21"/>
        </w:rPr>
        <w:t>Accudex</w:t>
      </w:r>
      <w:proofErr w:type="spellEnd"/>
      <w:r w:rsidRPr="003B6390">
        <w:rPr>
          <w:rFonts w:eastAsiaTheme="minorEastAsia"/>
          <w:bCs/>
          <w:sz w:val="21"/>
          <w:szCs w:val="21"/>
        </w:rPr>
        <w:t xml:space="preserve"> Lite, utilizing </w:t>
      </w:r>
      <w:proofErr w:type="spellStart"/>
      <w:r w:rsidRPr="003B6390">
        <w:rPr>
          <w:rFonts w:eastAsiaTheme="minorEastAsia"/>
          <w:bCs/>
          <w:sz w:val="21"/>
          <w:szCs w:val="21"/>
        </w:rPr>
        <w:t>MLKit</w:t>
      </w:r>
      <w:proofErr w:type="spellEnd"/>
      <w:r w:rsidRPr="003B6390">
        <w:rPr>
          <w:rFonts w:eastAsiaTheme="minorEastAsia"/>
          <w:bCs/>
          <w:sz w:val="21"/>
          <w:szCs w:val="21"/>
        </w:rPr>
        <w:t xml:space="preserve"> to capture human body </w:t>
      </w:r>
      <w:proofErr w:type="spellStart"/>
      <w:r w:rsidRPr="003B6390">
        <w:rPr>
          <w:rFonts w:eastAsiaTheme="minorEastAsia"/>
          <w:bCs/>
          <w:sz w:val="21"/>
          <w:szCs w:val="21"/>
        </w:rPr>
        <w:t>keypoints</w:t>
      </w:r>
      <w:proofErr w:type="spellEnd"/>
      <w:r w:rsidRPr="003B6390">
        <w:rPr>
          <w:rFonts w:eastAsiaTheme="minorEastAsia"/>
          <w:bCs/>
          <w:sz w:val="21"/>
          <w:szCs w:val="21"/>
        </w:rPr>
        <w:t xml:space="preserve"> and converting them into control inputs for the Flame game engine.</w:t>
      </w:r>
    </w:p>
    <w:p w14:paraId="03387BFB" w14:textId="77777777" w:rsidR="005749DF" w:rsidRPr="00607F99" w:rsidRDefault="005749DF" w:rsidP="005749DF">
      <w:pPr>
        <w:pStyle w:val="a7"/>
        <w:tabs>
          <w:tab w:val="clear" w:pos="4153"/>
          <w:tab w:val="clear" w:pos="8306"/>
          <w:tab w:val="center" w:pos="4320"/>
          <w:tab w:val="right" w:pos="8640"/>
          <w:tab w:val="right" w:pos="10800"/>
        </w:tabs>
        <w:ind w:left="440"/>
        <w:jc w:val="both"/>
        <w:rPr>
          <w:rFonts w:eastAsiaTheme="minorEastAsia"/>
          <w:bCs/>
          <w:sz w:val="21"/>
          <w:szCs w:val="21"/>
        </w:rPr>
      </w:pPr>
    </w:p>
    <w:p w14:paraId="02AC31CD" w14:textId="22FF3428" w:rsidR="00175576" w:rsidRPr="004D5BB9" w:rsidRDefault="004D5BB9" w:rsidP="004D5BB9">
      <w:pPr>
        <w:pBdr>
          <w:bottom w:val="single" w:sz="6" w:space="1" w:color="auto"/>
        </w:pBd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  <w:r>
        <w:rPr>
          <w:rFonts w:eastAsiaTheme="minorEastAsia" w:hint="eastAsia"/>
          <w:b/>
          <w:bCs/>
          <w:sz w:val="21"/>
          <w:szCs w:val="21"/>
        </w:rPr>
        <w:t>PROJECTS</w:t>
      </w:r>
    </w:p>
    <w:p w14:paraId="7493965B" w14:textId="69028F97" w:rsidR="00175576" w:rsidRDefault="00175576" w:rsidP="00175576">
      <w:pP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  <w:r>
        <w:rPr>
          <w:rFonts w:eastAsiaTheme="minorEastAsia" w:hint="eastAsia"/>
          <w:b/>
          <w:bCs/>
          <w:sz w:val="21"/>
          <w:szCs w:val="21"/>
        </w:rPr>
        <w:t>Raft</w:t>
      </w:r>
      <w:r w:rsidR="002E1E14">
        <w:rPr>
          <w:rFonts w:eastAsiaTheme="minorEastAsia" w:hint="eastAsia"/>
          <w:b/>
          <w:bCs/>
          <w:sz w:val="21"/>
          <w:szCs w:val="21"/>
        </w:rPr>
        <w:t xml:space="preserve"> Go</w:t>
      </w:r>
      <w:r>
        <w:rPr>
          <w:rFonts w:eastAsiaTheme="minorEastAsia" w:hint="eastAsia"/>
          <w:b/>
          <w:bCs/>
          <w:sz w:val="21"/>
          <w:szCs w:val="21"/>
        </w:rPr>
        <w:t xml:space="preserve"> </w:t>
      </w:r>
      <w:r w:rsidR="008770D3">
        <w:rPr>
          <w:rFonts w:eastAsiaTheme="minorEastAsia" w:hint="eastAsia"/>
          <w:b/>
          <w:bCs/>
          <w:sz w:val="21"/>
          <w:szCs w:val="21"/>
        </w:rPr>
        <w:t xml:space="preserve">| </w:t>
      </w:r>
      <w:r w:rsidR="008770D3" w:rsidRPr="008770D3">
        <w:rPr>
          <w:rFonts w:eastAsiaTheme="minorEastAsia" w:hint="eastAsia"/>
          <w:i/>
          <w:iCs/>
          <w:sz w:val="21"/>
          <w:szCs w:val="21"/>
        </w:rPr>
        <w:t xml:space="preserve">Golang, </w:t>
      </w:r>
      <w:proofErr w:type="spellStart"/>
      <w:r w:rsidR="008770D3" w:rsidRPr="008770D3">
        <w:rPr>
          <w:rFonts w:eastAsiaTheme="minorEastAsia" w:hint="eastAsia"/>
          <w:i/>
          <w:iCs/>
          <w:sz w:val="21"/>
          <w:szCs w:val="21"/>
        </w:rPr>
        <w:t>gRPC</w:t>
      </w:r>
      <w:proofErr w:type="spellEnd"/>
      <w:r w:rsidRPr="008770D3">
        <w:rPr>
          <w:rFonts w:eastAsiaTheme="minorEastAsia" w:hint="eastAsia"/>
          <w:b/>
          <w:bCs/>
          <w:i/>
          <w:iCs/>
          <w:sz w:val="21"/>
          <w:szCs w:val="21"/>
        </w:rPr>
        <w:t xml:space="preserve"> </w:t>
      </w:r>
      <w:r>
        <w:rPr>
          <w:rFonts w:eastAsiaTheme="minorEastAsia" w:hint="eastAsia"/>
          <w:b/>
          <w:bCs/>
          <w:sz w:val="21"/>
          <w:szCs w:val="21"/>
        </w:rPr>
        <w:t xml:space="preserve">                                                         </w:t>
      </w:r>
      <w:r>
        <w:rPr>
          <w:rFonts w:eastAsiaTheme="minorEastAsia"/>
          <w:b/>
          <w:bCs/>
          <w:sz w:val="21"/>
          <w:szCs w:val="21"/>
        </w:rPr>
        <w:tab/>
      </w:r>
      <w:r>
        <w:rPr>
          <w:rFonts w:eastAsiaTheme="minorEastAsia"/>
          <w:b/>
          <w:bCs/>
          <w:sz w:val="21"/>
          <w:szCs w:val="21"/>
        </w:rPr>
        <w:tab/>
      </w:r>
      <w:r>
        <w:rPr>
          <w:rFonts w:eastAsiaTheme="minorEastAsia" w:hint="eastAsia"/>
          <w:b/>
          <w:bCs/>
          <w:sz w:val="21"/>
          <w:szCs w:val="21"/>
        </w:rPr>
        <w:t xml:space="preserve">   </w:t>
      </w:r>
      <w:r w:rsidRPr="00FC2BA5">
        <w:rPr>
          <w:rFonts w:eastAsiaTheme="minorEastAsia"/>
          <w:b/>
          <w:bCs/>
          <w:sz w:val="21"/>
          <w:szCs w:val="21"/>
        </w:rPr>
        <w:t xml:space="preserve">Hong Kong </w:t>
      </w:r>
      <w:r w:rsidRPr="00FC2BA5">
        <w:rPr>
          <w:rFonts w:eastAsiaTheme="minorEastAsia"/>
          <w:b/>
          <w:bCs/>
          <w:iCs/>
          <w:sz w:val="21"/>
          <w:szCs w:val="21"/>
        </w:rPr>
        <w:t xml:space="preserve">| </w:t>
      </w:r>
      <w:r>
        <w:rPr>
          <w:rFonts w:eastAsiaTheme="minorEastAsia" w:hint="eastAsia"/>
          <w:b/>
          <w:bCs/>
          <w:sz w:val="21"/>
          <w:szCs w:val="21"/>
        </w:rPr>
        <w:t>Aug</w:t>
      </w:r>
      <w:r w:rsidRPr="002D6871">
        <w:rPr>
          <w:rFonts w:eastAsiaTheme="minorEastAsia"/>
          <w:b/>
          <w:bCs/>
          <w:sz w:val="21"/>
          <w:szCs w:val="21"/>
        </w:rPr>
        <w:t>. 202</w:t>
      </w:r>
      <w:r>
        <w:rPr>
          <w:rFonts w:eastAsiaTheme="minorEastAsia" w:hint="eastAsia"/>
          <w:b/>
          <w:bCs/>
          <w:sz w:val="21"/>
          <w:szCs w:val="21"/>
        </w:rPr>
        <w:t>4</w:t>
      </w:r>
    </w:p>
    <w:p w14:paraId="5C874E91" w14:textId="1D419DD8" w:rsidR="00197D03" w:rsidRPr="00197D03" w:rsidRDefault="00197D03" w:rsidP="00197D03">
      <w:pPr>
        <w:pStyle w:val="a4"/>
        <w:numPr>
          <w:ilvl w:val="0"/>
          <w:numId w:val="41"/>
        </w:numPr>
        <w:tabs>
          <w:tab w:val="right" w:pos="10800"/>
        </w:tabs>
        <w:snapToGrid w:val="0"/>
        <w:ind w:firstLineChars="0"/>
        <w:rPr>
          <w:rFonts w:eastAsiaTheme="minorEastAsia"/>
          <w:bCs/>
          <w:sz w:val="21"/>
          <w:szCs w:val="21"/>
        </w:rPr>
      </w:pPr>
      <w:r w:rsidRPr="00197D03">
        <w:rPr>
          <w:rFonts w:eastAsiaTheme="minorEastAsia"/>
          <w:bCs/>
          <w:sz w:val="21"/>
          <w:szCs w:val="21"/>
        </w:rPr>
        <w:t xml:space="preserve">Developed a </w:t>
      </w:r>
      <w:r w:rsidR="008770D3" w:rsidRPr="008770D3">
        <w:rPr>
          <w:rFonts w:eastAsiaTheme="minorEastAsia" w:hint="eastAsia"/>
          <w:b/>
          <w:sz w:val="21"/>
          <w:szCs w:val="21"/>
        </w:rPr>
        <w:t>high-concurren</w:t>
      </w:r>
      <w:r w:rsidR="008770D3">
        <w:rPr>
          <w:rFonts w:eastAsiaTheme="minorEastAsia" w:hint="eastAsia"/>
          <w:b/>
          <w:sz w:val="21"/>
          <w:szCs w:val="21"/>
        </w:rPr>
        <w:t>t</w:t>
      </w:r>
      <w:r w:rsidR="008770D3">
        <w:rPr>
          <w:rFonts w:eastAsiaTheme="minorEastAsia" w:hint="eastAsia"/>
          <w:bCs/>
          <w:sz w:val="21"/>
          <w:szCs w:val="21"/>
        </w:rPr>
        <w:t xml:space="preserve"> </w:t>
      </w:r>
      <w:r w:rsidRPr="00197D03">
        <w:rPr>
          <w:rFonts w:eastAsiaTheme="minorEastAsia"/>
          <w:bCs/>
          <w:sz w:val="21"/>
          <w:szCs w:val="21"/>
        </w:rPr>
        <w:t xml:space="preserve">Raft consensus </w:t>
      </w:r>
      <w:r w:rsidR="008770D3">
        <w:rPr>
          <w:rFonts w:eastAsiaTheme="minorEastAsia" w:hint="eastAsia"/>
          <w:bCs/>
          <w:sz w:val="21"/>
          <w:szCs w:val="21"/>
        </w:rPr>
        <w:t xml:space="preserve">system </w:t>
      </w:r>
      <w:r w:rsidRPr="00197D03">
        <w:rPr>
          <w:rFonts w:eastAsiaTheme="minorEastAsia"/>
          <w:bCs/>
          <w:sz w:val="21"/>
          <w:szCs w:val="21"/>
        </w:rPr>
        <w:t xml:space="preserve">in </w:t>
      </w:r>
      <w:r w:rsidRPr="002E1E14">
        <w:rPr>
          <w:rFonts w:eastAsiaTheme="minorEastAsia"/>
          <w:b/>
          <w:sz w:val="21"/>
          <w:szCs w:val="21"/>
        </w:rPr>
        <w:t>Go</w:t>
      </w:r>
      <w:r w:rsidRPr="00197D03">
        <w:rPr>
          <w:rFonts w:eastAsiaTheme="minorEastAsia"/>
          <w:bCs/>
          <w:sz w:val="21"/>
          <w:szCs w:val="21"/>
        </w:rPr>
        <w:t xml:space="preserve"> for maintaining replicated logs across </w:t>
      </w:r>
      <w:r w:rsidRPr="002E1E14">
        <w:rPr>
          <w:rFonts w:eastAsiaTheme="minorEastAsia"/>
          <w:b/>
          <w:sz w:val="21"/>
          <w:szCs w:val="21"/>
        </w:rPr>
        <w:t>distributed systems</w:t>
      </w:r>
      <w:r w:rsidRPr="00197D03">
        <w:rPr>
          <w:rFonts w:eastAsiaTheme="minorEastAsia"/>
          <w:bCs/>
          <w:sz w:val="21"/>
          <w:szCs w:val="21"/>
        </w:rPr>
        <w:t>.</w:t>
      </w:r>
    </w:p>
    <w:p w14:paraId="4DDDF29B" w14:textId="53FA2F0B" w:rsidR="00197D03" w:rsidRPr="00197D03" w:rsidRDefault="00197D03" w:rsidP="00197D03">
      <w:pPr>
        <w:pStyle w:val="a4"/>
        <w:numPr>
          <w:ilvl w:val="0"/>
          <w:numId w:val="41"/>
        </w:numPr>
        <w:tabs>
          <w:tab w:val="right" w:pos="10800"/>
        </w:tabs>
        <w:snapToGrid w:val="0"/>
        <w:ind w:firstLineChars="0"/>
        <w:rPr>
          <w:rFonts w:eastAsiaTheme="minorEastAsia"/>
          <w:bCs/>
          <w:sz w:val="21"/>
          <w:szCs w:val="21"/>
        </w:rPr>
      </w:pPr>
      <w:r w:rsidRPr="00197D03">
        <w:rPr>
          <w:rFonts w:eastAsiaTheme="minorEastAsia"/>
          <w:bCs/>
          <w:sz w:val="21"/>
          <w:szCs w:val="21"/>
        </w:rPr>
        <w:t xml:space="preserve">Implemented leader election and heartbeat mechanisms using </w:t>
      </w:r>
      <w:r w:rsidRPr="00C90E59">
        <w:rPr>
          <w:rFonts w:eastAsiaTheme="minorEastAsia"/>
          <w:b/>
          <w:sz w:val="21"/>
          <w:szCs w:val="21"/>
        </w:rPr>
        <w:t>RPCs</w:t>
      </w:r>
      <w:r w:rsidRPr="00197D03">
        <w:rPr>
          <w:rFonts w:eastAsiaTheme="minorEastAsia"/>
          <w:bCs/>
          <w:sz w:val="21"/>
          <w:szCs w:val="21"/>
        </w:rPr>
        <w:t xml:space="preserve"> to ensure consistent leadership</w:t>
      </w:r>
      <w:r w:rsidR="00105A7B">
        <w:rPr>
          <w:rFonts w:eastAsiaTheme="minorEastAsia" w:hint="eastAsia"/>
          <w:bCs/>
          <w:sz w:val="21"/>
          <w:szCs w:val="21"/>
        </w:rPr>
        <w:t xml:space="preserve"> </w:t>
      </w:r>
      <w:r w:rsidR="00105A7B" w:rsidRPr="00105A7B">
        <w:rPr>
          <w:rFonts w:eastAsiaTheme="minorEastAsia"/>
          <w:bCs/>
          <w:sz w:val="21"/>
          <w:szCs w:val="21"/>
        </w:rPr>
        <w:t>and fault tolerance</w:t>
      </w:r>
      <w:r w:rsidR="008C0BBA">
        <w:rPr>
          <w:rFonts w:eastAsiaTheme="minorEastAsia" w:hint="eastAsia"/>
          <w:bCs/>
          <w:sz w:val="21"/>
          <w:szCs w:val="21"/>
        </w:rPr>
        <w:t>.</w:t>
      </w:r>
    </w:p>
    <w:p w14:paraId="56B10DA8" w14:textId="77777777" w:rsidR="00197D03" w:rsidRPr="00197D03" w:rsidRDefault="00197D03" w:rsidP="00197D03">
      <w:pPr>
        <w:pStyle w:val="a4"/>
        <w:numPr>
          <w:ilvl w:val="0"/>
          <w:numId w:val="41"/>
        </w:numPr>
        <w:tabs>
          <w:tab w:val="right" w:pos="10800"/>
        </w:tabs>
        <w:snapToGrid w:val="0"/>
        <w:ind w:firstLineChars="0"/>
        <w:rPr>
          <w:rFonts w:eastAsiaTheme="minorEastAsia"/>
          <w:bCs/>
          <w:sz w:val="21"/>
          <w:szCs w:val="21"/>
        </w:rPr>
      </w:pPr>
      <w:r w:rsidRPr="00197D03">
        <w:rPr>
          <w:rFonts w:eastAsiaTheme="minorEastAsia"/>
          <w:bCs/>
          <w:sz w:val="21"/>
          <w:szCs w:val="21"/>
        </w:rPr>
        <w:t>Designed and coded the logic for appending new log entries, ensuring data consistency and reliability.</w:t>
      </w:r>
    </w:p>
    <w:p w14:paraId="58B6B6E7" w14:textId="33F77F0E" w:rsidR="00175576" w:rsidRPr="00197D03" w:rsidRDefault="008C0BBA" w:rsidP="00197D03">
      <w:pPr>
        <w:pStyle w:val="a4"/>
        <w:numPr>
          <w:ilvl w:val="0"/>
          <w:numId w:val="41"/>
        </w:numPr>
        <w:tabs>
          <w:tab w:val="right" w:pos="10800"/>
        </w:tabs>
        <w:snapToGrid w:val="0"/>
        <w:ind w:firstLineChars="0"/>
        <w:rPr>
          <w:rFonts w:eastAsiaTheme="minorEastAsia"/>
          <w:b/>
          <w:sz w:val="21"/>
          <w:szCs w:val="21"/>
        </w:rPr>
      </w:pPr>
      <w:r>
        <w:rPr>
          <w:rFonts w:eastAsiaTheme="minorEastAsia" w:hint="eastAsia"/>
          <w:bCs/>
          <w:sz w:val="21"/>
          <w:szCs w:val="21"/>
        </w:rPr>
        <w:t>P</w:t>
      </w:r>
      <w:r w:rsidR="00197D03" w:rsidRPr="00197D03">
        <w:rPr>
          <w:rFonts w:eastAsiaTheme="minorEastAsia"/>
          <w:bCs/>
          <w:sz w:val="21"/>
          <w:szCs w:val="21"/>
        </w:rPr>
        <w:t>assed all unit tests for leader election, log replication, state persistence, and snapshot handling using go test framework.</w:t>
      </w:r>
    </w:p>
    <w:p w14:paraId="7CFE1D23" w14:textId="77777777" w:rsidR="00C90E59" w:rsidRDefault="00C90E59" w:rsidP="00C90E59">
      <w:pP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</w:p>
    <w:p w14:paraId="2432219C" w14:textId="77180097" w:rsidR="00C90E59" w:rsidRDefault="00C90E59" w:rsidP="00C90E59">
      <w:pP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  <w:r>
        <w:rPr>
          <w:rFonts w:eastAsiaTheme="minorEastAsia" w:hint="eastAsia"/>
          <w:b/>
          <w:bCs/>
          <w:sz w:val="21"/>
          <w:szCs w:val="21"/>
        </w:rPr>
        <w:t xml:space="preserve">Live Chatroom </w:t>
      </w:r>
      <w:r w:rsidR="008770D3">
        <w:rPr>
          <w:rFonts w:eastAsiaTheme="minorEastAsia" w:hint="eastAsia"/>
          <w:b/>
          <w:bCs/>
          <w:sz w:val="21"/>
          <w:szCs w:val="21"/>
        </w:rPr>
        <w:t xml:space="preserve">| </w:t>
      </w:r>
      <w:proofErr w:type="spellStart"/>
      <w:r w:rsidR="008770D3" w:rsidRPr="006F5234">
        <w:rPr>
          <w:rFonts w:eastAsiaTheme="minorEastAsia" w:hint="eastAsia"/>
          <w:i/>
          <w:iCs/>
          <w:sz w:val="21"/>
          <w:szCs w:val="21"/>
        </w:rPr>
        <w:t>JavaScirpt</w:t>
      </w:r>
      <w:proofErr w:type="spellEnd"/>
      <w:r>
        <w:rPr>
          <w:rFonts w:eastAsiaTheme="minorEastAsia"/>
          <w:b/>
          <w:bCs/>
          <w:sz w:val="21"/>
          <w:szCs w:val="21"/>
        </w:rPr>
        <w:tab/>
      </w:r>
      <w:r>
        <w:rPr>
          <w:rFonts w:eastAsiaTheme="minorEastAsia"/>
          <w:b/>
          <w:bCs/>
          <w:sz w:val="21"/>
          <w:szCs w:val="21"/>
        </w:rPr>
        <w:tab/>
      </w:r>
      <w:r>
        <w:rPr>
          <w:rFonts w:eastAsiaTheme="minorEastAsia" w:hint="eastAsia"/>
          <w:b/>
          <w:bCs/>
          <w:sz w:val="21"/>
          <w:szCs w:val="21"/>
        </w:rPr>
        <w:t xml:space="preserve">   </w:t>
      </w:r>
      <w:r w:rsidRPr="00FC2BA5">
        <w:rPr>
          <w:rFonts w:eastAsiaTheme="minorEastAsia"/>
          <w:b/>
          <w:bCs/>
          <w:sz w:val="21"/>
          <w:szCs w:val="21"/>
        </w:rPr>
        <w:t xml:space="preserve">Hong Kong </w:t>
      </w:r>
      <w:r w:rsidRPr="00FC2BA5">
        <w:rPr>
          <w:rFonts w:eastAsiaTheme="minorEastAsia"/>
          <w:b/>
          <w:bCs/>
          <w:iCs/>
          <w:sz w:val="21"/>
          <w:szCs w:val="21"/>
        </w:rPr>
        <w:t xml:space="preserve">| </w:t>
      </w:r>
      <w:r>
        <w:rPr>
          <w:rFonts w:eastAsiaTheme="minorEastAsia" w:hint="eastAsia"/>
          <w:b/>
          <w:bCs/>
          <w:sz w:val="21"/>
          <w:szCs w:val="21"/>
        </w:rPr>
        <w:t>Nov</w:t>
      </w:r>
      <w:r w:rsidRPr="002D6871">
        <w:rPr>
          <w:rFonts w:eastAsiaTheme="minorEastAsia"/>
          <w:b/>
          <w:bCs/>
          <w:sz w:val="21"/>
          <w:szCs w:val="21"/>
        </w:rPr>
        <w:t>. 202</w:t>
      </w:r>
      <w:r>
        <w:rPr>
          <w:rFonts w:eastAsiaTheme="minorEastAsia" w:hint="eastAsia"/>
          <w:b/>
          <w:bCs/>
          <w:sz w:val="21"/>
          <w:szCs w:val="21"/>
        </w:rPr>
        <w:t>3</w:t>
      </w:r>
    </w:p>
    <w:p w14:paraId="49231778" w14:textId="77777777" w:rsidR="00C90E59" w:rsidRPr="00C90E59" w:rsidRDefault="00C90E59" w:rsidP="00C90E59">
      <w:pPr>
        <w:pStyle w:val="a4"/>
        <w:numPr>
          <w:ilvl w:val="0"/>
          <w:numId w:val="43"/>
        </w:numPr>
        <w:tabs>
          <w:tab w:val="right" w:pos="8306"/>
        </w:tabs>
        <w:snapToGrid w:val="0"/>
        <w:ind w:firstLineChars="0"/>
        <w:rPr>
          <w:rFonts w:eastAsiaTheme="minorEastAsia"/>
          <w:bCs/>
          <w:sz w:val="21"/>
          <w:szCs w:val="21"/>
        </w:rPr>
      </w:pPr>
      <w:r w:rsidRPr="00C90E59">
        <w:rPr>
          <w:rFonts w:eastAsiaTheme="minorEastAsia"/>
          <w:bCs/>
          <w:sz w:val="21"/>
          <w:szCs w:val="21"/>
        </w:rPr>
        <w:t xml:space="preserve">Developed a user-friendly login and chat interface using </w:t>
      </w:r>
      <w:r w:rsidRPr="00C90E59">
        <w:rPr>
          <w:rFonts w:eastAsiaTheme="minorEastAsia"/>
          <w:b/>
          <w:sz w:val="21"/>
          <w:szCs w:val="21"/>
        </w:rPr>
        <w:t>JavaScript</w:t>
      </w:r>
      <w:r w:rsidRPr="00C90E59">
        <w:rPr>
          <w:rFonts w:eastAsiaTheme="minorEastAsia"/>
          <w:bCs/>
          <w:sz w:val="21"/>
          <w:szCs w:val="21"/>
        </w:rPr>
        <w:t xml:space="preserve"> and </w:t>
      </w:r>
      <w:r w:rsidRPr="00C90E59">
        <w:rPr>
          <w:rFonts w:eastAsiaTheme="minorEastAsia"/>
          <w:b/>
          <w:sz w:val="21"/>
          <w:szCs w:val="21"/>
        </w:rPr>
        <w:t>CSS</w:t>
      </w:r>
      <w:r w:rsidRPr="00C90E59">
        <w:rPr>
          <w:rFonts w:eastAsiaTheme="minorEastAsia"/>
          <w:bCs/>
          <w:sz w:val="21"/>
          <w:szCs w:val="21"/>
        </w:rPr>
        <w:t>.</w:t>
      </w:r>
    </w:p>
    <w:p w14:paraId="6248202C" w14:textId="77777777" w:rsidR="00C90E59" w:rsidRPr="00C90E59" w:rsidRDefault="00C90E59" w:rsidP="00C90E59">
      <w:pPr>
        <w:pStyle w:val="a4"/>
        <w:numPr>
          <w:ilvl w:val="0"/>
          <w:numId w:val="43"/>
        </w:numPr>
        <w:tabs>
          <w:tab w:val="right" w:pos="8306"/>
        </w:tabs>
        <w:snapToGrid w:val="0"/>
        <w:ind w:firstLineChars="0"/>
        <w:rPr>
          <w:rFonts w:eastAsiaTheme="minorEastAsia"/>
          <w:bCs/>
          <w:sz w:val="21"/>
          <w:szCs w:val="21"/>
        </w:rPr>
      </w:pPr>
      <w:r w:rsidRPr="00C90E59">
        <w:rPr>
          <w:rFonts w:eastAsiaTheme="minorEastAsia"/>
          <w:bCs/>
          <w:sz w:val="21"/>
          <w:szCs w:val="21"/>
        </w:rPr>
        <w:t xml:space="preserve">Implemented server-client communication with </w:t>
      </w:r>
      <w:proofErr w:type="spellStart"/>
      <w:r w:rsidRPr="00C90E59">
        <w:rPr>
          <w:rFonts w:eastAsiaTheme="minorEastAsia"/>
          <w:b/>
          <w:sz w:val="21"/>
          <w:szCs w:val="21"/>
        </w:rPr>
        <w:t>WebSockets</w:t>
      </w:r>
      <w:proofErr w:type="spellEnd"/>
      <w:r w:rsidRPr="00C90E59">
        <w:rPr>
          <w:rFonts w:eastAsiaTheme="minorEastAsia"/>
          <w:bCs/>
          <w:sz w:val="21"/>
          <w:szCs w:val="21"/>
        </w:rPr>
        <w:t xml:space="preserve"> for real-time chat functionality.</w:t>
      </w:r>
    </w:p>
    <w:p w14:paraId="0FD3E0E6" w14:textId="45C2ECAE" w:rsidR="00C90E59" w:rsidRPr="00C90E59" w:rsidRDefault="00C90E59" w:rsidP="00C90E59">
      <w:pPr>
        <w:pStyle w:val="a4"/>
        <w:numPr>
          <w:ilvl w:val="0"/>
          <w:numId w:val="43"/>
        </w:numPr>
        <w:tabs>
          <w:tab w:val="right" w:pos="8306"/>
        </w:tabs>
        <w:snapToGrid w:val="0"/>
        <w:ind w:firstLineChars="0"/>
        <w:rPr>
          <w:rFonts w:eastAsiaTheme="minorEastAsia"/>
          <w:bCs/>
          <w:sz w:val="21"/>
          <w:szCs w:val="21"/>
        </w:rPr>
      </w:pPr>
      <w:r w:rsidRPr="00C90E59">
        <w:rPr>
          <w:rFonts w:eastAsiaTheme="minorEastAsia"/>
          <w:bCs/>
          <w:sz w:val="21"/>
          <w:szCs w:val="21"/>
        </w:rPr>
        <w:t>Utilized Express.js to build a remote server to handle account registration, login, chatroom display, and message posting.</w:t>
      </w:r>
    </w:p>
    <w:p w14:paraId="02A7FDE3" w14:textId="77777777" w:rsidR="00C90E59" w:rsidRDefault="00C90E59" w:rsidP="00417948">
      <w:pP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</w:p>
    <w:p w14:paraId="65601FED" w14:textId="62B7AFB6" w:rsidR="004D5BB9" w:rsidRDefault="004D5BB9" w:rsidP="00417948">
      <w:pP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  <w:proofErr w:type="spellStart"/>
      <w:r>
        <w:rPr>
          <w:rFonts w:eastAsiaTheme="minorEastAsia" w:hint="eastAsia"/>
          <w:b/>
          <w:bCs/>
          <w:sz w:val="21"/>
          <w:szCs w:val="21"/>
        </w:rPr>
        <w:t>A</w:t>
      </w:r>
      <w:r w:rsidR="00417948">
        <w:rPr>
          <w:rFonts w:eastAsiaTheme="minorEastAsia" w:hint="eastAsia"/>
          <w:b/>
          <w:bCs/>
          <w:sz w:val="21"/>
          <w:szCs w:val="21"/>
        </w:rPr>
        <w:t>groa</w:t>
      </w:r>
      <w:proofErr w:type="spellEnd"/>
      <w:r w:rsidR="00417948">
        <w:rPr>
          <w:rFonts w:eastAsiaTheme="minorEastAsia" w:hint="eastAsia"/>
          <w:b/>
          <w:bCs/>
          <w:sz w:val="21"/>
          <w:szCs w:val="21"/>
        </w:rPr>
        <w:t xml:space="preserve"> </w:t>
      </w:r>
      <w:r w:rsidR="008770D3">
        <w:rPr>
          <w:rFonts w:eastAsiaTheme="minorEastAsia" w:hint="eastAsia"/>
          <w:b/>
          <w:bCs/>
          <w:sz w:val="21"/>
          <w:szCs w:val="21"/>
        </w:rPr>
        <w:t xml:space="preserve">| </w:t>
      </w:r>
      <w:r w:rsidR="008770D3" w:rsidRPr="006F5234">
        <w:rPr>
          <w:rFonts w:eastAsiaTheme="minorEastAsia" w:hint="eastAsia"/>
          <w:i/>
          <w:iCs/>
          <w:sz w:val="21"/>
          <w:szCs w:val="21"/>
        </w:rPr>
        <w:t>Java</w:t>
      </w:r>
      <w:r w:rsidR="006F5234" w:rsidRPr="006F5234">
        <w:rPr>
          <w:rFonts w:eastAsiaTheme="minorEastAsia" w:hint="eastAsia"/>
          <w:i/>
          <w:iCs/>
          <w:sz w:val="21"/>
          <w:szCs w:val="21"/>
        </w:rPr>
        <w:t xml:space="preserve">, </w:t>
      </w:r>
      <w:proofErr w:type="spellStart"/>
      <w:r w:rsidR="006F5234" w:rsidRPr="006F5234">
        <w:rPr>
          <w:rFonts w:eastAsiaTheme="minorEastAsia" w:hint="eastAsia"/>
          <w:i/>
          <w:iCs/>
          <w:sz w:val="21"/>
          <w:szCs w:val="21"/>
        </w:rPr>
        <w:t>Solidty</w:t>
      </w:r>
      <w:proofErr w:type="spellEnd"/>
      <w:r w:rsidR="00417948" w:rsidRPr="006F5234">
        <w:rPr>
          <w:rFonts w:eastAsiaTheme="minorEastAsia" w:hint="eastAsia"/>
          <w:i/>
          <w:iCs/>
          <w:sz w:val="21"/>
          <w:szCs w:val="21"/>
        </w:rPr>
        <w:t xml:space="preserve"> </w:t>
      </w:r>
      <w:r w:rsidR="00417948">
        <w:rPr>
          <w:rFonts w:eastAsiaTheme="minorEastAsia" w:hint="eastAsia"/>
          <w:b/>
          <w:bCs/>
          <w:sz w:val="21"/>
          <w:szCs w:val="21"/>
        </w:rPr>
        <w:t xml:space="preserve">                                                      </w:t>
      </w:r>
      <w:r w:rsidR="006F5234">
        <w:rPr>
          <w:rFonts w:eastAsiaTheme="minorEastAsia" w:hint="eastAsia"/>
          <w:b/>
          <w:bCs/>
          <w:sz w:val="21"/>
          <w:szCs w:val="21"/>
        </w:rPr>
        <w:t xml:space="preserve"> </w:t>
      </w:r>
      <w:r w:rsidR="00417948">
        <w:rPr>
          <w:rFonts w:eastAsiaTheme="minorEastAsia" w:hint="eastAsia"/>
          <w:b/>
          <w:bCs/>
          <w:sz w:val="21"/>
          <w:szCs w:val="21"/>
        </w:rPr>
        <w:t xml:space="preserve"> </w:t>
      </w:r>
      <w:r w:rsidRPr="00FC2BA5">
        <w:rPr>
          <w:rFonts w:eastAsiaTheme="minorEastAsia"/>
          <w:b/>
          <w:bCs/>
          <w:sz w:val="21"/>
          <w:szCs w:val="21"/>
        </w:rPr>
        <w:t xml:space="preserve">Hong Kong </w:t>
      </w:r>
      <w:r w:rsidRPr="00FC2BA5">
        <w:rPr>
          <w:rFonts w:eastAsiaTheme="minorEastAsia"/>
          <w:b/>
          <w:bCs/>
          <w:iCs/>
          <w:sz w:val="21"/>
          <w:szCs w:val="21"/>
        </w:rPr>
        <w:t xml:space="preserve">| </w:t>
      </w:r>
      <w:r w:rsidRPr="002D6871">
        <w:rPr>
          <w:rFonts w:eastAsiaTheme="minorEastAsia"/>
          <w:b/>
          <w:bCs/>
          <w:sz w:val="21"/>
          <w:szCs w:val="21"/>
        </w:rPr>
        <w:t>Jan. 2022-Dec. 2022</w:t>
      </w:r>
    </w:p>
    <w:p w14:paraId="1B0FA714" w14:textId="118E1E3D" w:rsidR="00356DB6" w:rsidRPr="00356DB6" w:rsidRDefault="00356DB6" w:rsidP="00356DB6">
      <w:pPr>
        <w:spacing w:line="250" w:lineRule="exact"/>
        <w:rPr>
          <w:rFonts w:eastAsiaTheme="minorEastAsia"/>
          <w:bCs/>
          <w:i/>
          <w:sz w:val="21"/>
          <w:szCs w:val="21"/>
        </w:rPr>
      </w:pPr>
      <w:r w:rsidRPr="00CF4228">
        <w:rPr>
          <w:rFonts w:eastAsiaTheme="minorEastAsia"/>
          <w:bCs/>
          <w:i/>
          <w:sz w:val="21"/>
          <w:szCs w:val="21"/>
        </w:rPr>
        <w:t xml:space="preserve">Supervisor: </w:t>
      </w:r>
      <w:hyperlink r:id="rId9" w:history="1">
        <w:r w:rsidRPr="00FD4569">
          <w:rPr>
            <w:rStyle w:val="a3"/>
            <w:rFonts w:eastAsiaTheme="minorEastAsia"/>
            <w:bCs/>
            <w:i/>
            <w:sz w:val="21"/>
            <w:szCs w:val="21"/>
          </w:rPr>
          <w:t>Prof. Dimitris Papadopoulos</w:t>
        </w:r>
      </w:hyperlink>
      <w:r w:rsidRPr="00CF4228">
        <w:rPr>
          <w:rFonts w:eastAsiaTheme="minorEastAsia"/>
          <w:bCs/>
          <w:i/>
          <w:sz w:val="21"/>
          <w:szCs w:val="21"/>
        </w:rPr>
        <w:t xml:space="preserve"> </w:t>
      </w:r>
    </w:p>
    <w:p w14:paraId="42666E65" w14:textId="2545255F" w:rsidR="004D5BB9" w:rsidRDefault="006F5234" w:rsidP="004D5BB9">
      <w:pPr>
        <w:pStyle w:val="a7"/>
        <w:numPr>
          <w:ilvl w:val="0"/>
          <w:numId w:val="20"/>
        </w:numPr>
        <w:tabs>
          <w:tab w:val="clear" w:pos="4153"/>
          <w:tab w:val="clear" w:pos="8306"/>
          <w:tab w:val="center" w:pos="4320"/>
          <w:tab w:val="right" w:pos="8640"/>
          <w:tab w:val="right" w:pos="10800"/>
        </w:tabs>
        <w:jc w:val="both"/>
        <w:rPr>
          <w:rFonts w:eastAsiaTheme="minorEastAsia"/>
          <w:bCs/>
          <w:sz w:val="21"/>
          <w:szCs w:val="21"/>
        </w:rPr>
      </w:pPr>
      <w:r>
        <w:rPr>
          <w:rFonts w:eastAsiaTheme="minorEastAsia" w:hint="eastAsia"/>
          <w:bCs/>
          <w:sz w:val="21"/>
          <w:szCs w:val="21"/>
        </w:rPr>
        <w:t>Implemented a</w:t>
      </w:r>
      <w:r w:rsidR="00105A7B">
        <w:rPr>
          <w:rFonts w:eastAsiaTheme="minorEastAsia" w:hint="eastAsia"/>
          <w:bCs/>
          <w:sz w:val="21"/>
          <w:szCs w:val="21"/>
        </w:rPr>
        <w:t xml:space="preserve"> </w:t>
      </w:r>
      <w:r w:rsidRPr="006F5234">
        <w:rPr>
          <w:rFonts w:eastAsiaTheme="minorEastAsia" w:hint="eastAsia"/>
          <w:b/>
          <w:sz w:val="21"/>
          <w:szCs w:val="21"/>
        </w:rPr>
        <w:t>Java</w:t>
      </w:r>
      <w:r>
        <w:rPr>
          <w:rFonts w:eastAsiaTheme="minorEastAsia" w:hint="eastAsia"/>
          <w:bCs/>
          <w:sz w:val="21"/>
          <w:szCs w:val="21"/>
        </w:rPr>
        <w:t xml:space="preserve">-based </w:t>
      </w:r>
      <w:r w:rsidR="004D5BB9" w:rsidRPr="002D6871">
        <w:rPr>
          <w:rFonts w:eastAsiaTheme="minorEastAsia"/>
          <w:bCs/>
          <w:sz w:val="21"/>
          <w:szCs w:val="21"/>
        </w:rPr>
        <w:t>financial data market</w:t>
      </w:r>
      <w:r w:rsidR="0038748F">
        <w:rPr>
          <w:rFonts w:eastAsiaTheme="minorEastAsia" w:hint="eastAsia"/>
          <w:bCs/>
          <w:sz w:val="21"/>
          <w:szCs w:val="21"/>
        </w:rPr>
        <w:t xml:space="preserve"> achieving data privacy, output verifiability, and </w:t>
      </w:r>
      <w:r w:rsidR="0038748F">
        <w:rPr>
          <w:rFonts w:eastAsiaTheme="minorEastAsia"/>
          <w:bCs/>
          <w:sz w:val="21"/>
          <w:szCs w:val="21"/>
        </w:rPr>
        <w:t>atomicity</w:t>
      </w:r>
      <w:r w:rsidR="0038748F">
        <w:rPr>
          <w:rFonts w:eastAsiaTheme="minorEastAsia" w:hint="eastAsia"/>
          <w:bCs/>
          <w:sz w:val="21"/>
          <w:szCs w:val="21"/>
        </w:rPr>
        <w:t xml:space="preserve"> of payments.</w:t>
      </w:r>
    </w:p>
    <w:p w14:paraId="1D525650" w14:textId="65C80810" w:rsidR="0038748F" w:rsidRDefault="0038748F" w:rsidP="004D5BB9">
      <w:pPr>
        <w:pStyle w:val="a4"/>
        <w:numPr>
          <w:ilvl w:val="0"/>
          <w:numId w:val="20"/>
        </w:numPr>
        <w:tabs>
          <w:tab w:val="right" w:pos="10800"/>
        </w:tabs>
        <w:snapToGrid w:val="0"/>
        <w:ind w:firstLineChars="0"/>
        <w:jc w:val="both"/>
        <w:rPr>
          <w:rFonts w:eastAsiaTheme="minorEastAsia"/>
          <w:bCs/>
          <w:sz w:val="21"/>
          <w:szCs w:val="21"/>
        </w:rPr>
      </w:pPr>
      <w:r>
        <w:rPr>
          <w:rFonts w:eastAsiaTheme="minorEastAsia" w:hint="eastAsia"/>
          <w:bCs/>
          <w:sz w:val="21"/>
          <w:szCs w:val="21"/>
        </w:rPr>
        <w:t xml:space="preserve">Designed </w:t>
      </w:r>
      <w:r w:rsidRPr="002E1E14">
        <w:rPr>
          <w:rFonts w:eastAsiaTheme="minorEastAsia" w:hint="eastAsia"/>
          <w:b/>
          <w:sz w:val="21"/>
          <w:szCs w:val="21"/>
        </w:rPr>
        <w:t xml:space="preserve">front-end </w:t>
      </w:r>
      <w:r w:rsidRPr="008C0BBA">
        <w:rPr>
          <w:rFonts w:eastAsiaTheme="minorEastAsia"/>
          <w:b/>
          <w:sz w:val="21"/>
          <w:szCs w:val="21"/>
        </w:rPr>
        <w:t>Android</w:t>
      </w:r>
      <w:r>
        <w:rPr>
          <w:rFonts w:eastAsiaTheme="minorEastAsia" w:hint="eastAsia"/>
          <w:bCs/>
          <w:sz w:val="21"/>
          <w:szCs w:val="21"/>
        </w:rPr>
        <w:t xml:space="preserve"> user interfaces for data generators, brokers, and consumers.</w:t>
      </w:r>
    </w:p>
    <w:p w14:paraId="1ECE70C2" w14:textId="38ACC1D5" w:rsidR="004D5BB9" w:rsidRDefault="004D5BB9" w:rsidP="004D5BB9">
      <w:pPr>
        <w:pStyle w:val="a4"/>
        <w:numPr>
          <w:ilvl w:val="0"/>
          <w:numId w:val="20"/>
        </w:numPr>
        <w:tabs>
          <w:tab w:val="right" w:pos="10800"/>
        </w:tabs>
        <w:snapToGrid w:val="0"/>
        <w:ind w:firstLineChars="0"/>
        <w:jc w:val="both"/>
        <w:rPr>
          <w:rFonts w:eastAsiaTheme="minorEastAsia"/>
          <w:bCs/>
          <w:sz w:val="21"/>
          <w:szCs w:val="21"/>
        </w:rPr>
      </w:pPr>
      <w:r w:rsidRPr="00FC2BA5">
        <w:rPr>
          <w:rFonts w:eastAsiaTheme="minorEastAsia"/>
          <w:bCs/>
          <w:sz w:val="21"/>
          <w:szCs w:val="21"/>
        </w:rPr>
        <w:t xml:space="preserve">Developed </w:t>
      </w:r>
      <w:r w:rsidR="0038748F" w:rsidRPr="002E1E14">
        <w:rPr>
          <w:rFonts w:eastAsiaTheme="minorEastAsia" w:hint="eastAsia"/>
          <w:b/>
          <w:sz w:val="21"/>
          <w:szCs w:val="21"/>
        </w:rPr>
        <w:t xml:space="preserve">back-end </w:t>
      </w:r>
      <w:r w:rsidR="0038748F" w:rsidRPr="002E1E14">
        <w:rPr>
          <w:rFonts w:eastAsiaTheme="minorEastAsia"/>
          <w:b/>
          <w:sz w:val="21"/>
          <w:szCs w:val="21"/>
        </w:rPr>
        <w:t>services</w:t>
      </w:r>
      <w:r w:rsidRPr="00FC2BA5">
        <w:rPr>
          <w:rFonts w:eastAsiaTheme="minorEastAsia"/>
          <w:bCs/>
          <w:sz w:val="21"/>
          <w:szCs w:val="21"/>
        </w:rPr>
        <w:t xml:space="preserve"> </w:t>
      </w:r>
      <w:r w:rsidR="0038748F" w:rsidRPr="00FC2BA5">
        <w:rPr>
          <w:rFonts w:eastAsiaTheme="minorEastAsia"/>
          <w:bCs/>
          <w:sz w:val="21"/>
          <w:szCs w:val="21"/>
        </w:rPr>
        <w:t xml:space="preserve">to enable </w:t>
      </w:r>
      <w:r w:rsidR="0038748F">
        <w:rPr>
          <w:rFonts w:eastAsiaTheme="minorEastAsia" w:hint="eastAsia"/>
          <w:bCs/>
          <w:sz w:val="21"/>
          <w:szCs w:val="21"/>
        </w:rPr>
        <w:t xml:space="preserve">data </w:t>
      </w:r>
      <w:r w:rsidR="0038748F">
        <w:rPr>
          <w:rFonts w:eastAsiaTheme="minorEastAsia"/>
          <w:bCs/>
          <w:sz w:val="21"/>
          <w:szCs w:val="21"/>
        </w:rPr>
        <w:t>aggregation</w:t>
      </w:r>
      <w:r w:rsidR="0038748F">
        <w:rPr>
          <w:rFonts w:eastAsiaTheme="minorEastAsia" w:hint="eastAsia"/>
          <w:bCs/>
          <w:sz w:val="21"/>
          <w:szCs w:val="21"/>
        </w:rPr>
        <w:t xml:space="preserve"> </w:t>
      </w:r>
      <w:r w:rsidR="002E1E14">
        <w:rPr>
          <w:rFonts w:eastAsiaTheme="minorEastAsia" w:hint="eastAsia"/>
          <w:bCs/>
          <w:sz w:val="21"/>
          <w:szCs w:val="21"/>
        </w:rPr>
        <w:t xml:space="preserve">and auto payment </w:t>
      </w:r>
      <w:r>
        <w:rPr>
          <w:rFonts w:eastAsiaTheme="minorEastAsia" w:hint="eastAsia"/>
          <w:bCs/>
          <w:sz w:val="21"/>
          <w:szCs w:val="21"/>
        </w:rPr>
        <w:t xml:space="preserve">using </w:t>
      </w:r>
      <w:r w:rsidRPr="004D5BB9">
        <w:rPr>
          <w:rFonts w:eastAsiaTheme="minorEastAsia" w:hint="eastAsia"/>
          <w:b/>
          <w:sz w:val="21"/>
          <w:szCs w:val="21"/>
        </w:rPr>
        <w:t>Solidity</w:t>
      </w:r>
      <w:r>
        <w:rPr>
          <w:rFonts w:eastAsiaTheme="minorEastAsia" w:hint="eastAsia"/>
          <w:bCs/>
          <w:sz w:val="21"/>
          <w:szCs w:val="21"/>
        </w:rPr>
        <w:t xml:space="preserve"> </w:t>
      </w:r>
      <w:r w:rsidRPr="00FC2BA5">
        <w:rPr>
          <w:rFonts w:eastAsiaTheme="minorEastAsia"/>
          <w:bCs/>
          <w:sz w:val="21"/>
          <w:szCs w:val="21"/>
        </w:rPr>
        <w:t>on Ethereum smart contract.</w:t>
      </w:r>
    </w:p>
    <w:p w14:paraId="3E44E3AF" w14:textId="06E96DFD" w:rsidR="00417948" w:rsidRPr="00417948" w:rsidRDefault="0038748F" w:rsidP="00417948">
      <w:pPr>
        <w:pStyle w:val="a4"/>
        <w:numPr>
          <w:ilvl w:val="0"/>
          <w:numId w:val="20"/>
        </w:numPr>
        <w:tabs>
          <w:tab w:val="right" w:pos="10800"/>
        </w:tabs>
        <w:snapToGrid w:val="0"/>
        <w:ind w:firstLineChars="0"/>
        <w:jc w:val="both"/>
        <w:rPr>
          <w:rFonts w:eastAsiaTheme="minorEastAsia"/>
          <w:bCs/>
          <w:sz w:val="21"/>
          <w:szCs w:val="21"/>
        </w:rPr>
      </w:pPr>
      <w:r>
        <w:rPr>
          <w:rFonts w:eastAsiaTheme="minorEastAsia" w:hint="eastAsia"/>
          <w:bCs/>
          <w:sz w:val="21"/>
          <w:szCs w:val="21"/>
        </w:rPr>
        <w:t>Applied</w:t>
      </w:r>
      <w:r w:rsidR="00417948">
        <w:rPr>
          <w:rFonts w:eastAsiaTheme="minorEastAsia" w:hint="eastAsia"/>
          <w:bCs/>
          <w:sz w:val="21"/>
          <w:szCs w:val="21"/>
        </w:rPr>
        <w:t xml:space="preserve"> </w:t>
      </w:r>
      <w:r w:rsidR="00417948" w:rsidRPr="00417948">
        <w:rPr>
          <w:rFonts w:eastAsiaTheme="minorEastAsia" w:hint="eastAsia"/>
          <w:b/>
          <w:sz w:val="21"/>
          <w:szCs w:val="21"/>
        </w:rPr>
        <w:t>Web3J</w:t>
      </w:r>
      <w:r w:rsidR="00417948">
        <w:rPr>
          <w:rFonts w:eastAsiaTheme="minorEastAsia" w:hint="eastAsia"/>
          <w:bCs/>
          <w:sz w:val="21"/>
          <w:szCs w:val="21"/>
        </w:rPr>
        <w:t xml:space="preserve"> </w:t>
      </w:r>
      <w:r w:rsidR="00417948">
        <w:rPr>
          <w:rFonts w:eastAsiaTheme="minorEastAsia"/>
          <w:bCs/>
          <w:sz w:val="21"/>
          <w:szCs w:val="21"/>
        </w:rPr>
        <w:t>protocol</w:t>
      </w:r>
      <w:r w:rsidR="006F5234">
        <w:rPr>
          <w:rFonts w:eastAsiaTheme="minorEastAsia" w:hint="eastAsia"/>
          <w:bCs/>
          <w:sz w:val="21"/>
          <w:szCs w:val="21"/>
        </w:rPr>
        <w:t>s</w:t>
      </w:r>
      <w:r w:rsidR="00417948">
        <w:rPr>
          <w:rFonts w:eastAsiaTheme="minorEastAsia" w:hint="eastAsia"/>
          <w:bCs/>
          <w:sz w:val="21"/>
          <w:szCs w:val="21"/>
        </w:rPr>
        <w:t xml:space="preserve"> to enable </w:t>
      </w:r>
      <w:r w:rsidR="00417948">
        <w:rPr>
          <w:rFonts w:eastAsiaTheme="minorEastAsia"/>
          <w:bCs/>
          <w:sz w:val="21"/>
          <w:szCs w:val="21"/>
        </w:rPr>
        <w:t>secure</w:t>
      </w:r>
      <w:r w:rsidR="00417948">
        <w:rPr>
          <w:rFonts w:eastAsiaTheme="minorEastAsia" w:hint="eastAsia"/>
          <w:bCs/>
          <w:sz w:val="21"/>
          <w:szCs w:val="21"/>
        </w:rPr>
        <w:t xml:space="preserve"> communication between </w:t>
      </w:r>
      <w:r w:rsidR="0034192B">
        <w:rPr>
          <w:rFonts w:eastAsiaTheme="minorEastAsia" w:hint="eastAsia"/>
          <w:bCs/>
          <w:sz w:val="21"/>
          <w:szCs w:val="21"/>
        </w:rPr>
        <w:t>clients and remote smart contract</w:t>
      </w:r>
      <w:r w:rsidR="00417948">
        <w:rPr>
          <w:rFonts w:eastAsiaTheme="minorEastAsia" w:hint="eastAsia"/>
          <w:bCs/>
          <w:sz w:val="21"/>
          <w:szCs w:val="21"/>
        </w:rPr>
        <w:t>.</w:t>
      </w:r>
    </w:p>
    <w:p w14:paraId="72BAF6C5" w14:textId="2248CDB8" w:rsidR="001F48AC" w:rsidRDefault="00417948" w:rsidP="00FD49B8">
      <w:pPr>
        <w:pStyle w:val="a4"/>
        <w:numPr>
          <w:ilvl w:val="0"/>
          <w:numId w:val="20"/>
        </w:numPr>
        <w:tabs>
          <w:tab w:val="right" w:pos="10800"/>
        </w:tabs>
        <w:snapToGrid w:val="0"/>
        <w:ind w:firstLineChars="0"/>
        <w:jc w:val="both"/>
        <w:rPr>
          <w:rFonts w:eastAsiaTheme="minorEastAsia"/>
          <w:bCs/>
          <w:sz w:val="21"/>
          <w:szCs w:val="21"/>
        </w:rPr>
      </w:pPr>
      <w:r w:rsidRPr="00FC2BA5">
        <w:rPr>
          <w:rFonts w:eastAsiaTheme="minorEastAsia"/>
          <w:bCs/>
          <w:sz w:val="21"/>
          <w:szCs w:val="21"/>
        </w:rPr>
        <w:t xml:space="preserve">Applied </w:t>
      </w:r>
      <w:r w:rsidRPr="003F2BB0">
        <w:rPr>
          <w:rFonts w:eastAsiaTheme="minorEastAsia"/>
          <w:b/>
          <w:sz w:val="21"/>
          <w:szCs w:val="21"/>
        </w:rPr>
        <w:t>zero-knowledge proof</w:t>
      </w:r>
      <w:r w:rsidRPr="00FC2BA5">
        <w:rPr>
          <w:rFonts w:eastAsiaTheme="minorEastAsia"/>
          <w:bCs/>
          <w:sz w:val="21"/>
          <w:szCs w:val="21"/>
        </w:rPr>
        <w:t xml:space="preserve"> protocol for verifiable data transactions between data consumers and brokers.</w:t>
      </w:r>
    </w:p>
    <w:p w14:paraId="4BDED541" w14:textId="77777777" w:rsidR="002E1E14" w:rsidRPr="00FD49B8" w:rsidRDefault="002E1E14" w:rsidP="002E1E14">
      <w:pPr>
        <w:pStyle w:val="a4"/>
        <w:tabs>
          <w:tab w:val="right" w:pos="10800"/>
        </w:tabs>
        <w:snapToGrid w:val="0"/>
        <w:ind w:left="420" w:firstLineChars="0" w:firstLine="0"/>
        <w:jc w:val="both"/>
        <w:rPr>
          <w:rFonts w:eastAsiaTheme="minorEastAsia"/>
          <w:bCs/>
          <w:sz w:val="21"/>
          <w:szCs w:val="21"/>
        </w:rPr>
      </w:pPr>
    </w:p>
    <w:p w14:paraId="43C13F30" w14:textId="7C876F04" w:rsidR="00BA2E85" w:rsidRPr="00FC2BA5" w:rsidRDefault="00BA2E85" w:rsidP="00BA2E85">
      <w:pPr>
        <w:pBdr>
          <w:bottom w:val="single" w:sz="6" w:space="1" w:color="auto"/>
        </w:pBdr>
        <w:tabs>
          <w:tab w:val="right" w:pos="8306"/>
        </w:tabs>
        <w:snapToGrid w:val="0"/>
        <w:rPr>
          <w:b/>
          <w:bCs/>
          <w:sz w:val="21"/>
          <w:szCs w:val="21"/>
        </w:rPr>
      </w:pPr>
      <w:r w:rsidRPr="00FC2BA5">
        <w:rPr>
          <w:b/>
          <w:bCs/>
          <w:sz w:val="21"/>
          <w:szCs w:val="21"/>
        </w:rPr>
        <w:t>HONORS &amp; AWARDS</w:t>
      </w:r>
    </w:p>
    <w:p w14:paraId="48E4882C" w14:textId="0004B292" w:rsidR="00197D03" w:rsidRPr="00197D03" w:rsidRDefault="00197D03" w:rsidP="00BE0F7B">
      <w:pPr>
        <w:pStyle w:val="a4"/>
        <w:numPr>
          <w:ilvl w:val="0"/>
          <w:numId w:val="25"/>
        </w:numPr>
        <w:tabs>
          <w:tab w:val="right" w:pos="10466"/>
        </w:tabs>
        <w:snapToGrid w:val="0"/>
        <w:ind w:firstLineChars="0"/>
        <w:jc w:val="both"/>
        <w:rPr>
          <w:iCs/>
          <w:sz w:val="21"/>
          <w:szCs w:val="21"/>
        </w:rPr>
      </w:pPr>
      <w:r>
        <w:rPr>
          <w:rFonts w:eastAsiaTheme="minorEastAsia" w:hint="eastAsia"/>
          <w:iCs/>
          <w:sz w:val="21"/>
          <w:szCs w:val="21"/>
        </w:rPr>
        <w:t>2023-2024 CSE</w:t>
      </w:r>
      <w:r w:rsidRPr="00197D03">
        <w:rPr>
          <w:rFonts w:eastAsiaTheme="minorEastAsia" w:hint="eastAsia"/>
          <w:b/>
          <w:sz w:val="21"/>
          <w:szCs w:val="21"/>
        </w:rPr>
        <w:t xml:space="preserve"> </w:t>
      </w:r>
      <w:r w:rsidRPr="00197D03">
        <w:rPr>
          <w:rFonts w:eastAsiaTheme="minorEastAsia" w:hint="eastAsia"/>
          <w:bCs/>
          <w:sz w:val="21"/>
          <w:szCs w:val="21"/>
        </w:rPr>
        <w:t>Best Final Year Project (</w:t>
      </w:r>
      <w:r w:rsidRPr="002E1E14">
        <w:rPr>
          <w:rFonts w:eastAsiaTheme="minorEastAsia" w:hint="eastAsia"/>
          <w:b/>
          <w:sz w:val="21"/>
          <w:szCs w:val="21"/>
        </w:rPr>
        <w:t>Champion</w:t>
      </w:r>
      <w:r w:rsidRPr="00197D03">
        <w:rPr>
          <w:rFonts w:eastAsiaTheme="minorEastAsia" w:hint="eastAsia"/>
          <w:bCs/>
          <w:sz w:val="21"/>
          <w:szCs w:val="21"/>
        </w:rPr>
        <w:t>)</w:t>
      </w:r>
    </w:p>
    <w:p w14:paraId="003594D1" w14:textId="3C52A083" w:rsidR="00BE0F7B" w:rsidRPr="00175576" w:rsidRDefault="00D75686" w:rsidP="00BE0F7B">
      <w:pPr>
        <w:pStyle w:val="a4"/>
        <w:numPr>
          <w:ilvl w:val="0"/>
          <w:numId w:val="25"/>
        </w:numPr>
        <w:tabs>
          <w:tab w:val="right" w:pos="10466"/>
        </w:tabs>
        <w:snapToGrid w:val="0"/>
        <w:ind w:firstLineChars="0"/>
        <w:jc w:val="both"/>
        <w:rPr>
          <w:iCs/>
          <w:sz w:val="21"/>
          <w:szCs w:val="21"/>
        </w:rPr>
      </w:pPr>
      <w:r w:rsidRPr="00FC2BA5">
        <w:rPr>
          <w:iCs/>
          <w:sz w:val="21"/>
          <w:szCs w:val="21"/>
        </w:rPr>
        <w:t>Non-local C</w:t>
      </w:r>
      <w:r w:rsidR="00BE0F7B" w:rsidRPr="00FC2BA5">
        <w:rPr>
          <w:iCs/>
          <w:sz w:val="21"/>
          <w:szCs w:val="21"/>
        </w:rPr>
        <w:t>andidate of HKSAR Government Scholarship</w:t>
      </w:r>
      <w:r w:rsidR="005F5353">
        <w:rPr>
          <w:rFonts w:eastAsiaTheme="minorEastAsia" w:hint="eastAsia"/>
          <w:iCs/>
          <w:sz w:val="21"/>
          <w:szCs w:val="21"/>
        </w:rPr>
        <w:t xml:space="preserve"> </w:t>
      </w:r>
      <w:r w:rsidR="00373599">
        <w:rPr>
          <w:rFonts w:eastAsiaTheme="minorEastAsia" w:hint="eastAsia"/>
          <w:iCs/>
          <w:sz w:val="21"/>
          <w:szCs w:val="21"/>
        </w:rPr>
        <w:t>(</w:t>
      </w:r>
      <w:r w:rsidR="00373599" w:rsidRPr="00373599">
        <w:rPr>
          <w:rFonts w:eastAsiaTheme="minorEastAsia"/>
          <w:iCs/>
          <w:sz w:val="21"/>
          <w:szCs w:val="21"/>
        </w:rPr>
        <w:t>HK$80,000 per year</w:t>
      </w:r>
      <w:r w:rsidR="00373599">
        <w:rPr>
          <w:rFonts w:eastAsiaTheme="minorEastAsia" w:hint="eastAsia"/>
          <w:iCs/>
          <w:sz w:val="21"/>
          <w:szCs w:val="21"/>
        </w:rPr>
        <w:t>)</w:t>
      </w:r>
    </w:p>
    <w:p w14:paraId="7727F0E7" w14:textId="60B204F7" w:rsidR="00175576" w:rsidRPr="0034192B" w:rsidRDefault="00175576" w:rsidP="00BE0F7B">
      <w:pPr>
        <w:pStyle w:val="a4"/>
        <w:numPr>
          <w:ilvl w:val="0"/>
          <w:numId w:val="25"/>
        </w:numPr>
        <w:tabs>
          <w:tab w:val="right" w:pos="10466"/>
        </w:tabs>
        <w:snapToGrid w:val="0"/>
        <w:ind w:firstLineChars="0"/>
        <w:jc w:val="both"/>
        <w:rPr>
          <w:iCs/>
          <w:sz w:val="21"/>
          <w:szCs w:val="21"/>
        </w:rPr>
      </w:pPr>
      <w:r w:rsidRPr="0034192B">
        <w:rPr>
          <w:iCs/>
          <w:sz w:val="21"/>
          <w:szCs w:val="21"/>
        </w:rPr>
        <w:t>HKSAR Government Scholarship fund - Reaching Out Award</w:t>
      </w:r>
      <w:r w:rsidRPr="0034192B">
        <w:rPr>
          <w:rFonts w:eastAsiaTheme="minorEastAsia" w:hint="eastAsia"/>
          <w:iCs/>
          <w:sz w:val="21"/>
          <w:szCs w:val="21"/>
        </w:rPr>
        <w:t xml:space="preserve"> (</w:t>
      </w:r>
      <w:r w:rsidRPr="0034192B">
        <w:rPr>
          <w:rFonts w:eastAsiaTheme="minorEastAsia"/>
          <w:iCs/>
          <w:sz w:val="21"/>
          <w:szCs w:val="21"/>
        </w:rPr>
        <w:t>HK$</w:t>
      </w:r>
      <w:r w:rsidRPr="0034192B">
        <w:rPr>
          <w:rFonts w:eastAsiaTheme="minorEastAsia" w:hint="eastAsia"/>
          <w:iCs/>
          <w:sz w:val="21"/>
          <w:szCs w:val="21"/>
        </w:rPr>
        <w:t>1</w:t>
      </w:r>
      <w:r w:rsidRPr="0034192B">
        <w:rPr>
          <w:rFonts w:eastAsiaTheme="minorEastAsia"/>
          <w:iCs/>
          <w:sz w:val="21"/>
          <w:szCs w:val="21"/>
        </w:rPr>
        <w:t>0,000</w:t>
      </w:r>
      <w:r w:rsidRPr="0034192B">
        <w:rPr>
          <w:rFonts w:eastAsiaTheme="minorEastAsia" w:hint="eastAsia"/>
          <w:iCs/>
          <w:sz w:val="21"/>
          <w:szCs w:val="21"/>
        </w:rPr>
        <w:t>)</w:t>
      </w:r>
    </w:p>
    <w:p w14:paraId="229ABB9E" w14:textId="6B918E9E" w:rsidR="00BE0F7B" w:rsidRPr="00FC2BA5" w:rsidRDefault="00BE0F7B" w:rsidP="00BE0F7B">
      <w:pPr>
        <w:pStyle w:val="a4"/>
        <w:numPr>
          <w:ilvl w:val="0"/>
          <w:numId w:val="25"/>
        </w:numPr>
        <w:tabs>
          <w:tab w:val="right" w:pos="10466"/>
        </w:tabs>
        <w:snapToGrid w:val="0"/>
        <w:ind w:firstLineChars="0"/>
        <w:jc w:val="both"/>
        <w:rPr>
          <w:iCs/>
          <w:sz w:val="21"/>
          <w:szCs w:val="21"/>
        </w:rPr>
      </w:pPr>
      <w:r w:rsidRPr="00FC2BA5">
        <w:rPr>
          <w:iCs/>
          <w:sz w:val="21"/>
          <w:szCs w:val="21"/>
        </w:rPr>
        <w:t>HKUST Student Leaders Program (SLP) Award</w:t>
      </w:r>
      <w:r w:rsidR="000D2717" w:rsidRPr="00FC2BA5">
        <w:rPr>
          <w:iCs/>
          <w:sz w:val="21"/>
          <w:szCs w:val="21"/>
        </w:rPr>
        <w:t xml:space="preserve"> </w:t>
      </w:r>
    </w:p>
    <w:p w14:paraId="7AFEB75A" w14:textId="2D45F70A" w:rsidR="003C3396" w:rsidRPr="002E1E14" w:rsidRDefault="00BE0F7B" w:rsidP="008C0BBA">
      <w:pPr>
        <w:pStyle w:val="a4"/>
        <w:numPr>
          <w:ilvl w:val="0"/>
          <w:numId w:val="25"/>
        </w:numPr>
        <w:tabs>
          <w:tab w:val="right" w:pos="10466"/>
        </w:tabs>
        <w:snapToGrid w:val="0"/>
        <w:ind w:firstLineChars="0"/>
        <w:jc w:val="both"/>
        <w:rPr>
          <w:iCs/>
          <w:sz w:val="21"/>
          <w:szCs w:val="21"/>
        </w:rPr>
      </w:pPr>
      <w:r w:rsidRPr="00FC2BA5">
        <w:rPr>
          <w:iCs/>
          <w:sz w:val="21"/>
          <w:szCs w:val="21"/>
        </w:rPr>
        <w:t>Dean's List</w:t>
      </w:r>
      <w:r w:rsidR="00D75686" w:rsidRPr="00FC2BA5">
        <w:rPr>
          <w:iCs/>
          <w:sz w:val="21"/>
          <w:szCs w:val="21"/>
        </w:rPr>
        <w:t xml:space="preserve"> (2020 Fall, 2021 Spring, 2022 Spring, 2022 Fall</w:t>
      </w:r>
      <w:r w:rsidR="00373599">
        <w:rPr>
          <w:rFonts w:eastAsiaTheme="minorEastAsia" w:hint="eastAsia"/>
          <w:iCs/>
          <w:sz w:val="21"/>
          <w:szCs w:val="21"/>
        </w:rPr>
        <w:t>, 2023 Fall, 2024 Spring</w:t>
      </w:r>
      <w:r w:rsidR="00D75686" w:rsidRPr="00FC2BA5">
        <w:rPr>
          <w:iCs/>
          <w:sz w:val="21"/>
          <w:szCs w:val="21"/>
        </w:rPr>
        <w:t>)</w:t>
      </w:r>
      <w:r w:rsidR="000D2717" w:rsidRPr="00FC2BA5">
        <w:rPr>
          <w:iCs/>
          <w:sz w:val="21"/>
          <w:szCs w:val="21"/>
        </w:rPr>
        <w:t xml:space="preserve">  </w:t>
      </w:r>
    </w:p>
    <w:p w14:paraId="26D7459D" w14:textId="77777777" w:rsidR="002E1E14" w:rsidRPr="008C0BBA" w:rsidRDefault="002E1E14" w:rsidP="002E1E14">
      <w:pPr>
        <w:pStyle w:val="a4"/>
        <w:tabs>
          <w:tab w:val="right" w:pos="10466"/>
        </w:tabs>
        <w:snapToGrid w:val="0"/>
        <w:ind w:left="420" w:firstLineChars="0" w:firstLine="0"/>
        <w:jc w:val="both"/>
        <w:rPr>
          <w:iCs/>
          <w:sz w:val="21"/>
          <w:szCs w:val="21"/>
        </w:rPr>
      </w:pPr>
    </w:p>
    <w:p w14:paraId="5D87900C" w14:textId="44F06BA4" w:rsidR="008C0BBA" w:rsidRPr="008C0BBA" w:rsidRDefault="008C0BBA" w:rsidP="008C0BBA">
      <w:pPr>
        <w:pBdr>
          <w:bottom w:val="single" w:sz="6" w:space="1" w:color="auto"/>
        </w:pBdr>
        <w:tabs>
          <w:tab w:val="right" w:pos="8306"/>
        </w:tabs>
        <w:snapToGrid w:val="0"/>
        <w:rPr>
          <w:rFonts w:eastAsiaTheme="minorEastAsia"/>
          <w:b/>
          <w:bCs/>
          <w:sz w:val="21"/>
          <w:szCs w:val="21"/>
        </w:rPr>
      </w:pPr>
      <w:r>
        <w:rPr>
          <w:rFonts w:eastAsiaTheme="minorEastAsia" w:hint="eastAsia"/>
          <w:b/>
          <w:bCs/>
          <w:sz w:val="21"/>
          <w:szCs w:val="21"/>
        </w:rPr>
        <w:t>RESEARCH PUBLICATIONS</w:t>
      </w:r>
    </w:p>
    <w:p w14:paraId="57045D99" w14:textId="00159000" w:rsidR="008C0BBA" w:rsidRPr="005749DF" w:rsidRDefault="002E1E14" w:rsidP="002E1E14">
      <w:pPr>
        <w:pStyle w:val="a4"/>
        <w:numPr>
          <w:ilvl w:val="0"/>
          <w:numId w:val="42"/>
        </w:numPr>
        <w:tabs>
          <w:tab w:val="right" w:pos="10466"/>
        </w:tabs>
        <w:snapToGrid w:val="0"/>
        <w:ind w:firstLineChars="0"/>
        <w:rPr>
          <w:rFonts w:eastAsiaTheme="minorEastAsia"/>
          <w:b/>
          <w:bCs/>
          <w:iCs/>
          <w:sz w:val="21"/>
          <w:szCs w:val="21"/>
        </w:rPr>
      </w:pPr>
      <w:r w:rsidRPr="002E1E14">
        <w:rPr>
          <w:rFonts w:eastAsiaTheme="minorEastAsia"/>
          <w:iCs/>
          <w:sz w:val="21"/>
          <w:szCs w:val="21"/>
        </w:rPr>
        <w:t>Gu, Y., Lin, Y., Chen, Y., Cheng, K. T., &amp; Chen, H. (2024, October). Revisiting Deep Ensemble Uncertainty for Enhanced Medical Anomaly Detection. In International Conference on Medical Image Computing and Computer-Assisted Intervention.</w:t>
      </w:r>
      <w:r w:rsidRPr="005749DF">
        <w:rPr>
          <w:rFonts w:eastAsiaTheme="minorEastAsia" w:hint="eastAsia"/>
          <w:b/>
          <w:bCs/>
          <w:iCs/>
          <w:sz w:val="21"/>
          <w:szCs w:val="21"/>
        </w:rPr>
        <w:t xml:space="preserve"> (Early accepted as Top 11%)</w:t>
      </w:r>
    </w:p>
    <w:sectPr w:rsidR="008C0BBA" w:rsidRPr="005749DF" w:rsidSect="00A91DFD">
      <w:pgSz w:w="12240" w:h="15840"/>
      <w:pgMar w:top="284" w:right="720" w:bottom="284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0AD263" w14:textId="77777777" w:rsidR="00EB3B62" w:rsidRDefault="00EB3B62" w:rsidP="00E241DE">
      <w:r>
        <w:separator/>
      </w:r>
    </w:p>
  </w:endnote>
  <w:endnote w:type="continuationSeparator" w:id="0">
    <w:p w14:paraId="0139427B" w14:textId="77777777" w:rsidR="00EB3B62" w:rsidRDefault="00EB3B62" w:rsidP="00E241DE">
      <w:r>
        <w:continuationSeparator/>
      </w:r>
    </w:p>
  </w:endnote>
  <w:endnote w:type="continuationNotice" w:id="1">
    <w:p w14:paraId="0E6D9EF3" w14:textId="77777777" w:rsidR="00EB3B62" w:rsidRDefault="00EB3B6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4983E1" w14:textId="77777777" w:rsidR="00EB3B62" w:rsidRDefault="00EB3B62" w:rsidP="00E241DE">
      <w:r>
        <w:separator/>
      </w:r>
    </w:p>
  </w:footnote>
  <w:footnote w:type="continuationSeparator" w:id="0">
    <w:p w14:paraId="05162402" w14:textId="77777777" w:rsidR="00EB3B62" w:rsidRDefault="00EB3B62" w:rsidP="00E241DE">
      <w:r>
        <w:continuationSeparator/>
      </w:r>
    </w:p>
  </w:footnote>
  <w:footnote w:type="continuationNotice" w:id="1">
    <w:p w14:paraId="0D347E0D" w14:textId="77777777" w:rsidR="00EB3B62" w:rsidRDefault="00EB3B6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E55DA"/>
    <w:multiLevelType w:val="hybridMultilevel"/>
    <w:tmpl w:val="C6065F4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288398D"/>
    <w:multiLevelType w:val="hybridMultilevel"/>
    <w:tmpl w:val="24AEA158"/>
    <w:lvl w:ilvl="0" w:tplc="A6BAC7A2">
      <w:start w:val="1"/>
      <w:numFmt w:val="bullet"/>
      <w:lvlText w:val=""/>
      <w:lvlJc w:val="left"/>
      <w:pPr>
        <w:ind w:left="7791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21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863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05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47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989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31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073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151" w:hanging="420"/>
      </w:pPr>
      <w:rPr>
        <w:rFonts w:ascii="Wingdings" w:hAnsi="Wingdings" w:hint="default"/>
      </w:rPr>
    </w:lvl>
  </w:abstractNum>
  <w:abstractNum w:abstractNumId="2" w15:restartNumberingAfterBreak="0">
    <w:nsid w:val="044D212D"/>
    <w:multiLevelType w:val="hybridMultilevel"/>
    <w:tmpl w:val="E690BB12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53165BD"/>
    <w:multiLevelType w:val="hybridMultilevel"/>
    <w:tmpl w:val="AA946FFA"/>
    <w:lvl w:ilvl="0" w:tplc="00010409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05B22095"/>
    <w:multiLevelType w:val="hybridMultilevel"/>
    <w:tmpl w:val="5C3601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9A9532B"/>
    <w:multiLevelType w:val="hybridMultilevel"/>
    <w:tmpl w:val="A65EE632"/>
    <w:lvl w:ilvl="0" w:tplc="22F0B07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0A4A6141"/>
    <w:multiLevelType w:val="hybridMultilevel"/>
    <w:tmpl w:val="7D6AB156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CDF06CF"/>
    <w:multiLevelType w:val="hybridMultilevel"/>
    <w:tmpl w:val="DAB281E4"/>
    <w:lvl w:ilvl="0" w:tplc="A6BAC7A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DDB4BBE"/>
    <w:multiLevelType w:val="hybridMultilevel"/>
    <w:tmpl w:val="DA44DDC6"/>
    <w:lvl w:ilvl="0" w:tplc="4FEC9ACC">
      <w:start w:val="1"/>
      <w:numFmt w:val="bullet"/>
      <w:lvlText w:val=""/>
      <w:lvlJc w:val="left"/>
      <w:pPr>
        <w:tabs>
          <w:tab w:val="num" w:pos="3432"/>
        </w:tabs>
        <w:ind w:left="3432" w:hanging="42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tabs>
          <w:tab w:val="num" w:pos="2382"/>
        </w:tabs>
        <w:ind w:left="2382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2802"/>
        </w:tabs>
        <w:ind w:left="28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222"/>
        </w:tabs>
        <w:ind w:left="32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3642"/>
        </w:tabs>
        <w:ind w:left="36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062"/>
        </w:tabs>
        <w:ind w:left="40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4482"/>
        </w:tabs>
        <w:ind w:left="44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902"/>
        </w:tabs>
        <w:ind w:left="49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5322"/>
        </w:tabs>
        <w:ind w:left="5322" w:hanging="420"/>
      </w:pPr>
      <w:rPr>
        <w:rFonts w:ascii="Wingdings" w:hAnsi="Wingdings" w:hint="default"/>
      </w:rPr>
    </w:lvl>
  </w:abstractNum>
  <w:abstractNum w:abstractNumId="9" w15:restartNumberingAfterBreak="0">
    <w:nsid w:val="13931541"/>
    <w:multiLevelType w:val="hybridMultilevel"/>
    <w:tmpl w:val="1F56ADB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1B874D05"/>
    <w:multiLevelType w:val="hybridMultilevel"/>
    <w:tmpl w:val="20DAB07C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1DF86858"/>
    <w:multiLevelType w:val="hybridMultilevel"/>
    <w:tmpl w:val="8586D102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12F4E25"/>
    <w:multiLevelType w:val="hybridMultilevel"/>
    <w:tmpl w:val="C20E4136"/>
    <w:lvl w:ilvl="0" w:tplc="ABDEF8D6">
      <w:start w:val="3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62F1EF5"/>
    <w:multiLevelType w:val="hybridMultilevel"/>
    <w:tmpl w:val="D76CC66E"/>
    <w:lvl w:ilvl="0" w:tplc="00010409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2A5425BC"/>
    <w:multiLevelType w:val="hybridMultilevel"/>
    <w:tmpl w:val="C008AEE4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2E150626"/>
    <w:multiLevelType w:val="hybridMultilevel"/>
    <w:tmpl w:val="15DE6E1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6" w15:restartNumberingAfterBreak="0">
    <w:nsid w:val="2EDD1EE9"/>
    <w:multiLevelType w:val="hybridMultilevel"/>
    <w:tmpl w:val="817622D8"/>
    <w:lvl w:ilvl="0" w:tplc="22F0B07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364391B"/>
    <w:multiLevelType w:val="multilevel"/>
    <w:tmpl w:val="3364391B"/>
    <w:lvl w:ilvl="0">
      <w:start w:val="1"/>
      <w:numFmt w:val="bullet"/>
      <w:lvlText w:val=""/>
      <w:lvlJc w:val="left"/>
      <w:pPr>
        <w:tabs>
          <w:tab w:val="left" w:pos="4584"/>
        </w:tabs>
        <w:ind w:left="4584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E5F27"/>
    <w:multiLevelType w:val="hybridMultilevel"/>
    <w:tmpl w:val="6E1A4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1F6941"/>
    <w:multiLevelType w:val="hybridMultilevel"/>
    <w:tmpl w:val="53BCC828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F850F94"/>
    <w:multiLevelType w:val="hybridMultilevel"/>
    <w:tmpl w:val="B518D1AC"/>
    <w:lvl w:ilvl="0" w:tplc="00010409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1" w15:restartNumberingAfterBreak="0">
    <w:nsid w:val="42AE5BB6"/>
    <w:multiLevelType w:val="hybridMultilevel"/>
    <w:tmpl w:val="802A60B8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482D2218"/>
    <w:multiLevelType w:val="hybridMultilevel"/>
    <w:tmpl w:val="4D68FDF8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B8867BE"/>
    <w:multiLevelType w:val="hybridMultilevel"/>
    <w:tmpl w:val="451A756A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02D19E1"/>
    <w:multiLevelType w:val="hybridMultilevel"/>
    <w:tmpl w:val="0D6A0302"/>
    <w:lvl w:ilvl="0" w:tplc="8460F21C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17E20FD"/>
    <w:multiLevelType w:val="hybridMultilevel"/>
    <w:tmpl w:val="95B25C2C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51EA4332"/>
    <w:multiLevelType w:val="hybridMultilevel"/>
    <w:tmpl w:val="48600570"/>
    <w:lvl w:ilvl="0" w:tplc="0186CBFE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237612C"/>
    <w:multiLevelType w:val="hybridMultilevel"/>
    <w:tmpl w:val="279E6468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450389F"/>
    <w:multiLevelType w:val="multilevel"/>
    <w:tmpl w:val="5450389F"/>
    <w:lvl w:ilvl="0">
      <w:start w:val="1"/>
      <w:numFmt w:val="bullet"/>
      <w:lvlText w:val=""/>
      <w:lvlJc w:val="left"/>
      <w:pPr>
        <w:ind w:left="703" w:hanging="420"/>
      </w:pPr>
      <w:rPr>
        <w:rFonts w:ascii="Symbol" w:hAnsi="Symbol" w:hint="default"/>
        <w:color w:val="auto"/>
      </w:rPr>
    </w:lvl>
    <w:lvl w:ilvl="1">
      <w:start w:val="1"/>
      <w:numFmt w:val="bullet"/>
      <w:lvlText w:val=""/>
      <w:lvlJc w:val="left"/>
      <w:pPr>
        <w:ind w:left="112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54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6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38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0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22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64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063" w:hanging="420"/>
      </w:pPr>
      <w:rPr>
        <w:rFonts w:ascii="Wingdings" w:hAnsi="Wingdings" w:hint="default"/>
      </w:rPr>
    </w:lvl>
  </w:abstractNum>
  <w:abstractNum w:abstractNumId="29" w15:restartNumberingAfterBreak="0">
    <w:nsid w:val="569146C4"/>
    <w:multiLevelType w:val="hybridMultilevel"/>
    <w:tmpl w:val="27E008EE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6F36A6A"/>
    <w:multiLevelType w:val="hybridMultilevel"/>
    <w:tmpl w:val="5E3489EE"/>
    <w:lvl w:ilvl="0" w:tplc="0001040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CB0FC5"/>
    <w:multiLevelType w:val="hybridMultilevel"/>
    <w:tmpl w:val="B76E7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086AEF"/>
    <w:multiLevelType w:val="hybridMultilevel"/>
    <w:tmpl w:val="EBD4E2C2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333567"/>
    <w:multiLevelType w:val="hybridMultilevel"/>
    <w:tmpl w:val="D0749D0E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5F797513"/>
    <w:multiLevelType w:val="hybridMultilevel"/>
    <w:tmpl w:val="583084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3062210"/>
    <w:multiLevelType w:val="hybridMultilevel"/>
    <w:tmpl w:val="F0E66B6A"/>
    <w:lvl w:ilvl="0" w:tplc="00010409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6" w15:restartNumberingAfterBreak="0">
    <w:nsid w:val="69F11C3C"/>
    <w:multiLevelType w:val="hybridMultilevel"/>
    <w:tmpl w:val="B0B0DC78"/>
    <w:lvl w:ilvl="0" w:tplc="A6BAC7A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  <w:szCs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A0A462C"/>
    <w:multiLevelType w:val="hybridMultilevel"/>
    <w:tmpl w:val="AD542086"/>
    <w:lvl w:ilvl="0" w:tplc="00010409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8" w15:restartNumberingAfterBreak="0">
    <w:nsid w:val="6BCB10C4"/>
    <w:multiLevelType w:val="multilevel"/>
    <w:tmpl w:val="6BCB10C4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E576182"/>
    <w:multiLevelType w:val="hybridMultilevel"/>
    <w:tmpl w:val="13029594"/>
    <w:lvl w:ilvl="0" w:tplc="84F6413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D3767"/>
    <w:multiLevelType w:val="hybridMultilevel"/>
    <w:tmpl w:val="31C6C5B6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1" w15:restartNumberingAfterBreak="0">
    <w:nsid w:val="78A809ED"/>
    <w:multiLevelType w:val="hybridMultilevel"/>
    <w:tmpl w:val="D982D2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CD6013E"/>
    <w:multiLevelType w:val="hybridMultilevel"/>
    <w:tmpl w:val="87DC7D6E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3" w15:restartNumberingAfterBreak="0">
    <w:nsid w:val="7D18681A"/>
    <w:multiLevelType w:val="hybridMultilevel"/>
    <w:tmpl w:val="E8464E62"/>
    <w:lvl w:ilvl="0" w:tplc="00010409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89074767">
    <w:abstractNumId w:val="5"/>
  </w:num>
  <w:num w:numId="2" w16cid:durableId="721900771">
    <w:abstractNumId w:val="16"/>
  </w:num>
  <w:num w:numId="3" w16cid:durableId="1073044626">
    <w:abstractNumId w:val="26"/>
  </w:num>
  <w:num w:numId="4" w16cid:durableId="219756641">
    <w:abstractNumId w:val="12"/>
  </w:num>
  <w:num w:numId="5" w16cid:durableId="1332444417">
    <w:abstractNumId w:val="7"/>
  </w:num>
  <w:num w:numId="6" w16cid:durableId="974484493">
    <w:abstractNumId w:val="30"/>
  </w:num>
  <w:num w:numId="7" w16cid:durableId="117576117">
    <w:abstractNumId w:val="39"/>
  </w:num>
  <w:num w:numId="8" w16cid:durableId="1377782045">
    <w:abstractNumId w:val="17"/>
  </w:num>
  <w:num w:numId="9" w16cid:durableId="757599718">
    <w:abstractNumId w:val="28"/>
  </w:num>
  <w:num w:numId="10" w16cid:durableId="1258514560">
    <w:abstractNumId w:val="38"/>
  </w:num>
  <w:num w:numId="11" w16cid:durableId="1949121576">
    <w:abstractNumId w:val="41"/>
  </w:num>
  <w:num w:numId="12" w16cid:durableId="738553239">
    <w:abstractNumId w:val="4"/>
  </w:num>
  <w:num w:numId="13" w16cid:durableId="1792937450">
    <w:abstractNumId w:val="9"/>
  </w:num>
  <w:num w:numId="14" w16cid:durableId="1880628456">
    <w:abstractNumId w:val="31"/>
  </w:num>
  <w:num w:numId="15" w16cid:durableId="1022588287">
    <w:abstractNumId w:val="18"/>
  </w:num>
  <w:num w:numId="16" w16cid:durableId="1595893404">
    <w:abstractNumId w:val="32"/>
  </w:num>
  <w:num w:numId="17" w16cid:durableId="543520842">
    <w:abstractNumId w:val="34"/>
  </w:num>
  <w:num w:numId="18" w16cid:durableId="653604856">
    <w:abstractNumId w:val="24"/>
  </w:num>
  <w:num w:numId="19" w16cid:durableId="589193114">
    <w:abstractNumId w:val="14"/>
  </w:num>
  <w:num w:numId="20" w16cid:durableId="1136605241">
    <w:abstractNumId w:val="10"/>
  </w:num>
  <w:num w:numId="21" w16cid:durableId="2124686163">
    <w:abstractNumId w:val="22"/>
  </w:num>
  <w:num w:numId="22" w16cid:durableId="342830223">
    <w:abstractNumId w:val="43"/>
  </w:num>
  <w:num w:numId="23" w16cid:durableId="1796947051">
    <w:abstractNumId w:val="25"/>
  </w:num>
  <w:num w:numId="24" w16cid:durableId="1168910044">
    <w:abstractNumId w:val="33"/>
  </w:num>
  <w:num w:numId="25" w16cid:durableId="745761827">
    <w:abstractNumId w:val="11"/>
  </w:num>
  <w:num w:numId="26" w16cid:durableId="862477568">
    <w:abstractNumId w:val="19"/>
  </w:num>
  <w:num w:numId="27" w16cid:durableId="122040564">
    <w:abstractNumId w:val="21"/>
  </w:num>
  <w:num w:numId="28" w16cid:durableId="538471820">
    <w:abstractNumId w:val="42"/>
  </w:num>
  <w:num w:numId="29" w16cid:durableId="1905677346">
    <w:abstractNumId w:val="27"/>
  </w:num>
  <w:num w:numId="30" w16cid:durableId="1226916579">
    <w:abstractNumId w:val="40"/>
  </w:num>
  <w:num w:numId="31" w16cid:durableId="1983071076">
    <w:abstractNumId w:val="6"/>
  </w:num>
  <w:num w:numId="32" w16cid:durableId="1485776000">
    <w:abstractNumId w:val="36"/>
  </w:num>
  <w:num w:numId="33" w16cid:durableId="440612429">
    <w:abstractNumId w:val="1"/>
  </w:num>
  <w:num w:numId="34" w16cid:durableId="772821193">
    <w:abstractNumId w:val="2"/>
  </w:num>
  <w:num w:numId="35" w16cid:durableId="1091200988">
    <w:abstractNumId w:val="23"/>
  </w:num>
  <w:num w:numId="36" w16cid:durableId="588196982">
    <w:abstractNumId w:val="29"/>
  </w:num>
  <w:num w:numId="37" w16cid:durableId="1297905571">
    <w:abstractNumId w:val="8"/>
  </w:num>
  <w:num w:numId="38" w16cid:durableId="41056000">
    <w:abstractNumId w:val="0"/>
  </w:num>
  <w:num w:numId="39" w16cid:durableId="1063866431">
    <w:abstractNumId w:val="37"/>
  </w:num>
  <w:num w:numId="40" w16cid:durableId="817573077">
    <w:abstractNumId w:val="15"/>
  </w:num>
  <w:num w:numId="41" w16cid:durableId="1396464565">
    <w:abstractNumId w:val="13"/>
  </w:num>
  <w:num w:numId="42" w16cid:durableId="736902906">
    <w:abstractNumId w:val="20"/>
  </w:num>
  <w:num w:numId="43" w16cid:durableId="259685701">
    <w:abstractNumId w:val="3"/>
  </w:num>
  <w:num w:numId="44" w16cid:durableId="15803604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removePersonalInformation/>
  <w:removeDateAndTime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U2NzY2sbQ0NTdQ0lEKTi0uzszPAykwrAUAQWS9YCwAAAA="/>
  </w:docVars>
  <w:rsids>
    <w:rsidRoot w:val="00AE2757"/>
    <w:rsid w:val="00003C35"/>
    <w:rsid w:val="000041F4"/>
    <w:rsid w:val="000048D6"/>
    <w:rsid w:val="00005498"/>
    <w:rsid w:val="00007C6E"/>
    <w:rsid w:val="00012207"/>
    <w:rsid w:val="00013323"/>
    <w:rsid w:val="00014CAA"/>
    <w:rsid w:val="00015CA1"/>
    <w:rsid w:val="000162FF"/>
    <w:rsid w:val="00017CB4"/>
    <w:rsid w:val="00021130"/>
    <w:rsid w:val="00031BB6"/>
    <w:rsid w:val="000340AE"/>
    <w:rsid w:val="00034B19"/>
    <w:rsid w:val="00042504"/>
    <w:rsid w:val="00043314"/>
    <w:rsid w:val="00046A91"/>
    <w:rsid w:val="00050D55"/>
    <w:rsid w:val="00051C1E"/>
    <w:rsid w:val="00052D39"/>
    <w:rsid w:val="00055085"/>
    <w:rsid w:val="000566BC"/>
    <w:rsid w:val="00057B6C"/>
    <w:rsid w:val="00067186"/>
    <w:rsid w:val="00067C42"/>
    <w:rsid w:val="000764D5"/>
    <w:rsid w:val="00081EB7"/>
    <w:rsid w:val="00082E61"/>
    <w:rsid w:val="0008309A"/>
    <w:rsid w:val="000850AC"/>
    <w:rsid w:val="000851C8"/>
    <w:rsid w:val="00085218"/>
    <w:rsid w:val="000853E8"/>
    <w:rsid w:val="00086276"/>
    <w:rsid w:val="00090FBA"/>
    <w:rsid w:val="000912F3"/>
    <w:rsid w:val="0009781A"/>
    <w:rsid w:val="000A2E98"/>
    <w:rsid w:val="000A2EEE"/>
    <w:rsid w:val="000A5BF1"/>
    <w:rsid w:val="000A73D9"/>
    <w:rsid w:val="000B011B"/>
    <w:rsid w:val="000B097E"/>
    <w:rsid w:val="000B09F1"/>
    <w:rsid w:val="000B3847"/>
    <w:rsid w:val="000B38B5"/>
    <w:rsid w:val="000B790D"/>
    <w:rsid w:val="000C0423"/>
    <w:rsid w:val="000C2F60"/>
    <w:rsid w:val="000C7AB3"/>
    <w:rsid w:val="000D181F"/>
    <w:rsid w:val="000D2499"/>
    <w:rsid w:val="000D2717"/>
    <w:rsid w:val="000D4223"/>
    <w:rsid w:val="000D4E41"/>
    <w:rsid w:val="000D4FAE"/>
    <w:rsid w:val="000D58A1"/>
    <w:rsid w:val="000D5DFB"/>
    <w:rsid w:val="000D7AF8"/>
    <w:rsid w:val="000E316A"/>
    <w:rsid w:val="000E36DD"/>
    <w:rsid w:val="000E5B10"/>
    <w:rsid w:val="000E5C71"/>
    <w:rsid w:val="000E604A"/>
    <w:rsid w:val="000F1141"/>
    <w:rsid w:val="000F260F"/>
    <w:rsid w:val="000F6956"/>
    <w:rsid w:val="000F77F7"/>
    <w:rsid w:val="001024DD"/>
    <w:rsid w:val="00102A56"/>
    <w:rsid w:val="00105A7B"/>
    <w:rsid w:val="0011338C"/>
    <w:rsid w:val="00121065"/>
    <w:rsid w:val="00123FEF"/>
    <w:rsid w:val="0012466C"/>
    <w:rsid w:val="001248AD"/>
    <w:rsid w:val="00126AF3"/>
    <w:rsid w:val="00126EFE"/>
    <w:rsid w:val="00131ABA"/>
    <w:rsid w:val="001333DB"/>
    <w:rsid w:val="001339FA"/>
    <w:rsid w:val="00134EFE"/>
    <w:rsid w:val="00135601"/>
    <w:rsid w:val="00135C50"/>
    <w:rsid w:val="00146095"/>
    <w:rsid w:val="00147482"/>
    <w:rsid w:val="00150B87"/>
    <w:rsid w:val="001561A6"/>
    <w:rsid w:val="00157785"/>
    <w:rsid w:val="00160055"/>
    <w:rsid w:val="0016029F"/>
    <w:rsid w:val="001603A7"/>
    <w:rsid w:val="00162E20"/>
    <w:rsid w:val="00163943"/>
    <w:rsid w:val="00164F82"/>
    <w:rsid w:val="00164FFA"/>
    <w:rsid w:val="00165186"/>
    <w:rsid w:val="001659AB"/>
    <w:rsid w:val="0016645B"/>
    <w:rsid w:val="00170005"/>
    <w:rsid w:val="001710B1"/>
    <w:rsid w:val="001718D1"/>
    <w:rsid w:val="001725C8"/>
    <w:rsid w:val="0017474B"/>
    <w:rsid w:val="00175576"/>
    <w:rsid w:val="0017701E"/>
    <w:rsid w:val="00181714"/>
    <w:rsid w:val="00181942"/>
    <w:rsid w:val="001829EE"/>
    <w:rsid w:val="00182DFF"/>
    <w:rsid w:val="00183493"/>
    <w:rsid w:val="00190675"/>
    <w:rsid w:val="00191154"/>
    <w:rsid w:val="0019161D"/>
    <w:rsid w:val="001957A8"/>
    <w:rsid w:val="001968D6"/>
    <w:rsid w:val="00197D03"/>
    <w:rsid w:val="001A3B5F"/>
    <w:rsid w:val="001A5173"/>
    <w:rsid w:val="001A5FA5"/>
    <w:rsid w:val="001A705C"/>
    <w:rsid w:val="001A755D"/>
    <w:rsid w:val="001B3618"/>
    <w:rsid w:val="001B46BF"/>
    <w:rsid w:val="001B6C31"/>
    <w:rsid w:val="001B7E47"/>
    <w:rsid w:val="001C285F"/>
    <w:rsid w:val="001D42B5"/>
    <w:rsid w:val="001D5559"/>
    <w:rsid w:val="001D5926"/>
    <w:rsid w:val="001D7EE1"/>
    <w:rsid w:val="001E327B"/>
    <w:rsid w:val="001E513C"/>
    <w:rsid w:val="001E66D5"/>
    <w:rsid w:val="001F06C7"/>
    <w:rsid w:val="001F48AC"/>
    <w:rsid w:val="001F4B9D"/>
    <w:rsid w:val="001F4FB0"/>
    <w:rsid w:val="001F64A0"/>
    <w:rsid w:val="00203088"/>
    <w:rsid w:val="0020759A"/>
    <w:rsid w:val="002101DD"/>
    <w:rsid w:val="00211C56"/>
    <w:rsid w:val="00215853"/>
    <w:rsid w:val="00216718"/>
    <w:rsid w:val="002169D3"/>
    <w:rsid w:val="00222F15"/>
    <w:rsid w:val="00223FBE"/>
    <w:rsid w:val="00224F7C"/>
    <w:rsid w:val="00225AF1"/>
    <w:rsid w:val="0022764F"/>
    <w:rsid w:val="00227A89"/>
    <w:rsid w:val="0023149A"/>
    <w:rsid w:val="00233C5E"/>
    <w:rsid w:val="00234A61"/>
    <w:rsid w:val="00235CF9"/>
    <w:rsid w:val="002374F1"/>
    <w:rsid w:val="0024133A"/>
    <w:rsid w:val="002427D5"/>
    <w:rsid w:val="00242D96"/>
    <w:rsid w:val="002458BB"/>
    <w:rsid w:val="0024637C"/>
    <w:rsid w:val="002472FF"/>
    <w:rsid w:val="00256AD6"/>
    <w:rsid w:val="002572E0"/>
    <w:rsid w:val="00260521"/>
    <w:rsid w:val="00262046"/>
    <w:rsid w:val="002623ED"/>
    <w:rsid w:val="00262FA9"/>
    <w:rsid w:val="00264629"/>
    <w:rsid w:val="00265993"/>
    <w:rsid w:val="00265E8C"/>
    <w:rsid w:val="002666F7"/>
    <w:rsid w:val="002673DB"/>
    <w:rsid w:val="00270936"/>
    <w:rsid w:val="00272806"/>
    <w:rsid w:val="002748D2"/>
    <w:rsid w:val="00281547"/>
    <w:rsid w:val="00282E91"/>
    <w:rsid w:val="00283CA9"/>
    <w:rsid w:val="002842A0"/>
    <w:rsid w:val="00284802"/>
    <w:rsid w:val="0028649A"/>
    <w:rsid w:val="00290D30"/>
    <w:rsid w:val="00291AF4"/>
    <w:rsid w:val="002925EC"/>
    <w:rsid w:val="00293046"/>
    <w:rsid w:val="00293AA4"/>
    <w:rsid w:val="00293BE6"/>
    <w:rsid w:val="00295CA6"/>
    <w:rsid w:val="002A0BF9"/>
    <w:rsid w:val="002A1724"/>
    <w:rsid w:val="002A3773"/>
    <w:rsid w:val="002A3C29"/>
    <w:rsid w:val="002A4B66"/>
    <w:rsid w:val="002A6255"/>
    <w:rsid w:val="002A6D79"/>
    <w:rsid w:val="002B3947"/>
    <w:rsid w:val="002B39DD"/>
    <w:rsid w:val="002C1BAE"/>
    <w:rsid w:val="002C2C13"/>
    <w:rsid w:val="002C4372"/>
    <w:rsid w:val="002D26F4"/>
    <w:rsid w:val="002D2B3C"/>
    <w:rsid w:val="002D5933"/>
    <w:rsid w:val="002D6871"/>
    <w:rsid w:val="002D6F36"/>
    <w:rsid w:val="002E0607"/>
    <w:rsid w:val="002E1C21"/>
    <w:rsid w:val="002E1E14"/>
    <w:rsid w:val="002E341E"/>
    <w:rsid w:val="002E6662"/>
    <w:rsid w:val="002F0673"/>
    <w:rsid w:val="002F1D3C"/>
    <w:rsid w:val="002F21D2"/>
    <w:rsid w:val="002F4D0D"/>
    <w:rsid w:val="002F5E3B"/>
    <w:rsid w:val="002F7BBF"/>
    <w:rsid w:val="003031BB"/>
    <w:rsid w:val="003077B5"/>
    <w:rsid w:val="00312010"/>
    <w:rsid w:val="00312D4C"/>
    <w:rsid w:val="00312DB9"/>
    <w:rsid w:val="00312E06"/>
    <w:rsid w:val="0031302F"/>
    <w:rsid w:val="0031355C"/>
    <w:rsid w:val="00314B03"/>
    <w:rsid w:val="00317122"/>
    <w:rsid w:val="00321377"/>
    <w:rsid w:val="00321D96"/>
    <w:rsid w:val="00323C1F"/>
    <w:rsid w:val="00332995"/>
    <w:rsid w:val="00332A28"/>
    <w:rsid w:val="00336C98"/>
    <w:rsid w:val="003377BC"/>
    <w:rsid w:val="00337B36"/>
    <w:rsid w:val="00337CC6"/>
    <w:rsid w:val="00340E10"/>
    <w:rsid w:val="00340E59"/>
    <w:rsid w:val="0034192B"/>
    <w:rsid w:val="003422E4"/>
    <w:rsid w:val="00343AC0"/>
    <w:rsid w:val="00346A96"/>
    <w:rsid w:val="00347CCD"/>
    <w:rsid w:val="0035088F"/>
    <w:rsid w:val="00353F99"/>
    <w:rsid w:val="003567CC"/>
    <w:rsid w:val="00356DB6"/>
    <w:rsid w:val="00357A83"/>
    <w:rsid w:val="003618F2"/>
    <w:rsid w:val="00365A31"/>
    <w:rsid w:val="00367931"/>
    <w:rsid w:val="00367AC9"/>
    <w:rsid w:val="00367C2E"/>
    <w:rsid w:val="0037022A"/>
    <w:rsid w:val="00370C42"/>
    <w:rsid w:val="00372F63"/>
    <w:rsid w:val="00373599"/>
    <w:rsid w:val="003740D2"/>
    <w:rsid w:val="003749A6"/>
    <w:rsid w:val="00380DAD"/>
    <w:rsid w:val="00383422"/>
    <w:rsid w:val="0038344C"/>
    <w:rsid w:val="00386760"/>
    <w:rsid w:val="0038748F"/>
    <w:rsid w:val="00390A2B"/>
    <w:rsid w:val="00390C24"/>
    <w:rsid w:val="00390D3F"/>
    <w:rsid w:val="00391408"/>
    <w:rsid w:val="00394BB5"/>
    <w:rsid w:val="00396B64"/>
    <w:rsid w:val="00397666"/>
    <w:rsid w:val="003A3569"/>
    <w:rsid w:val="003A53ED"/>
    <w:rsid w:val="003A60BA"/>
    <w:rsid w:val="003A62A1"/>
    <w:rsid w:val="003A6702"/>
    <w:rsid w:val="003B0765"/>
    <w:rsid w:val="003B14A3"/>
    <w:rsid w:val="003B20AB"/>
    <w:rsid w:val="003B3765"/>
    <w:rsid w:val="003B3AC2"/>
    <w:rsid w:val="003B3E0C"/>
    <w:rsid w:val="003B483A"/>
    <w:rsid w:val="003B543B"/>
    <w:rsid w:val="003B6390"/>
    <w:rsid w:val="003B77BF"/>
    <w:rsid w:val="003C3396"/>
    <w:rsid w:val="003C5578"/>
    <w:rsid w:val="003C6773"/>
    <w:rsid w:val="003C6DF8"/>
    <w:rsid w:val="003D1D86"/>
    <w:rsid w:val="003D349E"/>
    <w:rsid w:val="003D4F61"/>
    <w:rsid w:val="003D7AF4"/>
    <w:rsid w:val="003E07ED"/>
    <w:rsid w:val="003E186F"/>
    <w:rsid w:val="003E31AA"/>
    <w:rsid w:val="003E583B"/>
    <w:rsid w:val="003E5960"/>
    <w:rsid w:val="003E6448"/>
    <w:rsid w:val="003F2BB0"/>
    <w:rsid w:val="003F51BD"/>
    <w:rsid w:val="003F632E"/>
    <w:rsid w:val="003F79F0"/>
    <w:rsid w:val="004029E4"/>
    <w:rsid w:val="00402EA4"/>
    <w:rsid w:val="0040424D"/>
    <w:rsid w:val="00404C53"/>
    <w:rsid w:val="004109ED"/>
    <w:rsid w:val="00410A44"/>
    <w:rsid w:val="004146A6"/>
    <w:rsid w:val="004153E5"/>
    <w:rsid w:val="00416102"/>
    <w:rsid w:val="00417948"/>
    <w:rsid w:val="0042011B"/>
    <w:rsid w:val="00421AB1"/>
    <w:rsid w:val="00423BF0"/>
    <w:rsid w:val="00425CB8"/>
    <w:rsid w:val="0043163F"/>
    <w:rsid w:val="004319B1"/>
    <w:rsid w:val="00434A4E"/>
    <w:rsid w:val="00436427"/>
    <w:rsid w:val="00440A72"/>
    <w:rsid w:val="00441254"/>
    <w:rsid w:val="00441306"/>
    <w:rsid w:val="00441CA0"/>
    <w:rsid w:val="00446B3E"/>
    <w:rsid w:val="00451DA0"/>
    <w:rsid w:val="00453879"/>
    <w:rsid w:val="00455B14"/>
    <w:rsid w:val="00455D25"/>
    <w:rsid w:val="00456298"/>
    <w:rsid w:val="0046002F"/>
    <w:rsid w:val="0046082A"/>
    <w:rsid w:val="00460923"/>
    <w:rsid w:val="004625CA"/>
    <w:rsid w:val="00463C00"/>
    <w:rsid w:val="00466C04"/>
    <w:rsid w:val="0046779D"/>
    <w:rsid w:val="00467C89"/>
    <w:rsid w:val="00467E5E"/>
    <w:rsid w:val="00472E00"/>
    <w:rsid w:val="00482412"/>
    <w:rsid w:val="004852BD"/>
    <w:rsid w:val="00487AC7"/>
    <w:rsid w:val="00490CCA"/>
    <w:rsid w:val="0049192C"/>
    <w:rsid w:val="00493C22"/>
    <w:rsid w:val="00496EAB"/>
    <w:rsid w:val="004A42DF"/>
    <w:rsid w:val="004A4C8C"/>
    <w:rsid w:val="004A50EF"/>
    <w:rsid w:val="004A7487"/>
    <w:rsid w:val="004B1E19"/>
    <w:rsid w:val="004B47A2"/>
    <w:rsid w:val="004B531D"/>
    <w:rsid w:val="004C060D"/>
    <w:rsid w:val="004C2DCB"/>
    <w:rsid w:val="004C4F2C"/>
    <w:rsid w:val="004C770E"/>
    <w:rsid w:val="004D192A"/>
    <w:rsid w:val="004D20F1"/>
    <w:rsid w:val="004D2952"/>
    <w:rsid w:val="004D4CD7"/>
    <w:rsid w:val="004D5BB9"/>
    <w:rsid w:val="004D6E73"/>
    <w:rsid w:val="004E106B"/>
    <w:rsid w:val="004E15CC"/>
    <w:rsid w:val="004E3444"/>
    <w:rsid w:val="004E5774"/>
    <w:rsid w:val="004E6A38"/>
    <w:rsid w:val="004E6AE8"/>
    <w:rsid w:val="004E765F"/>
    <w:rsid w:val="004E7A20"/>
    <w:rsid w:val="004F0113"/>
    <w:rsid w:val="004F0E6C"/>
    <w:rsid w:val="004F1BFB"/>
    <w:rsid w:val="004F33F8"/>
    <w:rsid w:val="004F4991"/>
    <w:rsid w:val="004F5B67"/>
    <w:rsid w:val="004F6CA1"/>
    <w:rsid w:val="0050403E"/>
    <w:rsid w:val="00504D9E"/>
    <w:rsid w:val="0050506B"/>
    <w:rsid w:val="0050771E"/>
    <w:rsid w:val="00515225"/>
    <w:rsid w:val="00516DC9"/>
    <w:rsid w:val="00521D04"/>
    <w:rsid w:val="00525110"/>
    <w:rsid w:val="00525986"/>
    <w:rsid w:val="005265C8"/>
    <w:rsid w:val="00527F5C"/>
    <w:rsid w:val="00530638"/>
    <w:rsid w:val="005307E6"/>
    <w:rsid w:val="00531C10"/>
    <w:rsid w:val="00531C93"/>
    <w:rsid w:val="005327EB"/>
    <w:rsid w:val="00535C6F"/>
    <w:rsid w:val="00537528"/>
    <w:rsid w:val="00537D1F"/>
    <w:rsid w:val="00543C2B"/>
    <w:rsid w:val="005446C8"/>
    <w:rsid w:val="00544B58"/>
    <w:rsid w:val="005528D3"/>
    <w:rsid w:val="00553F06"/>
    <w:rsid w:val="005541F1"/>
    <w:rsid w:val="00554C5C"/>
    <w:rsid w:val="0056039E"/>
    <w:rsid w:val="00561A77"/>
    <w:rsid w:val="00565102"/>
    <w:rsid w:val="005749DF"/>
    <w:rsid w:val="00574F7F"/>
    <w:rsid w:val="00580DF1"/>
    <w:rsid w:val="00583021"/>
    <w:rsid w:val="00583C6C"/>
    <w:rsid w:val="005863C6"/>
    <w:rsid w:val="00586ECE"/>
    <w:rsid w:val="005870CA"/>
    <w:rsid w:val="005870FE"/>
    <w:rsid w:val="00587BA7"/>
    <w:rsid w:val="00590191"/>
    <w:rsid w:val="00590910"/>
    <w:rsid w:val="00591BAB"/>
    <w:rsid w:val="00592A56"/>
    <w:rsid w:val="00593631"/>
    <w:rsid w:val="00593B5D"/>
    <w:rsid w:val="0059488D"/>
    <w:rsid w:val="00595556"/>
    <w:rsid w:val="005A0C5F"/>
    <w:rsid w:val="005A18D9"/>
    <w:rsid w:val="005A53BC"/>
    <w:rsid w:val="005A74D8"/>
    <w:rsid w:val="005A7F52"/>
    <w:rsid w:val="005B0EA2"/>
    <w:rsid w:val="005B501B"/>
    <w:rsid w:val="005B5290"/>
    <w:rsid w:val="005B5E07"/>
    <w:rsid w:val="005C1ACD"/>
    <w:rsid w:val="005C31E1"/>
    <w:rsid w:val="005C3745"/>
    <w:rsid w:val="005C480E"/>
    <w:rsid w:val="005C4874"/>
    <w:rsid w:val="005C4DED"/>
    <w:rsid w:val="005C51CB"/>
    <w:rsid w:val="005D4755"/>
    <w:rsid w:val="005D6AFB"/>
    <w:rsid w:val="005E0F30"/>
    <w:rsid w:val="005E3050"/>
    <w:rsid w:val="005E5519"/>
    <w:rsid w:val="005F0818"/>
    <w:rsid w:val="005F24A2"/>
    <w:rsid w:val="005F5353"/>
    <w:rsid w:val="005F5899"/>
    <w:rsid w:val="005F6168"/>
    <w:rsid w:val="005F711B"/>
    <w:rsid w:val="005F797D"/>
    <w:rsid w:val="005F7A7F"/>
    <w:rsid w:val="00601206"/>
    <w:rsid w:val="006015D4"/>
    <w:rsid w:val="0060187F"/>
    <w:rsid w:val="00604CF2"/>
    <w:rsid w:val="00607267"/>
    <w:rsid w:val="00607E73"/>
    <w:rsid w:val="00607F99"/>
    <w:rsid w:val="00611B8D"/>
    <w:rsid w:val="006127CC"/>
    <w:rsid w:val="0061304F"/>
    <w:rsid w:val="00615A9E"/>
    <w:rsid w:val="00617313"/>
    <w:rsid w:val="00620B5E"/>
    <w:rsid w:val="006216F0"/>
    <w:rsid w:val="0062428C"/>
    <w:rsid w:val="00625C05"/>
    <w:rsid w:val="006263C9"/>
    <w:rsid w:val="00631928"/>
    <w:rsid w:val="00634AF1"/>
    <w:rsid w:val="0063585D"/>
    <w:rsid w:val="00637CB5"/>
    <w:rsid w:val="00637D95"/>
    <w:rsid w:val="00643C92"/>
    <w:rsid w:val="00644082"/>
    <w:rsid w:val="006445A6"/>
    <w:rsid w:val="006453DF"/>
    <w:rsid w:val="0064748E"/>
    <w:rsid w:val="006477FD"/>
    <w:rsid w:val="0065102A"/>
    <w:rsid w:val="00651A3E"/>
    <w:rsid w:val="00655CD5"/>
    <w:rsid w:val="00657259"/>
    <w:rsid w:val="00660083"/>
    <w:rsid w:val="00661411"/>
    <w:rsid w:val="0066204A"/>
    <w:rsid w:val="0066280F"/>
    <w:rsid w:val="00665AA2"/>
    <w:rsid w:val="006667D8"/>
    <w:rsid w:val="00670E06"/>
    <w:rsid w:val="0067198C"/>
    <w:rsid w:val="00672B25"/>
    <w:rsid w:val="00673142"/>
    <w:rsid w:val="00674EF5"/>
    <w:rsid w:val="00675AAA"/>
    <w:rsid w:val="00676EEC"/>
    <w:rsid w:val="00677A41"/>
    <w:rsid w:val="00685AE6"/>
    <w:rsid w:val="0068685D"/>
    <w:rsid w:val="00686A1C"/>
    <w:rsid w:val="00686F6F"/>
    <w:rsid w:val="0069274D"/>
    <w:rsid w:val="006927C2"/>
    <w:rsid w:val="00692AD1"/>
    <w:rsid w:val="00695329"/>
    <w:rsid w:val="00696057"/>
    <w:rsid w:val="00696DF0"/>
    <w:rsid w:val="006A4029"/>
    <w:rsid w:val="006A459A"/>
    <w:rsid w:val="006A4F10"/>
    <w:rsid w:val="006A5153"/>
    <w:rsid w:val="006A6F78"/>
    <w:rsid w:val="006B2B9F"/>
    <w:rsid w:val="006B2CEB"/>
    <w:rsid w:val="006B40FD"/>
    <w:rsid w:val="006B4420"/>
    <w:rsid w:val="006B4A7E"/>
    <w:rsid w:val="006B639C"/>
    <w:rsid w:val="006C04C9"/>
    <w:rsid w:val="006C0A0B"/>
    <w:rsid w:val="006C19AE"/>
    <w:rsid w:val="006C1BF0"/>
    <w:rsid w:val="006C28B4"/>
    <w:rsid w:val="006C2D4C"/>
    <w:rsid w:val="006C7651"/>
    <w:rsid w:val="006D2059"/>
    <w:rsid w:val="006D2CA0"/>
    <w:rsid w:val="006D2DD1"/>
    <w:rsid w:val="006D553D"/>
    <w:rsid w:val="006D5C60"/>
    <w:rsid w:val="006D5D35"/>
    <w:rsid w:val="006D6089"/>
    <w:rsid w:val="006E063C"/>
    <w:rsid w:val="006E164F"/>
    <w:rsid w:val="006E1FCA"/>
    <w:rsid w:val="006E5042"/>
    <w:rsid w:val="006F5234"/>
    <w:rsid w:val="006F5CC3"/>
    <w:rsid w:val="00700626"/>
    <w:rsid w:val="00702857"/>
    <w:rsid w:val="0071182E"/>
    <w:rsid w:val="00711A44"/>
    <w:rsid w:val="007128D7"/>
    <w:rsid w:val="00713A4E"/>
    <w:rsid w:val="00723201"/>
    <w:rsid w:val="00723900"/>
    <w:rsid w:val="00724B70"/>
    <w:rsid w:val="007252CF"/>
    <w:rsid w:val="00726DFB"/>
    <w:rsid w:val="0072734A"/>
    <w:rsid w:val="007349A0"/>
    <w:rsid w:val="007353FA"/>
    <w:rsid w:val="007369E6"/>
    <w:rsid w:val="00740795"/>
    <w:rsid w:val="00741C4B"/>
    <w:rsid w:val="007430C6"/>
    <w:rsid w:val="00744607"/>
    <w:rsid w:val="00745025"/>
    <w:rsid w:val="00745655"/>
    <w:rsid w:val="00746558"/>
    <w:rsid w:val="007474D9"/>
    <w:rsid w:val="00747AAF"/>
    <w:rsid w:val="00751259"/>
    <w:rsid w:val="00753727"/>
    <w:rsid w:val="007554C3"/>
    <w:rsid w:val="00760B57"/>
    <w:rsid w:val="0076137B"/>
    <w:rsid w:val="00761C7E"/>
    <w:rsid w:val="00764D63"/>
    <w:rsid w:val="00765B33"/>
    <w:rsid w:val="007661A4"/>
    <w:rsid w:val="007705C4"/>
    <w:rsid w:val="00771DE5"/>
    <w:rsid w:val="00771F23"/>
    <w:rsid w:val="007827B9"/>
    <w:rsid w:val="00783AF5"/>
    <w:rsid w:val="00786E05"/>
    <w:rsid w:val="00791972"/>
    <w:rsid w:val="00791ADD"/>
    <w:rsid w:val="00792736"/>
    <w:rsid w:val="00792C59"/>
    <w:rsid w:val="007945DE"/>
    <w:rsid w:val="00794C0C"/>
    <w:rsid w:val="00796246"/>
    <w:rsid w:val="00797D05"/>
    <w:rsid w:val="007A06A8"/>
    <w:rsid w:val="007A1729"/>
    <w:rsid w:val="007A39A0"/>
    <w:rsid w:val="007A4A1F"/>
    <w:rsid w:val="007A5D5E"/>
    <w:rsid w:val="007B0E7F"/>
    <w:rsid w:val="007B192F"/>
    <w:rsid w:val="007B380D"/>
    <w:rsid w:val="007B47BF"/>
    <w:rsid w:val="007B5D3D"/>
    <w:rsid w:val="007B6A1B"/>
    <w:rsid w:val="007B6CD4"/>
    <w:rsid w:val="007C3A35"/>
    <w:rsid w:val="007C69D5"/>
    <w:rsid w:val="007D02BB"/>
    <w:rsid w:val="007D14EE"/>
    <w:rsid w:val="007D322C"/>
    <w:rsid w:val="007D35B9"/>
    <w:rsid w:val="007D54BB"/>
    <w:rsid w:val="007D56BB"/>
    <w:rsid w:val="007E2A08"/>
    <w:rsid w:val="007E50B5"/>
    <w:rsid w:val="007E5963"/>
    <w:rsid w:val="007F2B53"/>
    <w:rsid w:val="007F4B41"/>
    <w:rsid w:val="007F7D3A"/>
    <w:rsid w:val="008009EA"/>
    <w:rsid w:val="00800A13"/>
    <w:rsid w:val="00805E2F"/>
    <w:rsid w:val="008076B1"/>
    <w:rsid w:val="00810679"/>
    <w:rsid w:val="00811635"/>
    <w:rsid w:val="0081210C"/>
    <w:rsid w:val="00813043"/>
    <w:rsid w:val="0081362C"/>
    <w:rsid w:val="00821436"/>
    <w:rsid w:val="008220AF"/>
    <w:rsid w:val="00823AF9"/>
    <w:rsid w:val="00830C57"/>
    <w:rsid w:val="00830D8F"/>
    <w:rsid w:val="00833DDF"/>
    <w:rsid w:val="0083442A"/>
    <w:rsid w:val="008349CB"/>
    <w:rsid w:val="00834E68"/>
    <w:rsid w:val="0084294A"/>
    <w:rsid w:val="008456BB"/>
    <w:rsid w:val="0085073C"/>
    <w:rsid w:val="0085497C"/>
    <w:rsid w:val="00857B2F"/>
    <w:rsid w:val="00860414"/>
    <w:rsid w:val="00861C86"/>
    <w:rsid w:val="00863B7E"/>
    <w:rsid w:val="0086582E"/>
    <w:rsid w:val="00865E65"/>
    <w:rsid w:val="00870BF1"/>
    <w:rsid w:val="00870D55"/>
    <w:rsid w:val="00872191"/>
    <w:rsid w:val="00873293"/>
    <w:rsid w:val="008733E3"/>
    <w:rsid w:val="0087358D"/>
    <w:rsid w:val="00874294"/>
    <w:rsid w:val="00876C75"/>
    <w:rsid w:val="008770D3"/>
    <w:rsid w:val="00884425"/>
    <w:rsid w:val="00886BAE"/>
    <w:rsid w:val="00892190"/>
    <w:rsid w:val="00892D47"/>
    <w:rsid w:val="00892F18"/>
    <w:rsid w:val="0089370B"/>
    <w:rsid w:val="00894255"/>
    <w:rsid w:val="00894F14"/>
    <w:rsid w:val="008958CF"/>
    <w:rsid w:val="00895E17"/>
    <w:rsid w:val="00897079"/>
    <w:rsid w:val="008970E4"/>
    <w:rsid w:val="0089758B"/>
    <w:rsid w:val="008A1D51"/>
    <w:rsid w:val="008B05E5"/>
    <w:rsid w:val="008B0F5E"/>
    <w:rsid w:val="008B2F44"/>
    <w:rsid w:val="008B37F6"/>
    <w:rsid w:val="008B6583"/>
    <w:rsid w:val="008C0201"/>
    <w:rsid w:val="008C034D"/>
    <w:rsid w:val="008C0BBA"/>
    <w:rsid w:val="008C228E"/>
    <w:rsid w:val="008C2826"/>
    <w:rsid w:val="008C4CC0"/>
    <w:rsid w:val="008C4EBE"/>
    <w:rsid w:val="008C513A"/>
    <w:rsid w:val="008C622C"/>
    <w:rsid w:val="008D0481"/>
    <w:rsid w:val="008D07C6"/>
    <w:rsid w:val="008D11DD"/>
    <w:rsid w:val="008D2D34"/>
    <w:rsid w:val="008D410E"/>
    <w:rsid w:val="008D413E"/>
    <w:rsid w:val="008D4FC7"/>
    <w:rsid w:val="008D6142"/>
    <w:rsid w:val="008E09F9"/>
    <w:rsid w:val="008E0EB3"/>
    <w:rsid w:val="008E0F51"/>
    <w:rsid w:val="008E1312"/>
    <w:rsid w:val="008E2628"/>
    <w:rsid w:val="008E2BFB"/>
    <w:rsid w:val="008E38DA"/>
    <w:rsid w:val="008E392F"/>
    <w:rsid w:val="008E57D0"/>
    <w:rsid w:val="008E5FDC"/>
    <w:rsid w:val="008F0A2F"/>
    <w:rsid w:val="008F0F4C"/>
    <w:rsid w:val="008F706E"/>
    <w:rsid w:val="00900458"/>
    <w:rsid w:val="0090232F"/>
    <w:rsid w:val="009063CC"/>
    <w:rsid w:val="00907A77"/>
    <w:rsid w:val="0091270B"/>
    <w:rsid w:val="009143EC"/>
    <w:rsid w:val="00915639"/>
    <w:rsid w:val="00915D45"/>
    <w:rsid w:val="00920302"/>
    <w:rsid w:val="0092307A"/>
    <w:rsid w:val="0092379B"/>
    <w:rsid w:val="00926758"/>
    <w:rsid w:val="0093109E"/>
    <w:rsid w:val="00931CF1"/>
    <w:rsid w:val="00932693"/>
    <w:rsid w:val="00936E60"/>
    <w:rsid w:val="0094061D"/>
    <w:rsid w:val="009408B1"/>
    <w:rsid w:val="009409F9"/>
    <w:rsid w:val="009415E5"/>
    <w:rsid w:val="00943392"/>
    <w:rsid w:val="00947DBA"/>
    <w:rsid w:val="00957C94"/>
    <w:rsid w:val="00962E44"/>
    <w:rsid w:val="0096319B"/>
    <w:rsid w:val="00965B90"/>
    <w:rsid w:val="0096674A"/>
    <w:rsid w:val="00970649"/>
    <w:rsid w:val="00972B66"/>
    <w:rsid w:val="00974D4C"/>
    <w:rsid w:val="009763C0"/>
    <w:rsid w:val="00977402"/>
    <w:rsid w:val="00980084"/>
    <w:rsid w:val="009815EE"/>
    <w:rsid w:val="009837FB"/>
    <w:rsid w:val="00984615"/>
    <w:rsid w:val="009909B9"/>
    <w:rsid w:val="00990BA4"/>
    <w:rsid w:val="009917B2"/>
    <w:rsid w:val="00991B38"/>
    <w:rsid w:val="00992EBF"/>
    <w:rsid w:val="00996F42"/>
    <w:rsid w:val="0099703E"/>
    <w:rsid w:val="009A1BC9"/>
    <w:rsid w:val="009A35EC"/>
    <w:rsid w:val="009A3840"/>
    <w:rsid w:val="009A4E23"/>
    <w:rsid w:val="009A5A44"/>
    <w:rsid w:val="009B0417"/>
    <w:rsid w:val="009B0B0D"/>
    <w:rsid w:val="009B2390"/>
    <w:rsid w:val="009B2F04"/>
    <w:rsid w:val="009B355F"/>
    <w:rsid w:val="009B6DA3"/>
    <w:rsid w:val="009B729E"/>
    <w:rsid w:val="009C10A0"/>
    <w:rsid w:val="009C6739"/>
    <w:rsid w:val="009C6EF0"/>
    <w:rsid w:val="009C6F5A"/>
    <w:rsid w:val="009D01A3"/>
    <w:rsid w:val="009D7DC5"/>
    <w:rsid w:val="009E06C2"/>
    <w:rsid w:val="009E1C9B"/>
    <w:rsid w:val="009E1ED9"/>
    <w:rsid w:val="009E272B"/>
    <w:rsid w:val="009E331D"/>
    <w:rsid w:val="009E35A7"/>
    <w:rsid w:val="009E5C46"/>
    <w:rsid w:val="009E7521"/>
    <w:rsid w:val="009F537E"/>
    <w:rsid w:val="009F6A29"/>
    <w:rsid w:val="00A00AEA"/>
    <w:rsid w:val="00A021B9"/>
    <w:rsid w:val="00A02474"/>
    <w:rsid w:val="00A06473"/>
    <w:rsid w:val="00A06562"/>
    <w:rsid w:val="00A14023"/>
    <w:rsid w:val="00A15629"/>
    <w:rsid w:val="00A160A7"/>
    <w:rsid w:val="00A166DE"/>
    <w:rsid w:val="00A1767A"/>
    <w:rsid w:val="00A2034F"/>
    <w:rsid w:val="00A22D23"/>
    <w:rsid w:val="00A24738"/>
    <w:rsid w:val="00A24B7B"/>
    <w:rsid w:val="00A26203"/>
    <w:rsid w:val="00A333AA"/>
    <w:rsid w:val="00A35688"/>
    <w:rsid w:val="00A373CC"/>
    <w:rsid w:val="00A43392"/>
    <w:rsid w:val="00A435A6"/>
    <w:rsid w:val="00A43C25"/>
    <w:rsid w:val="00A44331"/>
    <w:rsid w:val="00A443F6"/>
    <w:rsid w:val="00A46A52"/>
    <w:rsid w:val="00A46D2B"/>
    <w:rsid w:val="00A47B1A"/>
    <w:rsid w:val="00A51964"/>
    <w:rsid w:val="00A55E8D"/>
    <w:rsid w:val="00A56A21"/>
    <w:rsid w:val="00A57ABC"/>
    <w:rsid w:val="00A60539"/>
    <w:rsid w:val="00A62B1B"/>
    <w:rsid w:val="00A65EAF"/>
    <w:rsid w:val="00A73D59"/>
    <w:rsid w:val="00A73E7E"/>
    <w:rsid w:val="00A767B8"/>
    <w:rsid w:val="00A8257E"/>
    <w:rsid w:val="00A83EE0"/>
    <w:rsid w:val="00A90E04"/>
    <w:rsid w:val="00A91DFD"/>
    <w:rsid w:val="00A91E23"/>
    <w:rsid w:val="00A950FD"/>
    <w:rsid w:val="00AA07C8"/>
    <w:rsid w:val="00AA21C8"/>
    <w:rsid w:val="00AA2728"/>
    <w:rsid w:val="00AA29CF"/>
    <w:rsid w:val="00AA36B4"/>
    <w:rsid w:val="00AA53BF"/>
    <w:rsid w:val="00AB037B"/>
    <w:rsid w:val="00AB05E4"/>
    <w:rsid w:val="00AB276C"/>
    <w:rsid w:val="00AB52EC"/>
    <w:rsid w:val="00AB7498"/>
    <w:rsid w:val="00AC42F2"/>
    <w:rsid w:val="00AC7298"/>
    <w:rsid w:val="00AE2757"/>
    <w:rsid w:val="00AE29D6"/>
    <w:rsid w:val="00AE78C6"/>
    <w:rsid w:val="00AF1C7D"/>
    <w:rsid w:val="00AF3DE4"/>
    <w:rsid w:val="00AF5062"/>
    <w:rsid w:val="00AF61B4"/>
    <w:rsid w:val="00AF7428"/>
    <w:rsid w:val="00AF7E80"/>
    <w:rsid w:val="00B00848"/>
    <w:rsid w:val="00B01524"/>
    <w:rsid w:val="00B02DC5"/>
    <w:rsid w:val="00B037A0"/>
    <w:rsid w:val="00B0496F"/>
    <w:rsid w:val="00B06EE5"/>
    <w:rsid w:val="00B07D8C"/>
    <w:rsid w:val="00B108D0"/>
    <w:rsid w:val="00B11676"/>
    <w:rsid w:val="00B1353D"/>
    <w:rsid w:val="00B13BEB"/>
    <w:rsid w:val="00B22131"/>
    <w:rsid w:val="00B2318D"/>
    <w:rsid w:val="00B23C76"/>
    <w:rsid w:val="00B2512B"/>
    <w:rsid w:val="00B26835"/>
    <w:rsid w:val="00B301BF"/>
    <w:rsid w:val="00B3465D"/>
    <w:rsid w:val="00B37A7E"/>
    <w:rsid w:val="00B42F7A"/>
    <w:rsid w:val="00B456EA"/>
    <w:rsid w:val="00B46CD9"/>
    <w:rsid w:val="00B54A4A"/>
    <w:rsid w:val="00B603C4"/>
    <w:rsid w:val="00B60853"/>
    <w:rsid w:val="00B643E6"/>
    <w:rsid w:val="00B64F63"/>
    <w:rsid w:val="00B660D0"/>
    <w:rsid w:val="00B70108"/>
    <w:rsid w:val="00B725A1"/>
    <w:rsid w:val="00B746AF"/>
    <w:rsid w:val="00B84776"/>
    <w:rsid w:val="00B84910"/>
    <w:rsid w:val="00B84E8B"/>
    <w:rsid w:val="00B86A2A"/>
    <w:rsid w:val="00B872DD"/>
    <w:rsid w:val="00B910DF"/>
    <w:rsid w:val="00B9480C"/>
    <w:rsid w:val="00B95975"/>
    <w:rsid w:val="00B96FFA"/>
    <w:rsid w:val="00BA2E85"/>
    <w:rsid w:val="00BA67E5"/>
    <w:rsid w:val="00BA781A"/>
    <w:rsid w:val="00BB06DB"/>
    <w:rsid w:val="00BB08DC"/>
    <w:rsid w:val="00BB2B86"/>
    <w:rsid w:val="00BB6A11"/>
    <w:rsid w:val="00BC02DB"/>
    <w:rsid w:val="00BC059E"/>
    <w:rsid w:val="00BC38B9"/>
    <w:rsid w:val="00BC5885"/>
    <w:rsid w:val="00BC7458"/>
    <w:rsid w:val="00BD030B"/>
    <w:rsid w:val="00BD2C53"/>
    <w:rsid w:val="00BD43D8"/>
    <w:rsid w:val="00BD658C"/>
    <w:rsid w:val="00BD7A74"/>
    <w:rsid w:val="00BE016E"/>
    <w:rsid w:val="00BE0F7B"/>
    <w:rsid w:val="00BE2941"/>
    <w:rsid w:val="00BE54CB"/>
    <w:rsid w:val="00BE5863"/>
    <w:rsid w:val="00BE775F"/>
    <w:rsid w:val="00BF224E"/>
    <w:rsid w:val="00BF38C2"/>
    <w:rsid w:val="00BF3EEA"/>
    <w:rsid w:val="00BF4B68"/>
    <w:rsid w:val="00BF4E30"/>
    <w:rsid w:val="00BF6452"/>
    <w:rsid w:val="00BF6BD8"/>
    <w:rsid w:val="00C0554F"/>
    <w:rsid w:val="00C14013"/>
    <w:rsid w:val="00C205C9"/>
    <w:rsid w:val="00C20BF0"/>
    <w:rsid w:val="00C25064"/>
    <w:rsid w:val="00C26671"/>
    <w:rsid w:val="00C30D85"/>
    <w:rsid w:val="00C34310"/>
    <w:rsid w:val="00C34A66"/>
    <w:rsid w:val="00C34AE0"/>
    <w:rsid w:val="00C3542D"/>
    <w:rsid w:val="00C36F1F"/>
    <w:rsid w:val="00C372AE"/>
    <w:rsid w:val="00C44EEE"/>
    <w:rsid w:val="00C45881"/>
    <w:rsid w:val="00C53F16"/>
    <w:rsid w:val="00C53FFF"/>
    <w:rsid w:val="00C54D51"/>
    <w:rsid w:val="00C56A90"/>
    <w:rsid w:val="00C60E7B"/>
    <w:rsid w:val="00C651DF"/>
    <w:rsid w:val="00C66276"/>
    <w:rsid w:val="00C7030D"/>
    <w:rsid w:val="00C71B77"/>
    <w:rsid w:val="00C72197"/>
    <w:rsid w:val="00C72628"/>
    <w:rsid w:val="00C72AA2"/>
    <w:rsid w:val="00C75DB1"/>
    <w:rsid w:val="00C76B6F"/>
    <w:rsid w:val="00C805D3"/>
    <w:rsid w:val="00C80955"/>
    <w:rsid w:val="00C8413B"/>
    <w:rsid w:val="00C86AE2"/>
    <w:rsid w:val="00C87B43"/>
    <w:rsid w:val="00C90D7E"/>
    <w:rsid w:val="00C90E59"/>
    <w:rsid w:val="00C92351"/>
    <w:rsid w:val="00C93479"/>
    <w:rsid w:val="00CA01BA"/>
    <w:rsid w:val="00CA128E"/>
    <w:rsid w:val="00CA6BFE"/>
    <w:rsid w:val="00CA7F8B"/>
    <w:rsid w:val="00CB04E7"/>
    <w:rsid w:val="00CB0558"/>
    <w:rsid w:val="00CB076D"/>
    <w:rsid w:val="00CB3049"/>
    <w:rsid w:val="00CB3354"/>
    <w:rsid w:val="00CB33D2"/>
    <w:rsid w:val="00CB3AB5"/>
    <w:rsid w:val="00CB7409"/>
    <w:rsid w:val="00CC6474"/>
    <w:rsid w:val="00CC7D85"/>
    <w:rsid w:val="00CD42A2"/>
    <w:rsid w:val="00CD6238"/>
    <w:rsid w:val="00CE0ECA"/>
    <w:rsid w:val="00CE107A"/>
    <w:rsid w:val="00CE20D8"/>
    <w:rsid w:val="00CE2B1E"/>
    <w:rsid w:val="00CE2BEC"/>
    <w:rsid w:val="00CE2D3E"/>
    <w:rsid w:val="00CE7B18"/>
    <w:rsid w:val="00CF2604"/>
    <w:rsid w:val="00CF3333"/>
    <w:rsid w:val="00CF4037"/>
    <w:rsid w:val="00CF5814"/>
    <w:rsid w:val="00D00CD2"/>
    <w:rsid w:val="00D02518"/>
    <w:rsid w:val="00D027EC"/>
    <w:rsid w:val="00D028E1"/>
    <w:rsid w:val="00D04D95"/>
    <w:rsid w:val="00D061E5"/>
    <w:rsid w:val="00D073B6"/>
    <w:rsid w:val="00D1063B"/>
    <w:rsid w:val="00D11B39"/>
    <w:rsid w:val="00D14CE3"/>
    <w:rsid w:val="00D2023A"/>
    <w:rsid w:val="00D20B02"/>
    <w:rsid w:val="00D22B12"/>
    <w:rsid w:val="00D22E0C"/>
    <w:rsid w:val="00D25350"/>
    <w:rsid w:val="00D257DE"/>
    <w:rsid w:val="00D26E11"/>
    <w:rsid w:val="00D26F66"/>
    <w:rsid w:val="00D311B9"/>
    <w:rsid w:val="00D31447"/>
    <w:rsid w:val="00D334E5"/>
    <w:rsid w:val="00D3387C"/>
    <w:rsid w:val="00D360C6"/>
    <w:rsid w:val="00D4024D"/>
    <w:rsid w:val="00D41A10"/>
    <w:rsid w:val="00D42C61"/>
    <w:rsid w:val="00D42DCF"/>
    <w:rsid w:val="00D43094"/>
    <w:rsid w:val="00D43779"/>
    <w:rsid w:val="00D4753D"/>
    <w:rsid w:val="00D504CF"/>
    <w:rsid w:val="00D55DF6"/>
    <w:rsid w:val="00D60C18"/>
    <w:rsid w:val="00D61FE2"/>
    <w:rsid w:val="00D62C7E"/>
    <w:rsid w:val="00D6391E"/>
    <w:rsid w:val="00D63B8A"/>
    <w:rsid w:val="00D65A11"/>
    <w:rsid w:val="00D672FC"/>
    <w:rsid w:val="00D71BFD"/>
    <w:rsid w:val="00D75686"/>
    <w:rsid w:val="00D76CBC"/>
    <w:rsid w:val="00D76ED3"/>
    <w:rsid w:val="00D773A3"/>
    <w:rsid w:val="00D81EB5"/>
    <w:rsid w:val="00D83F31"/>
    <w:rsid w:val="00D8588F"/>
    <w:rsid w:val="00D909CC"/>
    <w:rsid w:val="00D9107E"/>
    <w:rsid w:val="00D9155F"/>
    <w:rsid w:val="00D91813"/>
    <w:rsid w:val="00D91AAB"/>
    <w:rsid w:val="00D91CB2"/>
    <w:rsid w:val="00D91F30"/>
    <w:rsid w:val="00D92651"/>
    <w:rsid w:val="00D9371C"/>
    <w:rsid w:val="00DA0F7B"/>
    <w:rsid w:val="00DA346D"/>
    <w:rsid w:val="00DB3DBD"/>
    <w:rsid w:val="00DB4041"/>
    <w:rsid w:val="00DB788C"/>
    <w:rsid w:val="00DC125A"/>
    <w:rsid w:val="00DC34EC"/>
    <w:rsid w:val="00DC5036"/>
    <w:rsid w:val="00DC54B6"/>
    <w:rsid w:val="00DC5A20"/>
    <w:rsid w:val="00DC6AB0"/>
    <w:rsid w:val="00DC79EF"/>
    <w:rsid w:val="00DD48B9"/>
    <w:rsid w:val="00DD7357"/>
    <w:rsid w:val="00DD7B3F"/>
    <w:rsid w:val="00DE0A4D"/>
    <w:rsid w:val="00DE4B66"/>
    <w:rsid w:val="00DE4C13"/>
    <w:rsid w:val="00DE53EB"/>
    <w:rsid w:val="00DE5996"/>
    <w:rsid w:val="00DE5C0A"/>
    <w:rsid w:val="00DE7315"/>
    <w:rsid w:val="00DE7764"/>
    <w:rsid w:val="00DF0A5D"/>
    <w:rsid w:val="00DF0DBA"/>
    <w:rsid w:val="00DF0E63"/>
    <w:rsid w:val="00DF138B"/>
    <w:rsid w:val="00DF152E"/>
    <w:rsid w:val="00DF1FE0"/>
    <w:rsid w:val="00DF3780"/>
    <w:rsid w:val="00DF408A"/>
    <w:rsid w:val="00DF64C5"/>
    <w:rsid w:val="00E00714"/>
    <w:rsid w:val="00E0375C"/>
    <w:rsid w:val="00E03BE6"/>
    <w:rsid w:val="00E0518F"/>
    <w:rsid w:val="00E0525A"/>
    <w:rsid w:val="00E053F2"/>
    <w:rsid w:val="00E11216"/>
    <w:rsid w:val="00E113CA"/>
    <w:rsid w:val="00E1192D"/>
    <w:rsid w:val="00E140E0"/>
    <w:rsid w:val="00E146F8"/>
    <w:rsid w:val="00E16825"/>
    <w:rsid w:val="00E241DE"/>
    <w:rsid w:val="00E25210"/>
    <w:rsid w:val="00E2562F"/>
    <w:rsid w:val="00E27A3E"/>
    <w:rsid w:val="00E30C59"/>
    <w:rsid w:val="00E30C81"/>
    <w:rsid w:val="00E318E9"/>
    <w:rsid w:val="00E31B8F"/>
    <w:rsid w:val="00E326BC"/>
    <w:rsid w:val="00E3492A"/>
    <w:rsid w:val="00E34DF9"/>
    <w:rsid w:val="00E354DF"/>
    <w:rsid w:val="00E47339"/>
    <w:rsid w:val="00E4746F"/>
    <w:rsid w:val="00E47F9C"/>
    <w:rsid w:val="00E506B5"/>
    <w:rsid w:val="00E5078E"/>
    <w:rsid w:val="00E52778"/>
    <w:rsid w:val="00E555CF"/>
    <w:rsid w:val="00E6365C"/>
    <w:rsid w:val="00E65D82"/>
    <w:rsid w:val="00E70417"/>
    <w:rsid w:val="00E71DC0"/>
    <w:rsid w:val="00E779BA"/>
    <w:rsid w:val="00E80172"/>
    <w:rsid w:val="00E80611"/>
    <w:rsid w:val="00E806DC"/>
    <w:rsid w:val="00E83112"/>
    <w:rsid w:val="00E84432"/>
    <w:rsid w:val="00E8761F"/>
    <w:rsid w:val="00E916D4"/>
    <w:rsid w:val="00E94058"/>
    <w:rsid w:val="00EA0AF3"/>
    <w:rsid w:val="00EA195F"/>
    <w:rsid w:val="00EA1C76"/>
    <w:rsid w:val="00EA432A"/>
    <w:rsid w:val="00EA4B3E"/>
    <w:rsid w:val="00EA5193"/>
    <w:rsid w:val="00EA6444"/>
    <w:rsid w:val="00EA7170"/>
    <w:rsid w:val="00EB17DD"/>
    <w:rsid w:val="00EB22E4"/>
    <w:rsid w:val="00EB264D"/>
    <w:rsid w:val="00EB35B8"/>
    <w:rsid w:val="00EB3B62"/>
    <w:rsid w:val="00EB6F39"/>
    <w:rsid w:val="00EC0F01"/>
    <w:rsid w:val="00EC40F7"/>
    <w:rsid w:val="00EC4EC0"/>
    <w:rsid w:val="00EC5B12"/>
    <w:rsid w:val="00EC6103"/>
    <w:rsid w:val="00EC7CAE"/>
    <w:rsid w:val="00ED0A3E"/>
    <w:rsid w:val="00ED35E1"/>
    <w:rsid w:val="00ED6644"/>
    <w:rsid w:val="00ED6DA0"/>
    <w:rsid w:val="00EE0435"/>
    <w:rsid w:val="00EE0FDE"/>
    <w:rsid w:val="00EE5DE0"/>
    <w:rsid w:val="00EF0B8E"/>
    <w:rsid w:val="00EF1189"/>
    <w:rsid w:val="00EF23B0"/>
    <w:rsid w:val="00EF2AF1"/>
    <w:rsid w:val="00EF34F0"/>
    <w:rsid w:val="00EF55E3"/>
    <w:rsid w:val="00EF6D80"/>
    <w:rsid w:val="00F000C1"/>
    <w:rsid w:val="00F037A4"/>
    <w:rsid w:val="00F057DB"/>
    <w:rsid w:val="00F05BAD"/>
    <w:rsid w:val="00F1572B"/>
    <w:rsid w:val="00F20A53"/>
    <w:rsid w:val="00F2392C"/>
    <w:rsid w:val="00F266FE"/>
    <w:rsid w:val="00F27801"/>
    <w:rsid w:val="00F32A62"/>
    <w:rsid w:val="00F32A9F"/>
    <w:rsid w:val="00F33294"/>
    <w:rsid w:val="00F409A0"/>
    <w:rsid w:val="00F40FC9"/>
    <w:rsid w:val="00F412E7"/>
    <w:rsid w:val="00F434D9"/>
    <w:rsid w:val="00F43DFC"/>
    <w:rsid w:val="00F54627"/>
    <w:rsid w:val="00F546BA"/>
    <w:rsid w:val="00F54C68"/>
    <w:rsid w:val="00F57621"/>
    <w:rsid w:val="00F57641"/>
    <w:rsid w:val="00F57E12"/>
    <w:rsid w:val="00F57F66"/>
    <w:rsid w:val="00F61F42"/>
    <w:rsid w:val="00F6316F"/>
    <w:rsid w:val="00F63D7F"/>
    <w:rsid w:val="00F64DEC"/>
    <w:rsid w:val="00F662A0"/>
    <w:rsid w:val="00F664BC"/>
    <w:rsid w:val="00F7031B"/>
    <w:rsid w:val="00F71896"/>
    <w:rsid w:val="00F721AC"/>
    <w:rsid w:val="00F730B3"/>
    <w:rsid w:val="00F749A7"/>
    <w:rsid w:val="00F81A9A"/>
    <w:rsid w:val="00F83E56"/>
    <w:rsid w:val="00F85E9A"/>
    <w:rsid w:val="00F906AC"/>
    <w:rsid w:val="00F91828"/>
    <w:rsid w:val="00F9528B"/>
    <w:rsid w:val="00F976E0"/>
    <w:rsid w:val="00FA0B20"/>
    <w:rsid w:val="00FA4F39"/>
    <w:rsid w:val="00FA57DA"/>
    <w:rsid w:val="00FA5BF6"/>
    <w:rsid w:val="00FA7494"/>
    <w:rsid w:val="00FB08D8"/>
    <w:rsid w:val="00FB30D3"/>
    <w:rsid w:val="00FB70C6"/>
    <w:rsid w:val="00FC2BA5"/>
    <w:rsid w:val="00FC3AF4"/>
    <w:rsid w:val="00FC6C60"/>
    <w:rsid w:val="00FC7ACB"/>
    <w:rsid w:val="00FD49B8"/>
    <w:rsid w:val="00FD547A"/>
    <w:rsid w:val="00FD7521"/>
    <w:rsid w:val="00FD7697"/>
    <w:rsid w:val="00FD79F2"/>
    <w:rsid w:val="00FE27CD"/>
    <w:rsid w:val="00FE2BD1"/>
    <w:rsid w:val="00FE5F60"/>
    <w:rsid w:val="00FF0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1A13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C0BBA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3">
    <w:name w:val="heading 3"/>
    <w:basedOn w:val="a"/>
    <w:link w:val="30"/>
    <w:uiPriority w:val="9"/>
    <w:qFormat/>
    <w:rsid w:val="003B14A3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15629"/>
    <w:rPr>
      <w:color w:val="0000FF" w:themeColor="hyperlink"/>
      <w:u w:val="single"/>
    </w:rPr>
  </w:style>
  <w:style w:type="paragraph" w:styleId="a4">
    <w:name w:val="List Paragraph"/>
    <w:basedOn w:val="a"/>
    <w:uiPriority w:val="34"/>
    <w:qFormat/>
    <w:rsid w:val="00A15629"/>
    <w:pPr>
      <w:ind w:firstLineChars="200" w:firstLine="420"/>
    </w:pPr>
  </w:style>
  <w:style w:type="paragraph" w:styleId="a5">
    <w:name w:val="header"/>
    <w:basedOn w:val="a"/>
    <w:link w:val="a6"/>
    <w:uiPriority w:val="99"/>
    <w:unhideWhenUsed/>
    <w:rsid w:val="00E241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241DE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241D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241DE"/>
    <w:rPr>
      <w:sz w:val="18"/>
      <w:szCs w:val="18"/>
    </w:rPr>
  </w:style>
  <w:style w:type="paragraph" w:styleId="a9">
    <w:name w:val="Revision"/>
    <w:hidden/>
    <w:uiPriority w:val="99"/>
    <w:semiHidden/>
    <w:rsid w:val="000853E8"/>
  </w:style>
  <w:style w:type="character" w:styleId="aa">
    <w:name w:val="annotation reference"/>
    <w:basedOn w:val="a0"/>
    <w:uiPriority w:val="99"/>
    <w:semiHidden/>
    <w:unhideWhenUsed/>
    <w:rsid w:val="000853E8"/>
    <w:rPr>
      <w:sz w:val="16"/>
      <w:szCs w:val="16"/>
    </w:rPr>
  </w:style>
  <w:style w:type="paragraph" w:styleId="ab">
    <w:name w:val="annotation text"/>
    <w:basedOn w:val="a"/>
    <w:link w:val="ac"/>
    <w:uiPriority w:val="99"/>
    <w:unhideWhenUsed/>
    <w:qFormat/>
    <w:rsid w:val="000853E8"/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qFormat/>
    <w:rsid w:val="000853E8"/>
    <w:rPr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0853E8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0853E8"/>
    <w:rPr>
      <w:b/>
      <w:bCs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7A1729"/>
    <w:rPr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7A1729"/>
    <w:rPr>
      <w:sz w:val="18"/>
      <w:szCs w:val="18"/>
    </w:rPr>
  </w:style>
  <w:style w:type="paragraph" w:customStyle="1" w:styleId="ResumeAlignRight">
    <w:name w:val="Resume Align Right"/>
    <w:basedOn w:val="a"/>
    <w:rsid w:val="00592A56"/>
    <w:pPr>
      <w:tabs>
        <w:tab w:val="right" w:pos="10080"/>
      </w:tabs>
    </w:pPr>
    <w:rPr>
      <w:rFonts w:eastAsia="宋体"/>
    </w:rPr>
  </w:style>
  <w:style w:type="character" w:customStyle="1" w:styleId="30">
    <w:name w:val="标题 3 字符"/>
    <w:basedOn w:val="a0"/>
    <w:link w:val="3"/>
    <w:uiPriority w:val="9"/>
    <w:rsid w:val="003B14A3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styleId="af1">
    <w:name w:val="FollowedHyperlink"/>
    <w:basedOn w:val="a0"/>
    <w:uiPriority w:val="99"/>
    <w:semiHidden/>
    <w:unhideWhenUsed/>
    <w:rsid w:val="003B14A3"/>
    <w:rPr>
      <w:color w:val="800080" w:themeColor="followedHyperlink"/>
      <w:u w:val="single"/>
    </w:rPr>
  </w:style>
  <w:style w:type="table" w:styleId="af2">
    <w:name w:val="Table Grid"/>
    <w:basedOn w:val="a1"/>
    <w:uiPriority w:val="59"/>
    <w:rsid w:val="00A24B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D4FC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customStyle="1" w:styleId="transsent">
    <w:name w:val="transsent"/>
    <w:basedOn w:val="a0"/>
    <w:rsid w:val="001F48AC"/>
  </w:style>
  <w:style w:type="character" w:customStyle="1" w:styleId="ykmvie">
    <w:name w:val="ykmvie"/>
    <w:basedOn w:val="a0"/>
    <w:rsid w:val="0093109E"/>
  </w:style>
  <w:style w:type="character" w:customStyle="1" w:styleId="cf01">
    <w:name w:val="cf01"/>
    <w:basedOn w:val="a0"/>
    <w:rsid w:val="00586ECE"/>
    <w:rPr>
      <w:rFonts w:ascii="Microsoft YaHei UI" w:eastAsia="Microsoft YaHei UI" w:hAnsi="Microsoft YaHei UI" w:hint="eastAsia"/>
      <w:sz w:val="18"/>
      <w:szCs w:val="18"/>
    </w:rPr>
  </w:style>
  <w:style w:type="character" w:customStyle="1" w:styleId="Char">
    <w:name w:val="页脚 Char"/>
    <w:basedOn w:val="a0"/>
    <w:uiPriority w:val="99"/>
    <w:rsid w:val="005D4755"/>
  </w:style>
  <w:style w:type="paragraph" w:styleId="af3">
    <w:name w:val="Normal (Web)"/>
    <w:basedOn w:val="a"/>
    <w:uiPriority w:val="99"/>
    <w:semiHidden/>
    <w:unhideWhenUsed/>
    <w:rsid w:val="000851C8"/>
    <w:pPr>
      <w:spacing w:before="100" w:beforeAutospacing="1" w:after="100" w:afterAutospacing="1"/>
    </w:pPr>
    <w:rPr>
      <w:rFonts w:ascii="宋体" w:eastAsia="宋体" w:hAnsi="宋体" w:cs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6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33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ubisco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facultyprofiles.hkust.edu.hk/profiles.php?profile=dimitris-papadopoulos-dipapado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C80F918-C695-4B59-ABE4-89EBD110D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7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8T13:29:00Z</dcterms:created>
  <dcterms:modified xsi:type="dcterms:W3CDTF">2024-08-28T21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5d6257a794cae7699f595b73c4c0480e12734a246b35255e0d6063b4bf8e62</vt:lpwstr>
  </property>
</Properties>
</file>